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A082D" w14:textId="4780C43D" w:rsidR="00396F7F" w:rsidRDefault="0012240F" w:rsidP="00733D6E">
      <w:pPr>
        <w:rPr>
          <w:rFonts w:cs="B Yagut"/>
          <w:rtl/>
          <w:lang w:bidi="fa-IR"/>
        </w:rPr>
      </w:pPr>
      <w:r>
        <w:rPr>
          <w:rFonts w:cs="B Yagut"/>
          <w:b/>
          <w:bCs/>
          <w:noProof/>
          <w:rtl/>
          <w:lang w:eastAsia="en-US" w:bidi="fa-IR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2C924FB2" wp14:editId="57C42E76">
                <wp:simplePos x="0" y="0"/>
                <wp:positionH relativeFrom="column">
                  <wp:posOffset>1040765</wp:posOffset>
                </wp:positionH>
                <wp:positionV relativeFrom="paragraph">
                  <wp:posOffset>260985</wp:posOffset>
                </wp:positionV>
                <wp:extent cx="4038600" cy="841375"/>
                <wp:effectExtent l="0" t="0" r="0" b="0"/>
                <wp:wrapTopAndBottom/>
                <wp:docPr id="5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3860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656FDE" w14:textId="427BE990" w:rsidR="007A5469" w:rsidRDefault="00DD2741" w:rsidP="00D15B3D">
                            <w:pPr>
                              <w:spacing w:line="276" w:lineRule="auto"/>
                              <w:jc w:val="center"/>
                              <w:rPr>
                                <w:rFonts w:eastAsia="Times New Roman" w:cs="B Titr"/>
                                <w:b/>
                                <w:bCs/>
                                <w:sz w:val="32"/>
                                <w:szCs w:val="32"/>
                                <w:rtl/>
                                <w:lang w:eastAsia="en-US" w:bidi="fa-IR"/>
                              </w:rPr>
                            </w:pPr>
                            <w:r>
                              <w:rPr>
                                <w:rFonts w:eastAsia="Times New Roman" w:cs="B Titr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eastAsia="en-US" w:bidi="fa-IR"/>
                              </w:rPr>
                              <w:t>‌</w:t>
                            </w:r>
                            <w:r w:rsidR="002325A7">
                              <w:rPr>
                                <w:rFonts w:eastAsia="Times New Roman" w:cs="B Titr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eastAsia="en-US" w:bidi="fa-IR"/>
                              </w:rPr>
                              <w:t>اولین دوره طرح بورسیه صنعتی</w:t>
                            </w:r>
                          </w:p>
                          <w:p w14:paraId="35928D0D" w14:textId="42BFDEF9" w:rsidR="0012240F" w:rsidRDefault="0012240F" w:rsidP="00AB0D31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="B Nazanin"/>
                                <w:color w:val="000099"/>
                                <w:sz w:val="24"/>
                                <w:szCs w:val="24"/>
                                <w:lang w:bidi="fa-I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B0D31">
                              <w:rPr>
                                <w:rFonts w:asciiTheme="majorHAnsi" w:eastAsiaTheme="majorEastAsia" w:hAnsiTheme="majorHAnsi" w:cs="B Nazanin" w:hint="cs"/>
                                <w:color w:val="000099"/>
                                <w:sz w:val="24"/>
                                <w:szCs w:val="24"/>
                                <w:rtl/>
                                <w:lang w:bidi="fa-I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ویژه ورودی‌های ممتاز کارشناسی ارشد</w:t>
                            </w:r>
                            <w:r w:rsidR="00AB0D31" w:rsidRPr="00AB0D31">
                              <w:rPr>
                                <w:rFonts w:asciiTheme="majorHAnsi" w:eastAsiaTheme="majorEastAsia" w:hAnsiTheme="majorHAnsi" w:cs="B Nazanin" w:hint="cs"/>
                                <w:color w:val="000099"/>
                                <w:sz w:val="24"/>
                                <w:szCs w:val="24"/>
                                <w:rtl/>
                                <w:lang w:bidi="fa-I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سال تحصیلی</w:t>
                            </w:r>
                            <w:r w:rsidRPr="00AB0D31">
                              <w:rPr>
                                <w:rFonts w:asciiTheme="majorHAnsi" w:eastAsiaTheme="majorEastAsia" w:hAnsiTheme="majorHAnsi" w:cs="B Nazanin" w:hint="cs"/>
                                <w:color w:val="000099"/>
                                <w:sz w:val="24"/>
                                <w:szCs w:val="24"/>
                                <w:rtl/>
                                <w:lang w:bidi="fa-I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۱۴۰</w:t>
                            </w:r>
                            <w:r w:rsidR="00AB0D31" w:rsidRPr="00AB0D31">
                              <w:rPr>
                                <w:rFonts w:asciiTheme="majorHAnsi" w:eastAsiaTheme="majorEastAsia" w:hAnsiTheme="majorHAnsi" w:cs="B Nazanin" w:hint="cs"/>
                                <w:color w:val="000099"/>
                                <w:sz w:val="24"/>
                                <w:szCs w:val="24"/>
                                <w:rtl/>
                                <w:lang w:bidi="fa-I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3-1402</w:t>
                            </w:r>
                          </w:p>
                          <w:p w14:paraId="18611773" w14:textId="0AA00235" w:rsidR="00D15B3D" w:rsidRPr="00AB0D31" w:rsidRDefault="00D15B3D" w:rsidP="00D15B3D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="B Nazanin"/>
                                <w:color w:val="000099"/>
                                <w:sz w:val="24"/>
                                <w:szCs w:val="24"/>
                                <w:lang w:bidi="fa-I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924FB2" id="Rectangle 11" o:spid="_x0000_s1026" style="position:absolute;left:0;text-align:left;margin-left:81.95pt;margin-top:20.55pt;width:318pt;height:66.25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" stroked="f">
                <v:textbox>
                  <w:txbxContent>
                    <w:p w14:paraId="7C656FDE" w14:textId="427BE990" w:rsidR="007A5469" w:rsidRDefault="00DD2741" w:rsidP="00D15B3D">
                      <w:pPr>
                        <w:spacing w:line="276" w:lineRule="auto"/>
                        <w:jc w:val="center"/>
                        <w:rPr>
                          <w:rFonts w:eastAsia="Times New Roman" w:cs="B Titr"/>
                          <w:b/>
                          <w:bCs/>
                          <w:sz w:val="32"/>
                          <w:szCs w:val="32"/>
                          <w:rtl/>
                          <w:lang w:eastAsia="en-US" w:bidi="fa-IR"/>
                        </w:rPr>
                      </w:pPr>
                      <w:r>
                        <w:rPr>
                          <w:rFonts w:eastAsia="Times New Roman" w:cs="B Titr" w:hint="cs"/>
                          <w:b/>
                          <w:bCs/>
                          <w:sz w:val="32"/>
                          <w:szCs w:val="32"/>
                          <w:rtl/>
                          <w:lang w:eastAsia="en-US" w:bidi="fa-IR"/>
                        </w:rPr>
                        <w:t>‌</w:t>
                      </w:r>
                      <w:r w:rsidR="002325A7">
                        <w:rPr>
                          <w:rFonts w:eastAsia="Times New Roman" w:cs="B Titr" w:hint="cs"/>
                          <w:b/>
                          <w:bCs/>
                          <w:sz w:val="32"/>
                          <w:szCs w:val="32"/>
                          <w:rtl/>
                          <w:lang w:eastAsia="en-US" w:bidi="fa-IR"/>
                        </w:rPr>
                        <w:t>اولین دوره طرح بورسیه صنعتی</w:t>
                      </w:r>
                    </w:p>
                    <w:p w14:paraId="35928D0D" w14:textId="42BFDEF9" w:rsidR="0012240F" w:rsidRDefault="0012240F" w:rsidP="00AB0D31">
                      <w:pPr>
                        <w:pStyle w:val="NoSpacing"/>
                        <w:jc w:val="center"/>
                        <w:rPr>
                          <w:rFonts w:asciiTheme="majorHAnsi" w:eastAsiaTheme="majorEastAsia" w:hAnsiTheme="majorHAnsi" w:cs="B Nazanin"/>
                          <w:color w:val="000099"/>
                          <w:sz w:val="24"/>
                          <w:szCs w:val="24"/>
                          <w:lang w:bidi="fa-I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B0D31">
                        <w:rPr>
                          <w:rFonts w:asciiTheme="majorHAnsi" w:eastAsiaTheme="majorEastAsia" w:hAnsiTheme="majorHAnsi" w:cs="B Nazanin" w:hint="cs"/>
                          <w:color w:val="000099"/>
                          <w:sz w:val="24"/>
                          <w:szCs w:val="24"/>
                          <w:rtl/>
                          <w:lang w:bidi="fa-I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ویژه ورودی‌های ممتاز کارشناسی ارشد</w:t>
                      </w:r>
                      <w:r w:rsidR="00AB0D31" w:rsidRPr="00AB0D31">
                        <w:rPr>
                          <w:rFonts w:asciiTheme="majorHAnsi" w:eastAsiaTheme="majorEastAsia" w:hAnsiTheme="majorHAnsi" w:cs="B Nazanin" w:hint="cs"/>
                          <w:color w:val="000099"/>
                          <w:sz w:val="24"/>
                          <w:szCs w:val="24"/>
                          <w:rtl/>
                          <w:lang w:bidi="fa-I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سال تحصیلی</w:t>
                      </w:r>
                      <w:r w:rsidRPr="00AB0D31">
                        <w:rPr>
                          <w:rFonts w:asciiTheme="majorHAnsi" w:eastAsiaTheme="majorEastAsia" w:hAnsiTheme="majorHAnsi" w:cs="B Nazanin" w:hint="cs"/>
                          <w:color w:val="000099"/>
                          <w:sz w:val="24"/>
                          <w:szCs w:val="24"/>
                          <w:rtl/>
                          <w:lang w:bidi="fa-I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۱۴۰</w:t>
                      </w:r>
                      <w:r w:rsidR="00AB0D31" w:rsidRPr="00AB0D31">
                        <w:rPr>
                          <w:rFonts w:asciiTheme="majorHAnsi" w:eastAsiaTheme="majorEastAsia" w:hAnsiTheme="majorHAnsi" w:cs="B Nazanin" w:hint="cs"/>
                          <w:color w:val="000099"/>
                          <w:sz w:val="24"/>
                          <w:szCs w:val="24"/>
                          <w:rtl/>
                          <w:lang w:bidi="fa-I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3-1402</w:t>
                      </w:r>
                    </w:p>
                    <w:p w14:paraId="18611773" w14:textId="0AA00235" w:rsidR="00D15B3D" w:rsidRPr="00AB0D31" w:rsidRDefault="00D15B3D" w:rsidP="00D15B3D">
                      <w:pPr>
                        <w:pStyle w:val="NoSpacing"/>
                        <w:jc w:val="center"/>
                        <w:rPr>
                          <w:rFonts w:asciiTheme="majorHAnsi" w:eastAsiaTheme="majorEastAsia" w:hAnsiTheme="majorHAnsi" w:cs="B Nazanin"/>
                          <w:color w:val="000099"/>
                          <w:sz w:val="24"/>
                          <w:szCs w:val="24"/>
                          <w:lang w:bidi="fa-I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type="topAndBottom"/>
              </v:rect>
            </w:pict>
          </mc:Fallback>
        </mc:AlternateContent>
      </w:r>
      <w:r w:rsidR="00DD2741">
        <w:rPr>
          <w:rFonts w:cs="B Traffic" w:hint="cs"/>
          <w:b/>
          <w:bCs/>
          <w:noProof/>
          <w:rtl/>
          <w:lang w:eastAsia="en-US" w:bidi="fa-IR"/>
        </w:rPr>
        <w:drawing>
          <wp:anchor distT="0" distB="0" distL="114300" distR="114300" simplePos="0" relativeHeight="251658240" behindDoc="0" locked="0" layoutInCell="1" allowOverlap="1" wp14:anchorId="0FACA585" wp14:editId="5AA99A0C">
            <wp:simplePos x="0" y="0"/>
            <wp:positionH relativeFrom="column">
              <wp:posOffset>2909570</wp:posOffset>
            </wp:positionH>
            <wp:positionV relativeFrom="paragraph">
              <wp:posOffset>-173355</wp:posOffset>
            </wp:positionV>
            <wp:extent cx="403225" cy="401955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14221" r="10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25" cy="401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B3CE6AF" w14:textId="640BCEE3" w:rsidR="0076724F" w:rsidRDefault="00DC6653" w:rsidP="0076724F">
      <w:pPr>
        <w:rPr>
          <w:rFonts w:cs="B Nazanin"/>
          <w:b/>
          <w:bCs/>
          <w:sz w:val="28"/>
          <w:szCs w:val="28"/>
          <w:rtl/>
          <w:lang w:bidi="fa-IR"/>
        </w:rPr>
      </w:pPr>
      <w:r w:rsidRPr="00DC6653">
        <w:rPr>
          <w:rFonts w:cs="B Nazanin" w:hint="cs"/>
          <w:b/>
          <w:bCs/>
          <w:sz w:val="28"/>
          <w:szCs w:val="28"/>
          <w:rtl/>
          <w:lang w:bidi="fa-IR"/>
        </w:rPr>
        <w:t>صنعت حامی</w:t>
      </w:r>
      <w:r w:rsidR="0076724F" w:rsidRPr="0064240A">
        <w:rPr>
          <w:rFonts w:cs="B Nazanin" w:hint="cs"/>
          <w:b/>
          <w:bCs/>
          <w:sz w:val="28"/>
          <w:szCs w:val="28"/>
          <w:rtl/>
          <w:lang w:bidi="fa-IR"/>
        </w:rPr>
        <w:t xml:space="preserve">: </w:t>
      </w:r>
    </w:p>
    <w:p w14:paraId="3A6A89E4" w14:textId="77777777" w:rsidR="0076724F" w:rsidRPr="00661D4D" w:rsidRDefault="0076724F" w:rsidP="0076724F">
      <w:pPr>
        <w:tabs>
          <w:tab w:val="left" w:pos="7178"/>
        </w:tabs>
        <w:ind w:left="1440"/>
        <w:rPr>
          <w:rFonts w:cs="B Nazanin"/>
          <w:sz w:val="28"/>
          <w:szCs w:val="28"/>
          <w:rtl/>
          <w:lang w:bidi="fa-IR"/>
        </w:rPr>
      </w:pPr>
      <w:r w:rsidRPr="00661D4D">
        <w:rPr>
          <w:rFonts w:cs="B Nazanin"/>
          <w:sz w:val="28"/>
          <w:szCs w:val="28"/>
          <w:rtl/>
          <w:lang w:bidi="fa-IR"/>
        </w:rPr>
        <w:tab/>
      </w:r>
    </w:p>
    <w:p w14:paraId="05D9C462" w14:textId="77777777" w:rsidR="00DC6653" w:rsidRDefault="00DC6653" w:rsidP="00577A07">
      <w:pPr>
        <w:tabs>
          <w:tab w:val="left" w:pos="7178"/>
        </w:tabs>
        <w:rPr>
          <w:rFonts w:cs="B Nazanin"/>
          <w:b/>
          <w:bCs/>
          <w:sz w:val="28"/>
          <w:szCs w:val="28"/>
          <w:rtl/>
          <w:lang w:bidi="fa-IR"/>
        </w:rPr>
      </w:pPr>
    </w:p>
    <w:p w14:paraId="667F2810" w14:textId="7B2998D9" w:rsidR="002B1AFA" w:rsidRDefault="00253292" w:rsidP="00577A07">
      <w:pPr>
        <w:tabs>
          <w:tab w:val="left" w:pos="7178"/>
        </w:tabs>
        <w:rPr>
          <w:rFonts w:cs="B Nazanin"/>
          <w:b/>
          <w:bCs/>
          <w:sz w:val="28"/>
          <w:szCs w:val="28"/>
          <w:rtl/>
          <w:lang w:bidi="fa-IR"/>
        </w:rPr>
      </w:pPr>
      <w:r w:rsidRPr="0064240A">
        <w:rPr>
          <w:rFonts w:cs="B Nazanin" w:hint="cs"/>
          <w:b/>
          <w:bCs/>
          <w:sz w:val="28"/>
          <w:szCs w:val="28"/>
          <w:rtl/>
          <w:lang w:bidi="fa-IR"/>
        </w:rPr>
        <w:t xml:space="preserve">عنوان </w:t>
      </w:r>
      <w:r w:rsidR="00D30D41" w:rsidRPr="0064240A">
        <w:rPr>
          <w:rFonts w:cs="B Nazanin" w:hint="cs"/>
          <w:b/>
          <w:bCs/>
          <w:sz w:val="28"/>
          <w:szCs w:val="28"/>
          <w:rtl/>
          <w:lang w:bidi="fa-IR"/>
        </w:rPr>
        <w:t>چالش</w:t>
      </w:r>
      <w:r w:rsidR="00D15B3D">
        <w:rPr>
          <w:rFonts w:cs="B Nazanin" w:hint="cs"/>
          <w:b/>
          <w:bCs/>
          <w:sz w:val="28"/>
          <w:szCs w:val="28"/>
          <w:rtl/>
          <w:lang w:bidi="fa-IR"/>
        </w:rPr>
        <w:t>/نیاز</w:t>
      </w:r>
      <w:r w:rsidRPr="0064240A">
        <w:rPr>
          <w:rFonts w:cs="B Nazanin" w:hint="cs"/>
          <w:b/>
          <w:bCs/>
          <w:sz w:val="28"/>
          <w:szCs w:val="28"/>
          <w:rtl/>
          <w:lang w:bidi="fa-IR"/>
        </w:rPr>
        <w:t>:</w:t>
      </w:r>
      <w:r w:rsidR="0020273F" w:rsidRPr="0064240A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</w:p>
    <w:p w14:paraId="40EAE777" w14:textId="2037749E" w:rsidR="007A5469" w:rsidRPr="00661D4D" w:rsidRDefault="00577A07" w:rsidP="00075E1B">
      <w:pPr>
        <w:tabs>
          <w:tab w:val="left" w:pos="7178"/>
        </w:tabs>
        <w:ind w:left="1440"/>
        <w:rPr>
          <w:rFonts w:cs="B Nazanin"/>
          <w:sz w:val="28"/>
          <w:szCs w:val="28"/>
          <w:rtl/>
          <w:lang w:bidi="fa-IR"/>
        </w:rPr>
      </w:pPr>
      <w:r w:rsidRPr="00661D4D">
        <w:rPr>
          <w:rFonts w:cs="B Nazanin"/>
          <w:sz w:val="28"/>
          <w:szCs w:val="28"/>
          <w:rtl/>
          <w:lang w:bidi="fa-IR"/>
        </w:rPr>
        <w:tab/>
      </w:r>
    </w:p>
    <w:p w14:paraId="4488C35E" w14:textId="77777777" w:rsidR="0020273F" w:rsidRPr="00F47A1C" w:rsidRDefault="0020273F" w:rsidP="0020273F">
      <w:pPr>
        <w:rPr>
          <w:rFonts w:cs="B Nazanin"/>
          <w:sz w:val="28"/>
          <w:szCs w:val="28"/>
          <w:lang w:bidi="fa-IR"/>
        </w:rPr>
      </w:pPr>
    </w:p>
    <w:p w14:paraId="38076B27" w14:textId="24C657C9" w:rsidR="004A7E34" w:rsidRPr="005853C4" w:rsidRDefault="00D30D41" w:rsidP="0020273F">
      <w:pPr>
        <w:rPr>
          <w:rFonts w:cs="B Nazanin"/>
          <w:sz w:val="28"/>
          <w:szCs w:val="28"/>
          <w:rtl/>
          <w:lang w:bidi="fa-IR"/>
        </w:rPr>
      </w:pPr>
      <w:r w:rsidRPr="0064240A">
        <w:rPr>
          <w:rFonts w:cs="B Nazanin" w:hint="cs"/>
          <w:b/>
          <w:bCs/>
          <w:sz w:val="28"/>
          <w:szCs w:val="28"/>
          <w:rtl/>
          <w:lang w:bidi="fa-IR"/>
        </w:rPr>
        <w:t xml:space="preserve">عنوان </w:t>
      </w:r>
      <w:r w:rsidR="002325A7">
        <w:rPr>
          <w:rFonts w:cs="B Nazanin" w:hint="cs"/>
          <w:b/>
          <w:bCs/>
          <w:sz w:val="28"/>
          <w:szCs w:val="28"/>
          <w:rtl/>
          <w:lang w:bidi="fa-IR"/>
        </w:rPr>
        <w:t>پایان‌نامه</w:t>
      </w:r>
      <w:r w:rsidR="00B66696">
        <w:rPr>
          <w:rFonts w:cs="B Nazanin" w:hint="cs"/>
          <w:b/>
          <w:bCs/>
          <w:sz w:val="28"/>
          <w:szCs w:val="28"/>
          <w:rtl/>
          <w:lang w:bidi="fa-IR"/>
        </w:rPr>
        <w:t>/ایده</w:t>
      </w:r>
      <w:r w:rsidR="002325A7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Pr="0064240A">
        <w:rPr>
          <w:rFonts w:cs="B Nazanin" w:hint="cs"/>
          <w:b/>
          <w:bCs/>
          <w:sz w:val="28"/>
          <w:szCs w:val="28"/>
          <w:rtl/>
          <w:lang w:bidi="fa-IR"/>
        </w:rPr>
        <w:t xml:space="preserve">پیشنهادی: </w:t>
      </w:r>
    </w:p>
    <w:p w14:paraId="4F69EC96" w14:textId="60C0FFFB" w:rsidR="00622FE6" w:rsidRPr="00661D4D" w:rsidRDefault="00D15B3D" w:rsidP="002325A7">
      <w:pPr>
        <w:rPr>
          <w:rFonts w:cs="B Nazanin"/>
          <w:rtl/>
          <w:lang w:bidi="fa-IR"/>
        </w:rPr>
      </w:pPr>
      <w:r>
        <w:rPr>
          <w:rFonts w:cs="B Nazanin"/>
          <w:rtl/>
          <w:lang w:bidi="fa-IR"/>
        </w:rPr>
        <w:tab/>
      </w:r>
      <w:r>
        <w:rPr>
          <w:rFonts w:cs="B Nazanin"/>
          <w:rtl/>
          <w:lang w:bidi="fa-IR"/>
        </w:rPr>
        <w:tab/>
      </w:r>
    </w:p>
    <w:p w14:paraId="2EEFB5CD" w14:textId="77777777" w:rsidR="0020273F" w:rsidRPr="005853C4" w:rsidRDefault="0020273F" w:rsidP="0020273F">
      <w:pPr>
        <w:rPr>
          <w:rFonts w:cs="B Nazanin"/>
          <w:rtl/>
          <w:lang w:bidi="fa-IR"/>
        </w:rPr>
      </w:pPr>
    </w:p>
    <w:p w14:paraId="0FA67A88" w14:textId="1EB03C3D" w:rsidR="00FB00B4" w:rsidRPr="0064240A" w:rsidRDefault="00FB00B4" w:rsidP="00D56AE3">
      <w:pPr>
        <w:spacing w:after="240"/>
        <w:ind w:right="-600"/>
        <w:rPr>
          <w:rFonts w:cs="B Nazanin"/>
          <w:b/>
          <w:bCs/>
          <w:sz w:val="28"/>
          <w:szCs w:val="28"/>
          <w:rtl/>
          <w:lang w:bidi="fa-IR"/>
        </w:rPr>
      </w:pPr>
      <w:r w:rsidRPr="0064240A">
        <w:rPr>
          <w:rFonts w:cs="B Nazanin" w:hint="cs"/>
          <w:b/>
          <w:bCs/>
          <w:sz w:val="28"/>
          <w:szCs w:val="28"/>
          <w:rtl/>
          <w:lang w:bidi="fa-IR"/>
        </w:rPr>
        <w:t xml:space="preserve">مشخصات </w:t>
      </w:r>
      <w:r w:rsidR="004F0456" w:rsidRPr="0064240A">
        <w:rPr>
          <w:rFonts w:cs="B Nazanin" w:hint="cs"/>
          <w:b/>
          <w:bCs/>
          <w:sz w:val="28"/>
          <w:szCs w:val="28"/>
          <w:rtl/>
          <w:lang w:bidi="fa-IR"/>
        </w:rPr>
        <w:t xml:space="preserve">نگارنده </w:t>
      </w:r>
      <w:r w:rsidR="00DC7032">
        <w:rPr>
          <w:rFonts w:cs="B Nazanin" w:hint="cs"/>
          <w:b/>
          <w:bCs/>
          <w:sz w:val="28"/>
          <w:szCs w:val="28"/>
          <w:rtl/>
          <w:lang w:bidi="fa-IR"/>
        </w:rPr>
        <w:t>پیشنهادیه</w:t>
      </w:r>
      <w:r w:rsidR="00DC7032" w:rsidRPr="0064240A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Pr="0064240A">
        <w:rPr>
          <w:rFonts w:cs="B Nazanin" w:hint="cs"/>
          <w:b/>
          <w:bCs/>
          <w:sz w:val="28"/>
          <w:szCs w:val="28"/>
          <w:rtl/>
          <w:lang w:bidi="fa-IR"/>
        </w:rPr>
        <w:t>(</w:t>
      </w:r>
      <w:r w:rsidR="002325A7">
        <w:rPr>
          <w:rFonts w:cs="B Nazanin" w:hint="cs"/>
          <w:b/>
          <w:bCs/>
          <w:sz w:val="28"/>
          <w:szCs w:val="28"/>
          <w:rtl/>
          <w:lang w:bidi="fa-IR"/>
        </w:rPr>
        <w:t>استاد راهنما</w:t>
      </w:r>
      <w:r w:rsidRPr="0064240A">
        <w:rPr>
          <w:rFonts w:cs="B Nazanin" w:hint="cs"/>
          <w:b/>
          <w:bCs/>
          <w:sz w:val="28"/>
          <w:szCs w:val="28"/>
          <w:rtl/>
          <w:lang w:bidi="fa-IR"/>
        </w:rPr>
        <w:t>):</w:t>
      </w:r>
    </w:p>
    <w:tbl>
      <w:tblPr>
        <w:tblStyle w:val="TableGrid"/>
        <w:bidiVisual/>
        <w:tblW w:w="97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493"/>
        <w:gridCol w:w="4253"/>
      </w:tblGrid>
      <w:tr w:rsidR="00950CDA" w:rsidRPr="0064240A" w14:paraId="04EFA3D0" w14:textId="77777777" w:rsidTr="00661D4D">
        <w:trPr>
          <w:trHeight w:hRule="exact" w:val="567"/>
        </w:trPr>
        <w:tc>
          <w:tcPr>
            <w:tcW w:w="5493" w:type="dxa"/>
          </w:tcPr>
          <w:p w14:paraId="00B77233" w14:textId="368448FE" w:rsidR="00950CDA" w:rsidRPr="0064240A" w:rsidRDefault="00950CDA" w:rsidP="006A0A3E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64240A">
              <w:rPr>
                <w:rFonts w:cs="B Nazanin" w:hint="cs"/>
                <w:sz w:val="28"/>
                <w:szCs w:val="28"/>
                <w:rtl/>
              </w:rPr>
              <w:t>نام و نام خانوادگي:</w:t>
            </w:r>
            <w:r w:rsidR="00466E40" w:rsidRPr="0064240A"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4253" w:type="dxa"/>
          </w:tcPr>
          <w:p w14:paraId="18A4CA3F" w14:textId="2558FF64" w:rsidR="00950CDA" w:rsidRPr="0064240A" w:rsidRDefault="0080563F" w:rsidP="004F0456">
            <w:pPr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دانشکده</w:t>
            </w:r>
            <w:r w:rsidR="00BD0456" w:rsidRPr="0064240A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  <w:r w:rsidR="00466E40" w:rsidRPr="0064240A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BD0456" w:rsidRPr="0064240A" w14:paraId="59DA215B" w14:textId="77777777" w:rsidTr="00661D4D">
        <w:trPr>
          <w:trHeight w:hRule="exact" w:val="782"/>
        </w:trPr>
        <w:tc>
          <w:tcPr>
            <w:tcW w:w="5493" w:type="dxa"/>
          </w:tcPr>
          <w:p w14:paraId="786C2821" w14:textId="50B951C6" w:rsidR="00BD0456" w:rsidRPr="0064240A" w:rsidRDefault="0080563F" w:rsidP="00E20B1F">
            <w:pPr>
              <w:rPr>
                <w:rFonts w:cs="B Nazanin"/>
                <w:sz w:val="28"/>
                <w:szCs w:val="28"/>
                <w:rtl/>
              </w:rPr>
            </w:pPr>
            <w:r w:rsidRPr="0064240A">
              <w:rPr>
                <w:rFonts w:cs="B Nazanin" w:hint="cs"/>
                <w:sz w:val="28"/>
                <w:szCs w:val="28"/>
                <w:rtl/>
              </w:rPr>
              <w:t>پست الکترونیکی</w:t>
            </w:r>
            <w:r w:rsidR="00BD0456" w:rsidRPr="0064240A">
              <w:rPr>
                <w:rFonts w:cs="B Nazanin" w:hint="cs"/>
                <w:sz w:val="28"/>
                <w:szCs w:val="28"/>
                <w:rtl/>
              </w:rPr>
              <w:t xml:space="preserve">: </w:t>
            </w:r>
          </w:p>
        </w:tc>
        <w:tc>
          <w:tcPr>
            <w:tcW w:w="4253" w:type="dxa"/>
            <w:tcBorders>
              <w:left w:val="nil"/>
            </w:tcBorders>
          </w:tcPr>
          <w:p w14:paraId="684C8012" w14:textId="60EDDBB4" w:rsidR="00BD0456" w:rsidRPr="0064240A" w:rsidRDefault="004F0456" w:rsidP="004F0456">
            <w:pPr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64240A">
              <w:rPr>
                <w:rFonts w:cs="B Nazanin" w:hint="cs"/>
                <w:sz w:val="28"/>
                <w:szCs w:val="28"/>
                <w:rtl/>
              </w:rPr>
              <w:t>شماره ت</w:t>
            </w:r>
            <w:r w:rsidR="00466E40" w:rsidRPr="0064240A">
              <w:rPr>
                <w:rFonts w:cs="B Nazanin" w:hint="cs"/>
                <w:sz w:val="28"/>
                <w:szCs w:val="28"/>
                <w:rtl/>
              </w:rPr>
              <w:t>لفن</w:t>
            </w:r>
            <w:r w:rsidR="00BD0456" w:rsidRPr="0064240A">
              <w:rPr>
                <w:rFonts w:cs="B Nazanin" w:hint="cs"/>
                <w:sz w:val="28"/>
                <w:szCs w:val="28"/>
                <w:rtl/>
              </w:rPr>
              <w:t>:</w:t>
            </w:r>
            <w:r w:rsidR="00466E40" w:rsidRPr="0064240A"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</w:tc>
      </w:tr>
    </w:tbl>
    <w:p w14:paraId="4ADF0035" w14:textId="77777777" w:rsidR="00BD0456" w:rsidRPr="00AA2289" w:rsidRDefault="00BD0456" w:rsidP="00FB00B4">
      <w:pPr>
        <w:rPr>
          <w:rFonts w:cs="B Nazanin"/>
          <w:sz w:val="22"/>
          <w:szCs w:val="22"/>
          <w:lang w:bidi="fa-IR"/>
        </w:rPr>
      </w:pPr>
    </w:p>
    <w:p w14:paraId="6817D49B" w14:textId="7748F6F6" w:rsidR="00417B03" w:rsidRPr="0064240A" w:rsidRDefault="0070653A" w:rsidP="00D56AE3">
      <w:pPr>
        <w:spacing w:after="240"/>
        <w:ind w:right="-600"/>
        <w:rPr>
          <w:rFonts w:cs="B Nazanin"/>
          <w:b/>
          <w:bCs/>
          <w:sz w:val="28"/>
          <w:szCs w:val="28"/>
          <w:rtl/>
          <w:lang w:bidi="fa-IR"/>
        </w:rPr>
      </w:pPr>
      <w:r w:rsidRPr="0064240A">
        <w:rPr>
          <w:rFonts w:cs="B Nazanin" w:hint="cs"/>
          <w:b/>
          <w:bCs/>
          <w:sz w:val="28"/>
          <w:szCs w:val="28"/>
          <w:rtl/>
          <w:lang w:bidi="fa-IR"/>
        </w:rPr>
        <w:t xml:space="preserve">اعضای </w:t>
      </w:r>
      <w:r w:rsidR="00E46DD0">
        <w:rPr>
          <w:rFonts w:cs="B Nazanin" w:hint="cs"/>
          <w:b/>
          <w:bCs/>
          <w:sz w:val="28"/>
          <w:szCs w:val="28"/>
          <w:rtl/>
          <w:lang w:bidi="fa-IR"/>
        </w:rPr>
        <w:t>گروه:</w:t>
      </w:r>
    </w:p>
    <w:tbl>
      <w:tblPr>
        <w:bidiVisual/>
        <w:tblW w:w="97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1"/>
        <w:gridCol w:w="1638"/>
        <w:gridCol w:w="1362"/>
        <w:gridCol w:w="5005"/>
      </w:tblGrid>
      <w:tr w:rsidR="006D475A" w:rsidRPr="00AA2289" w14:paraId="4193CB57" w14:textId="77777777" w:rsidTr="00AB0D31">
        <w:trPr>
          <w:trHeight w:val="1159"/>
          <w:jc w:val="center"/>
        </w:trPr>
        <w:tc>
          <w:tcPr>
            <w:tcW w:w="172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C6D9F1" w:themeFill="text2" w:themeFillTint="33"/>
            <w:vAlign w:val="center"/>
          </w:tcPr>
          <w:p w14:paraId="754438F7" w14:textId="3FA5AB8C" w:rsidR="006D475A" w:rsidRPr="00C456E7" w:rsidRDefault="006D475A" w:rsidP="00E20B1F">
            <w:pPr>
              <w:jc w:val="center"/>
              <w:rPr>
                <w:rFonts w:cs="B Nazanin"/>
                <w:b/>
                <w:bCs/>
                <w:rtl/>
              </w:rPr>
            </w:pPr>
            <w:r w:rsidRPr="00C456E7">
              <w:rPr>
                <w:rFonts w:cs="B Nazanin" w:hint="cs"/>
                <w:b/>
                <w:bCs/>
                <w:rtl/>
              </w:rPr>
              <w:t>نام و نام خانوادگي</w:t>
            </w:r>
          </w:p>
        </w:tc>
        <w:tc>
          <w:tcPr>
            <w:tcW w:w="1638" w:type="dxa"/>
            <w:tcBorders>
              <w:top w:val="single" w:sz="12" w:space="0" w:color="auto"/>
              <w:bottom w:val="single" w:sz="4" w:space="0" w:color="auto"/>
            </w:tcBorders>
            <w:shd w:val="clear" w:color="auto" w:fill="C6D9F1" w:themeFill="text2" w:themeFillTint="33"/>
            <w:vAlign w:val="center"/>
          </w:tcPr>
          <w:p w14:paraId="554A42D5" w14:textId="14B573CD" w:rsidR="006D475A" w:rsidRPr="00C456E7" w:rsidRDefault="00762A28" w:rsidP="006D475A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C456E7">
              <w:rPr>
                <w:rFonts w:cs="B Nazanin" w:hint="cs"/>
                <w:b/>
                <w:bCs/>
                <w:rtl/>
              </w:rPr>
              <w:t xml:space="preserve">آخرین </w:t>
            </w:r>
            <w:r w:rsidR="006D475A" w:rsidRPr="00C456E7">
              <w:rPr>
                <w:rFonts w:cs="B Nazanin" w:hint="cs"/>
                <w:b/>
                <w:bCs/>
                <w:rtl/>
              </w:rPr>
              <w:t>مدرک</w:t>
            </w:r>
            <w:r w:rsidR="00AE028E" w:rsidRPr="00C456E7">
              <w:rPr>
                <w:rFonts w:cs="B Nazanin" w:hint="cs"/>
                <w:b/>
                <w:bCs/>
                <w:rtl/>
              </w:rPr>
              <w:t>/ رشته</w:t>
            </w:r>
            <w:r w:rsidR="006D475A" w:rsidRPr="00C456E7">
              <w:rPr>
                <w:rFonts w:cs="B Nazanin" w:hint="cs"/>
                <w:b/>
                <w:bCs/>
                <w:rtl/>
              </w:rPr>
              <w:t xml:space="preserve"> تحصیلی</w:t>
            </w:r>
          </w:p>
        </w:tc>
        <w:tc>
          <w:tcPr>
            <w:tcW w:w="1362" w:type="dxa"/>
            <w:tcBorders>
              <w:top w:val="single" w:sz="12" w:space="0" w:color="auto"/>
              <w:bottom w:val="single" w:sz="4" w:space="0" w:color="auto"/>
            </w:tcBorders>
            <w:shd w:val="clear" w:color="auto" w:fill="C6D9F1" w:themeFill="text2" w:themeFillTint="33"/>
            <w:vAlign w:val="center"/>
          </w:tcPr>
          <w:p w14:paraId="1CF2BCD3" w14:textId="1F0FB76D" w:rsidR="006D475A" w:rsidRPr="00C456E7" w:rsidRDefault="00E46DD0" w:rsidP="004F0456">
            <w:pPr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نوع همکاری</w:t>
            </w:r>
          </w:p>
        </w:tc>
        <w:tc>
          <w:tcPr>
            <w:tcW w:w="5005" w:type="dxa"/>
            <w:tcBorders>
              <w:top w:val="single" w:sz="12" w:space="0" w:color="auto"/>
              <w:bottom w:val="single" w:sz="4" w:space="0" w:color="auto"/>
            </w:tcBorders>
            <w:shd w:val="clear" w:color="auto" w:fill="C6D9F1" w:themeFill="text2" w:themeFillTint="33"/>
            <w:vAlign w:val="center"/>
          </w:tcPr>
          <w:p w14:paraId="27429D28" w14:textId="5AEDF82B" w:rsidR="006D475A" w:rsidRPr="00C456E7" w:rsidRDefault="006D475A" w:rsidP="00E20B1F">
            <w:pPr>
              <w:jc w:val="center"/>
              <w:rPr>
                <w:rFonts w:cs="B Nazanin"/>
                <w:b/>
                <w:bCs/>
                <w:rtl/>
              </w:rPr>
            </w:pPr>
            <w:r w:rsidRPr="00C456E7">
              <w:rPr>
                <w:rFonts w:cs="B Nazanin" w:hint="cs"/>
                <w:b/>
                <w:bCs/>
                <w:rtl/>
              </w:rPr>
              <w:t>اهم فعالیت‌های تحقیقاتی/ صنعتی ( پایان یافته یا در حال اجرا)</w:t>
            </w:r>
          </w:p>
        </w:tc>
      </w:tr>
      <w:tr w:rsidR="006D475A" w:rsidRPr="00AA2289" w14:paraId="54E68776" w14:textId="77777777" w:rsidTr="00AB0D31">
        <w:trPr>
          <w:trHeight w:val="397"/>
          <w:jc w:val="center"/>
        </w:trPr>
        <w:tc>
          <w:tcPr>
            <w:tcW w:w="1721" w:type="dxa"/>
            <w:tcBorders>
              <w:left w:val="single" w:sz="12" w:space="0" w:color="auto"/>
              <w:bottom w:val="dotted" w:sz="4" w:space="0" w:color="auto"/>
              <w:right w:val="single" w:sz="6" w:space="0" w:color="auto"/>
            </w:tcBorders>
            <w:vAlign w:val="center"/>
          </w:tcPr>
          <w:p w14:paraId="5DECB134" w14:textId="67AC2C91" w:rsidR="006D475A" w:rsidRPr="001903D3" w:rsidRDefault="006D475A" w:rsidP="00E20B1F">
            <w:pPr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638" w:type="dxa"/>
            <w:tcBorders>
              <w:left w:val="single" w:sz="6" w:space="0" w:color="auto"/>
              <w:bottom w:val="dotted" w:sz="4" w:space="0" w:color="auto"/>
              <w:right w:val="single" w:sz="6" w:space="0" w:color="auto"/>
            </w:tcBorders>
            <w:vAlign w:val="center"/>
          </w:tcPr>
          <w:p w14:paraId="5C57079B" w14:textId="5336B4B4" w:rsidR="006D475A" w:rsidRPr="001903D3" w:rsidRDefault="006D475A" w:rsidP="004F0456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362" w:type="dxa"/>
            <w:tcBorders>
              <w:left w:val="single" w:sz="6" w:space="0" w:color="auto"/>
              <w:bottom w:val="dotted" w:sz="4" w:space="0" w:color="auto"/>
              <w:right w:val="single" w:sz="6" w:space="0" w:color="auto"/>
            </w:tcBorders>
            <w:vAlign w:val="center"/>
          </w:tcPr>
          <w:p w14:paraId="11CBBED8" w14:textId="7E0F17EA" w:rsidR="006D475A" w:rsidRPr="008653E2" w:rsidRDefault="00AB0D31" w:rsidP="00AB0D31">
            <w:pPr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ستاد راهنمای او</w:t>
            </w:r>
            <w:r w:rsidR="00635AA2">
              <w:rPr>
                <w:rFonts w:cs="B Nazanin" w:hint="cs"/>
                <w:sz w:val="20"/>
                <w:szCs w:val="20"/>
                <w:rtl/>
              </w:rPr>
              <w:t>ل</w:t>
            </w:r>
          </w:p>
        </w:tc>
        <w:tc>
          <w:tcPr>
            <w:tcW w:w="5005" w:type="dxa"/>
            <w:tcBorders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14:paraId="50652FC5" w14:textId="69B341B4" w:rsidR="001977DC" w:rsidRPr="001903D3" w:rsidRDefault="001977DC" w:rsidP="0080563F">
            <w:pPr>
              <w:numPr>
                <w:ilvl w:val="0"/>
                <w:numId w:val="18"/>
              </w:numPr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6D475A" w:rsidRPr="00AA2289" w14:paraId="55A7AFFF" w14:textId="77777777" w:rsidTr="00AB0D31">
        <w:trPr>
          <w:trHeight w:val="397"/>
          <w:jc w:val="center"/>
        </w:trPr>
        <w:tc>
          <w:tcPr>
            <w:tcW w:w="1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6" w:space="0" w:color="auto"/>
            </w:tcBorders>
            <w:vAlign w:val="center"/>
          </w:tcPr>
          <w:p w14:paraId="2AE78D1D" w14:textId="508BDFF6" w:rsidR="006D475A" w:rsidRPr="001903D3" w:rsidRDefault="006D475A" w:rsidP="004F0456">
            <w:pPr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638" w:type="dxa"/>
            <w:tcBorders>
              <w:top w:val="dotted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vAlign w:val="center"/>
          </w:tcPr>
          <w:p w14:paraId="101D63CF" w14:textId="013B0718" w:rsidR="006D475A" w:rsidRPr="001903D3" w:rsidRDefault="006D475A" w:rsidP="004F0456">
            <w:pPr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62" w:type="dxa"/>
            <w:tcBorders>
              <w:top w:val="dotted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vAlign w:val="center"/>
          </w:tcPr>
          <w:p w14:paraId="528AC09C" w14:textId="00010E48" w:rsidR="000640A0" w:rsidRPr="008653E2" w:rsidRDefault="00E46DD0" w:rsidP="00AB0D31">
            <w:pPr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ستاد راهنمای دوم</w:t>
            </w:r>
          </w:p>
        </w:tc>
        <w:tc>
          <w:tcPr>
            <w:tcW w:w="5005" w:type="dxa"/>
            <w:tcBorders>
              <w:top w:val="dotted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14:paraId="300BF44B" w14:textId="6D4CD4AF" w:rsidR="008653E2" w:rsidRPr="001903D3" w:rsidRDefault="008653E2" w:rsidP="008653E2">
            <w:pPr>
              <w:numPr>
                <w:ilvl w:val="0"/>
                <w:numId w:val="18"/>
              </w:numPr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AB0D31" w:rsidRPr="00AA2289" w14:paraId="2C830E64" w14:textId="77777777" w:rsidTr="00AB0D31">
        <w:trPr>
          <w:trHeight w:val="397"/>
          <w:jc w:val="center"/>
        </w:trPr>
        <w:tc>
          <w:tcPr>
            <w:tcW w:w="1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6" w:space="0" w:color="auto"/>
            </w:tcBorders>
            <w:vAlign w:val="center"/>
          </w:tcPr>
          <w:p w14:paraId="65F2E0E4" w14:textId="77777777" w:rsidR="00AB0D31" w:rsidRPr="001903D3" w:rsidRDefault="00AB0D31" w:rsidP="00AB0D31">
            <w:pPr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638" w:type="dxa"/>
            <w:tcBorders>
              <w:top w:val="dotted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vAlign w:val="center"/>
          </w:tcPr>
          <w:p w14:paraId="31AA77A0" w14:textId="77777777" w:rsidR="00AB0D31" w:rsidRPr="001903D3" w:rsidRDefault="00AB0D31" w:rsidP="00AB0D31">
            <w:pPr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62" w:type="dxa"/>
            <w:tcBorders>
              <w:top w:val="dotted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vAlign w:val="center"/>
          </w:tcPr>
          <w:p w14:paraId="73BC0512" w14:textId="20B8B9B7" w:rsidR="00AB0D31" w:rsidRDefault="00E46DD0" w:rsidP="00AB0D31">
            <w:pPr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ستاد مشاور</w:t>
            </w:r>
          </w:p>
        </w:tc>
        <w:tc>
          <w:tcPr>
            <w:tcW w:w="5005" w:type="dxa"/>
            <w:tcBorders>
              <w:top w:val="dotted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14:paraId="0F1B7C7A" w14:textId="77777777" w:rsidR="00AB0D31" w:rsidRPr="001903D3" w:rsidRDefault="00AB0D31" w:rsidP="00AB0D31">
            <w:pPr>
              <w:numPr>
                <w:ilvl w:val="0"/>
                <w:numId w:val="18"/>
              </w:numPr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AB0D31" w:rsidRPr="00AA2289" w14:paraId="0EAFE62E" w14:textId="77777777" w:rsidTr="00AB0D31">
        <w:trPr>
          <w:trHeight w:val="397"/>
          <w:jc w:val="center"/>
        </w:trPr>
        <w:tc>
          <w:tcPr>
            <w:tcW w:w="1721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6" w:space="0" w:color="auto"/>
            </w:tcBorders>
            <w:vAlign w:val="center"/>
          </w:tcPr>
          <w:p w14:paraId="4E90CF95" w14:textId="77777777" w:rsidR="00AB0D31" w:rsidRPr="001903D3" w:rsidRDefault="00AB0D31" w:rsidP="00AB0D31">
            <w:pPr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638" w:type="dxa"/>
            <w:tcBorders>
              <w:top w:val="dotted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vAlign w:val="center"/>
          </w:tcPr>
          <w:p w14:paraId="247874D3" w14:textId="77777777" w:rsidR="00AB0D31" w:rsidRPr="001903D3" w:rsidRDefault="00AB0D31" w:rsidP="00AB0D31">
            <w:pPr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62" w:type="dxa"/>
            <w:tcBorders>
              <w:top w:val="dotted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vAlign w:val="center"/>
          </w:tcPr>
          <w:p w14:paraId="3C26997F" w14:textId="467A4ED3" w:rsidR="00AB0D31" w:rsidRDefault="00AB0D31" w:rsidP="00AB0D31">
            <w:pPr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5005" w:type="dxa"/>
            <w:tcBorders>
              <w:top w:val="dotted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14:paraId="2FDB649F" w14:textId="77777777" w:rsidR="00AB0D31" w:rsidRPr="001903D3" w:rsidRDefault="00AB0D31" w:rsidP="00AB0D31">
            <w:pPr>
              <w:numPr>
                <w:ilvl w:val="0"/>
                <w:numId w:val="18"/>
              </w:numPr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14:paraId="70B6F51C" w14:textId="666BBDD7" w:rsidR="00DF3131" w:rsidRDefault="00DF3131" w:rsidP="000358F0">
      <w:pPr>
        <w:ind w:right="-600"/>
        <w:rPr>
          <w:rFonts w:ascii="Calibri" w:eastAsia="Calibri" w:hAnsi="Calibri" w:cs="B Nazanin"/>
          <w:b/>
          <w:bCs/>
          <w:sz w:val="22"/>
          <w:szCs w:val="22"/>
          <w:rtl/>
          <w:lang w:eastAsia="en-US" w:bidi="fa-IR"/>
        </w:rPr>
      </w:pPr>
    </w:p>
    <w:p w14:paraId="4C1813AD" w14:textId="77777777" w:rsidR="00D15B3D" w:rsidRDefault="00D15B3D" w:rsidP="000358F0">
      <w:pPr>
        <w:ind w:right="-600"/>
        <w:rPr>
          <w:rFonts w:ascii="Calibri" w:eastAsia="Calibri" w:hAnsi="Calibri" w:cs="B Nazanin"/>
          <w:b/>
          <w:bCs/>
          <w:sz w:val="22"/>
          <w:szCs w:val="22"/>
          <w:rtl/>
          <w:lang w:eastAsia="en-US" w:bidi="fa-IR"/>
        </w:rPr>
      </w:pPr>
    </w:p>
    <w:p w14:paraId="58F12995" w14:textId="29F8B831" w:rsidR="000358F0" w:rsidRPr="00713498" w:rsidRDefault="000358F0" w:rsidP="000358F0">
      <w:pPr>
        <w:pStyle w:val="ListParagraph"/>
        <w:numPr>
          <w:ilvl w:val="0"/>
          <w:numId w:val="5"/>
        </w:numPr>
        <w:spacing w:line="360" w:lineRule="auto"/>
        <w:rPr>
          <w:rFonts w:cs="B Nazanin"/>
          <w:b/>
          <w:bCs/>
          <w:color w:val="1F497D" w:themeColor="text2"/>
          <w:sz w:val="28"/>
          <w:szCs w:val="28"/>
          <w:rtl/>
          <w:lang w:bidi="fa-IR"/>
        </w:rPr>
      </w:pPr>
      <w:r w:rsidRPr="00713498">
        <w:rPr>
          <w:rFonts w:cs="B Nazanin" w:hint="cs"/>
          <w:b/>
          <w:bCs/>
          <w:color w:val="1F497D" w:themeColor="text2"/>
          <w:sz w:val="28"/>
          <w:szCs w:val="28"/>
          <w:rtl/>
          <w:lang w:bidi="fa-IR"/>
        </w:rPr>
        <w:t xml:space="preserve">توضیح </w:t>
      </w:r>
      <w:r w:rsidR="00B66696">
        <w:rPr>
          <w:rFonts w:cs="B Nazanin" w:hint="cs"/>
          <w:b/>
          <w:bCs/>
          <w:color w:val="1F497D" w:themeColor="text2"/>
          <w:sz w:val="28"/>
          <w:szCs w:val="28"/>
          <w:rtl/>
          <w:lang w:bidi="fa-IR"/>
        </w:rPr>
        <w:t>ایده</w:t>
      </w:r>
      <w:r w:rsidRPr="00713498">
        <w:rPr>
          <w:rFonts w:cs="B Nazanin" w:hint="cs"/>
          <w:b/>
          <w:bCs/>
          <w:color w:val="1F497D" w:themeColor="text2"/>
          <w:sz w:val="28"/>
          <w:szCs w:val="28"/>
          <w:rtl/>
          <w:lang w:bidi="fa-IR"/>
        </w:rPr>
        <w:t xml:space="preserve"> پیشنهادی</w:t>
      </w:r>
    </w:p>
    <w:p w14:paraId="150D6096" w14:textId="5AB27358" w:rsidR="001371DC" w:rsidRDefault="000358F0" w:rsidP="008B4176">
      <w:pPr>
        <w:rPr>
          <w:rFonts w:cs="B Nazanin"/>
          <w:b/>
          <w:bCs/>
          <w:sz w:val="26"/>
          <w:szCs w:val="26"/>
          <w:rtl/>
          <w:lang w:bidi="fa-IR"/>
        </w:rPr>
      </w:pPr>
      <w:r w:rsidRPr="000103B5">
        <w:rPr>
          <w:rFonts w:cs="B Nazanin" w:hint="cs"/>
          <w:b/>
          <w:bCs/>
          <w:sz w:val="26"/>
          <w:szCs w:val="26"/>
          <w:rtl/>
          <w:lang w:bidi="fa-IR"/>
        </w:rPr>
        <w:t xml:space="preserve">الف) </w:t>
      </w:r>
      <w:r w:rsidR="00D15B3D">
        <w:rPr>
          <w:rFonts w:cs="B Nazanin" w:hint="cs"/>
          <w:b/>
          <w:bCs/>
          <w:sz w:val="26"/>
          <w:szCs w:val="26"/>
          <w:rtl/>
          <w:lang w:bidi="fa-IR"/>
        </w:rPr>
        <w:t xml:space="preserve">شرح </w:t>
      </w:r>
      <w:r w:rsidR="00B66696">
        <w:rPr>
          <w:rFonts w:cs="B Nazanin" w:hint="cs"/>
          <w:b/>
          <w:bCs/>
          <w:sz w:val="26"/>
          <w:szCs w:val="26"/>
          <w:rtl/>
          <w:lang w:bidi="fa-IR"/>
        </w:rPr>
        <w:t>ایده</w:t>
      </w:r>
      <w:r w:rsidRPr="000103B5">
        <w:rPr>
          <w:rFonts w:cs="B Nazanin" w:hint="cs"/>
          <w:b/>
          <w:bCs/>
          <w:sz w:val="26"/>
          <w:szCs w:val="26"/>
          <w:rtl/>
          <w:lang w:bidi="fa-IR"/>
        </w:rPr>
        <w:t xml:space="preserve"> </w:t>
      </w:r>
      <w:r w:rsidR="001371DC">
        <w:rPr>
          <w:rFonts w:cs="B Nazanin" w:hint="cs"/>
          <w:b/>
          <w:bCs/>
          <w:sz w:val="26"/>
          <w:szCs w:val="26"/>
          <w:rtl/>
          <w:lang w:bidi="fa-IR"/>
        </w:rPr>
        <w:t>پیشنهادی:</w:t>
      </w:r>
    </w:p>
    <w:p w14:paraId="36EAF60F" w14:textId="77777777" w:rsidR="001371DC" w:rsidRDefault="001371DC" w:rsidP="008B4176">
      <w:pPr>
        <w:rPr>
          <w:rFonts w:cs="B Nazanin"/>
          <w:b/>
          <w:bCs/>
          <w:sz w:val="26"/>
          <w:szCs w:val="26"/>
          <w:rtl/>
          <w:lang w:bidi="fa-IR"/>
        </w:rPr>
      </w:pPr>
    </w:p>
    <w:p w14:paraId="36D51CEF" w14:textId="5DA2EE09" w:rsidR="000358F0" w:rsidRPr="009404EF" w:rsidRDefault="001371DC" w:rsidP="009404EF">
      <w:pPr>
        <w:rPr>
          <w:rFonts w:cs="B Nazanin"/>
          <w:b/>
          <w:bCs/>
          <w:sz w:val="20"/>
          <w:szCs w:val="20"/>
          <w:rtl/>
          <w:lang w:bidi="fa-IR"/>
        </w:rPr>
      </w:pPr>
      <w:r w:rsidRPr="009404EF">
        <w:rPr>
          <w:rFonts w:cs="B Nazanin" w:hint="cs"/>
          <w:b/>
          <w:bCs/>
          <w:sz w:val="26"/>
          <w:szCs w:val="26"/>
          <w:rtl/>
          <w:lang w:bidi="fa-IR"/>
        </w:rPr>
        <w:t xml:space="preserve">ب) </w:t>
      </w:r>
      <w:r w:rsidR="003E3002" w:rsidRPr="009404EF">
        <w:rPr>
          <w:rFonts w:cs="B Nazanin"/>
          <w:b/>
          <w:bCs/>
          <w:sz w:val="26"/>
          <w:szCs w:val="26"/>
          <w:rtl/>
          <w:lang w:bidi="fa-IR"/>
        </w:rPr>
        <w:t>جا</w:t>
      </w:r>
      <w:r w:rsidR="003E3002" w:rsidRPr="009404EF">
        <w:rPr>
          <w:rFonts w:cs="B Nazanin" w:hint="cs"/>
          <w:b/>
          <w:bCs/>
          <w:sz w:val="26"/>
          <w:szCs w:val="26"/>
          <w:rtl/>
          <w:lang w:bidi="fa-IR"/>
        </w:rPr>
        <w:t>یگاه</w:t>
      </w:r>
      <w:r w:rsidR="003E3002" w:rsidRPr="009404EF">
        <w:rPr>
          <w:rFonts w:cs="B Nazanin"/>
          <w:b/>
          <w:bCs/>
          <w:sz w:val="26"/>
          <w:szCs w:val="26"/>
          <w:rtl/>
          <w:lang w:bidi="fa-IR"/>
        </w:rPr>
        <w:t xml:space="preserve"> و منظور نها</w:t>
      </w:r>
      <w:r w:rsidR="003E3002" w:rsidRPr="009404EF">
        <w:rPr>
          <w:rFonts w:cs="B Nazanin" w:hint="cs"/>
          <w:b/>
          <w:bCs/>
          <w:sz w:val="26"/>
          <w:szCs w:val="26"/>
          <w:rtl/>
          <w:lang w:bidi="fa-IR"/>
        </w:rPr>
        <w:t>یی</w:t>
      </w:r>
      <w:r w:rsidR="003E3002" w:rsidRPr="009404EF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0358F0" w:rsidRPr="009404EF">
        <w:rPr>
          <w:rFonts w:cs="B Nazanin" w:hint="cs"/>
          <w:b/>
          <w:bCs/>
          <w:sz w:val="26"/>
          <w:szCs w:val="26"/>
          <w:rtl/>
          <w:lang w:bidi="fa-IR"/>
        </w:rPr>
        <w:t>پ</w:t>
      </w:r>
      <w:r w:rsidR="00D15B3D" w:rsidRPr="009404EF">
        <w:rPr>
          <w:rFonts w:cs="B Nazanin" w:hint="cs"/>
          <w:b/>
          <w:bCs/>
          <w:sz w:val="26"/>
          <w:szCs w:val="26"/>
          <w:rtl/>
          <w:lang w:bidi="fa-IR"/>
        </w:rPr>
        <w:t>ایان‌نامه</w:t>
      </w:r>
      <w:r w:rsidRPr="009404EF">
        <w:rPr>
          <w:rFonts w:cs="B Nazanin" w:hint="cs"/>
          <w:b/>
          <w:bCs/>
          <w:sz w:val="26"/>
          <w:szCs w:val="26"/>
          <w:rtl/>
          <w:lang w:bidi="fa-IR"/>
        </w:rPr>
        <w:t xml:space="preserve"> پیشنهادی</w:t>
      </w:r>
      <w:r w:rsidR="000358F0" w:rsidRPr="009404EF">
        <w:rPr>
          <w:rFonts w:cs="B Nazanin" w:hint="cs"/>
          <w:b/>
          <w:bCs/>
          <w:rtl/>
          <w:lang w:bidi="fa-IR"/>
        </w:rPr>
        <w:t>:</w:t>
      </w:r>
      <w:r w:rsidR="000358F0" w:rsidRPr="009404EF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</w:p>
    <w:p w14:paraId="63051813" w14:textId="77777777" w:rsidR="0080563F" w:rsidRPr="0064240A" w:rsidRDefault="0080563F" w:rsidP="008B4176">
      <w:pPr>
        <w:rPr>
          <w:rFonts w:cs="B Nazanin"/>
          <w:b/>
          <w:bCs/>
          <w:sz w:val="20"/>
          <w:szCs w:val="20"/>
          <w:rtl/>
          <w:lang w:bidi="fa-IR"/>
        </w:rPr>
      </w:pPr>
    </w:p>
    <w:p w14:paraId="7C1292BB" w14:textId="34F6908E" w:rsidR="00661D4D" w:rsidRDefault="001371DC" w:rsidP="0080563F">
      <w:pPr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lastRenderedPageBreak/>
        <w:t>ج</w:t>
      </w:r>
      <w:r w:rsidR="000358F0" w:rsidRPr="000103B5">
        <w:rPr>
          <w:rFonts w:cs="B Nazanin" w:hint="cs"/>
          <w:b/>
          <w:bCs/>
          <w:sz w:val="26"/>
          <w:szCs w:val="26"/>
          <w:rtl/>
          <w:lang w:bidi="fa-IR"/>
        </w:rPr>
        <w:t xml:space="preserve">) </w:t>
      </w:r>
      <w:r w:rsidR="000358F0" w:rsidRPr="0080563F">
        <w:rPr>
          <w:rFonts w:cs="B Nazanin" w:hint="cs"/>
          <w:b/>
          <w:bCs/>
          <w:sz w:val="26"/>
          <w:szCs w:val="26"/>
          <w:rtl/>
          <w:lang w:bidi="fa-IR"/>
        </w:rPr>
        <w:t xml:space="preserve">فناوری‌های نوظهور </w:t>
      </w:r>
      <w:r w:rsidR="00D15B3D">
        <w:rPr>
          <w:rFonts w:cs="B Nazanin" w:hint="cs"/>
          <w:b/>
          <w:bCs/>
          <w:sz w:val="26"/>
          <w:szCs w:val="26"/>
          <w:rtl/>
          <w:lang w:bidi="fa-IR"/>
        </w:rPr>
        <w:t>مطالعه</w:t>
      </w:r>
      <w:r w:rsidR="000358F0" w:rsidRPr="0080563F">
        <w:rPr>
          <w:rFonts w:cs="B Nazanin" w:hint="cs"/>
          <w:b/>
          <w:bCs/>
          <w:sz w:val="26"/>
          <w:szCs w:val="26"/>
          <w:rtl/>
          <w:lang w:bidi="fa-IR"/>
        </w:rPr>
        <w:t xml:space="preserve"> شده در</w:t>
      </w:r>
      <w:r w:rsidR="00D15B3D">
        <w:rPr>
          <w:rFonts w:cs="B Nazanin" w:hint="cs"/>
          <w:b/>
          <w:bCs/>
          <w:sz w:val="26"/>
          <w:szCs w:val="26"/>
          <w:rtl/>
          <w:lang w:bidi="fa-IR"/>
        </w:rPr>
        <w:t xml:space="preserve"> پایان‌نامه</w:t>
      </w:r>
      <w:r w:rsidR="000358F0" w:rsidRPr="0080563F">
        <w:rPr>
          <w:rFonts w:cs="B Nazanin" w:hint="cs"/>
          <w:b/>
          <w:bCs/>
          <w:sz w:val="26"/>
          <w:szCs w:val="26"/>
          <w:rtl/>
          <w:lang w:bidi="fa-IR"/>
        </w:rPr>
        <w:t>:</w:t>
      </w:r>
    </w:p>
    <w:p w14:paraId="3316F21D" w14:textId="77777777" w:rsidR="0080563F" w:rsidRPr="0080563F" w:rsidRDefault="0080563F" w:rsidP="0080563F">
      <w:pPr>
        <w:rPr>
          <w:rFonts w:cs="B Nazanin"/>
          <w:b/>
          <w:bCs/>
          <w:sz w:val="26"/>
          <w:szCs w:val="26"/>
          <w:lang w:bidi="fa-IR"/>
        </w:rPr>
      </w:pPr>
    </w:p>
    <w:p w14:paraId="28AE98EC" w14:textId="4E92ADAE" w:rsidR="005931A9" w:rsidRDefault="005931A9" w:rsidP="009C18DA">
      <w:pPr>
        <w:ind w:right="-600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t>د</w:t>
      </w:r>
      <w:r w:rsidR="000358F0" w:rsidRPr="000103B5">
        <w:rPr>
          <w:rFonts w:cs="B Nazanin" w:hint="cs"/>
          <w:b/>
          <w:bCs/>
          <w:sz w:val="26"/>
          <w:szCs w:val="26"/>
          <w:rtl/>
          <w:lang w:bidi="fa-IR"/>
        </w:rPr>
        <w:t xml:space="preserve">) </w:t>
      </w:r>
      <w:r w:rsidR="00A525B2" w:rsidRPr="00A525B2">
        <w:rPr>
          <w:rFonts w:cs="B Nazanin"/>
          <w:b/>
          <w:bCs/>
          <w:sz w:val="26"/>
          <w:szCs w:val="26"/>
          <w:rtl/>
          <w:lang w:bidi="fa-IR"/>
        </w:rPr>
        <w:t>دستاوردها و نتا</w:t>
      </w:r>
      <w:r w:rsidR="00A525B2" w:rsidRPr="00A525B2">
        <w:rPr>
          <w:rFonts w:cs="B Nazanin" w:hint="cs"/>
          <w:b/>
          <w:bCs/>
          <w:sz w:val="26"/>
          <w:szCs w:val="26"/>
          <w:rtl/>
          <w:lang w:bidi="fa-IR"/>
        </w:rPr>
        <w:t>یج</w:t>
      </w:r>
      <w:r w:rsidR="00A525B2" w:rsidRPr="00A525B2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>
        <w:rPr>
          <w:rFonts w:cs="B Nazanin" w:hint="cs"/>
          <w:b/>
          <w:bCs/>
          <w:sz w:val="26"/>
          <w:szCs w:val="26"/>
          <w:rtl/>
          <w:lang w:bidi="fa-IR"/>
        </w:rPr>
        <w:t>انجام پایان‌نامه:</w:t>
      </w:r>
    </w:p>
    <w:p w14:paraId="18AAAAC3" w14:textId="77777777" w:rsidR="005931A9" w:rsidRDefault="005931A9" w:rsidP="009C18DA">
      <w:pPr>
        <w:ind w:right="-600"/>
        <w:rPr>
          <w:rFonts w:cs="B Nazanin"/>
          <w:b/>
          <w:bCs/>
          <w:sz w:val="26"/>
          <w:szCs w:val="26"/>
          <w:rtl/>
          <w:lang w:bidi="fa-IR"/>
        </w:rPr>
      </w:pPr>
    </w:p>
    <w:p w14:paraId="50B66AB9" w14:textId="7D5019D9" w:rsidR="000358F0" w:rsidRPr="00AA2289" w:rsidRDefault="005931A9" w:rsidP="009C18DA">
      <w:pPr>
        <w:ind w:right="-600"/>
        <w:rPr>
          <w:rFonts w:cs="B Nazanin"/>
          <w:b/>
          <w:bCs/>
          <w:sz w:val="20"/>
          <w:szCs w:val="20"/>
          <w:rtl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t>ه) اهمیت</w:t>
      </w:r>
      <w:r w:rsidR="00D15B3D">
        <w:rPr>
          <w:rFonts w:cs="B Nazanin" w:hint="cs"/>
          <w:b/>
          <w:bCs/>
          <w:sz w:val="26"/>
          <w:szCs w:val="26"/>
          <w:rtl/>
          <w:lang w:bidi="fa-IR"/>
        </w:rPr>
        <w:t xml:space="preserve"> انجام این پایان‌نامه</w:t>
      </w:r>
      <w:r w:rsidR="00B66696">
        <w:rPr>
          <w:rFonts w:cs="B Nazanin" w:hint="cs"/>
          <w:b/>
          <w:bCs/>
          <w:sz w:val="26"/>
          <w:szCs w:val="26"/>
          <w:rtl/>
          <w:lang w:bidi="fa-IR"/>
        </w:rPr>
        <w:t xml:space="preserve"> و تاثیر </w:t>
      </w:r>
      <w:r w:rsidR="00A525B2">
        <w:rPr>
          <w:rFonts w:cs="B Nazanin" w:hint="cs"/>
          <w:b/>
          <w:bCs/>
          <w:sz w:val="26"/>
          <w:szCs w:val="26"/>
          <w:rtl/>
          <w:lang w:bidi="fa-IR"/>
        </w:rPr>
        <w:t xml:space="preserve">دستاوردهای </w:t>
      </w:r>
      <w:r w:rsidR="00B66696">
        <w:rPr>
          <w:rFonts w:cs="B Nazanin" w:hint="cs"/>
          <w:b/>
          <w:bCs/>
          <w:sz w:val="26"/>
          <w:szCs w:val="26"/>
          <w:rtl/>
          <w:lang w:bidi="fa-IR"/>
        </w:rPr>
        <w:t>آن</w:t>
      </w:r>
      <w:r w:rsidR="00D15B3D">
        <w:rPr>
          <w:rFonts w:cs="B Nazanin" w:hint="cs"/>
          <w:b/>
          <w:bCs/>
          <w:sz w:val="26"/>
          <w:szCs w:val="26"/>
          <w:rtl/>
          <w:lang w:bidi="fa-IR"/>
        </w:rPr>
        <w:t xml:space="preserve"> برای</w:t>
      </w:r>
      <w:r w:rsidR="000358F0" w:rsidRPr="000103B5">
        <w:rPr>
          <w:rFonts w:cs="B Nazanin" w:hint="cs"/>
          <w:b/>
          <w:bCs/>
          <w:sz w:val="26"/>
          <w:szCs w:val="26"/>
          <w:rtl/>
          <w:lang w:bidi="fa-IR"/>
        </w:rPr>
        <w:t xml:space="preserve"> </w:t>
      </w:r>
      <w:r w:rsidR="00DC6653">
        <w:rPr>
          <w:rFonts w:cs="B Nazanin" w:hint="cs"/>
          <w:b/>
          <w:bCs/>
          <w:sz w:val="26"/>
          <w:szCs w:val="26"/>
          <w:rtl/>
          <w:lang w:bidi="fa-IR"/>
        </w:rPr>
        <w:t>صنعت مربوطه</w:t>
      </w:r>
      <w:r w:rsidR="000358F0" w:rsidRPr="0064240A">
        <w:rPr>
          <w:rFonts w:cs="B Nazanin" w:hint="cs"/>
          <w:b/>
          <w:bCs/>
          <w:rtl/>
          <w:lang w:bidi="fa-IR"/>
        </w:rPr>
        <w:t>:</w:t>
      </w:r>
    </w:p>
    <w:p w14:paraId="1594AD2B" w14:textId="77777777" w:rsidR="0080563F" w:rsidRDefault="0080563F" w:rsidP="007B70C6">
      <w:pPr>
        <w:rPr>
          <w:rFonts w:cs="B Nazanin"/>
          <w:sz w:val="28"/>
          <w:szCs w:val="28"/>
          <w:rtl/>
          <w:lang w:bidi="fa-IR"/>
        </w:rPr>
      </w:pPr>
    </w:p>
    <w:p w14:paraId="7756E200" w14:textId="77777777" w:rsidR="000358F0" w:rsidRPr="008C7322" w:rsidRDefault="000358F0" w:rsidP="000358F0">
      <w:pPr>
        <w:spacing w:line="240" w:lineRule="atLeast"/>
        <w:rPr>
          <w:rFonts w:ascii="Calibri" w:eastAsia="Calibri" w:hAnsi="Calibri" w:cs="B Nazanin"/>
          <w:sz w:val="20"/>
          <w:szCs w:val="20"/>
          <w:rtl/>
          <w:lang w:eastAsia="en-US" w:bidi="fa-IR"/>
        </w:rPr>
      </w:pPr>
    </w:p>
    <w:p w14:paraId="5B29030C" w14:textId="77777777" w:rsidR="000358F0" w:rsidRPr="00713498" w:rsidRDefault="000358F0" w:rsidP="000358F0">
      <w:pPr>
        <w:pStyle w:val="ListParagraph"/>
        <w:numPr>
          <w:ilvl w:val="0"/>
          <w:numId w:val="5"/>
        </w:numPr>
        <w:spacing w:after="200" w:line="240" w:lineRule="atLeast"/>
        <w:rPr>
          <w:rFonts w:ascii="Calibri" w:eastAsia="Calibri" w:hAnsi="Calibri" w:cs="B Nazanin"/>
          <w:b/>
          <w:bCs/>
          <w:color w:val="1F497D" w:themeColor="text2"/>
          <w:sz w:val="28"/>
          <w:szCs w:val="28"/>
          <w:lang w:eastAsia="en-US" w:bidi="fa-IR"/>
        </w:rPr>
      </w:pPr>
      <w:r w:rsidRPr="00713498">
        <w:rPr>
          <w:rFonts w:ascii="Calibri" w:eastAsia="Calibri" w:hAnsi="Calibri" w:cs="B Nazanin"/>
          <w:b/>
          <w:bCs/>
          <w:color w:val="1F497D" w:themeColor="text2"/>
          <w:sz w:val="28"/>
          <w:szCs w:val="28"/>
          <w:rtl/>
          <w:lang w:eastAsia="en-US" w:bidi="fa-IR"/>
        </w:rPr>
        <w:t>مطالعه چارچوب نظر</w:t>
      </w:r>
      <w:r w:rsidRPr="00713498">
        <w:rPr>
          <w:rFonts w:ascii="Calibri" w:eastAsia="Calibri" w:hAnsi="Calibri" w:cs="B Nazanin" w:hint="cs"/>
          <w:b/>
          <w:bCs/>
          <w:color w:val="1F497D" w:themeColor="text2"/>
          <w:sz w:val="28"/>
          <w:szCs w:val="28"/>
          <w:rtl/>
          <w:lang w:eastAsia="en-US" w:bidi="fa-IR"/>
        </w:rPr>
        <w:t>ی</w:t>
      </w:r>
      <w:r w:rsidRPr="00713498">
        <w:rPr>
          <w:rFonts w:ascii="Calibri" w:eastAsia="Calibri" w:hAnsi="Calibri" w:cs="B Nazanin"/>
          <w:b/>
          <w:bCs/>
          <w:color w:val="1F497D" w:themeColor="text2"/>
          <w:sz w:val="28"/>
          <w:szCs w:val="28"/>
          <w:rtl/>
          <w:lang w:eastAsia="en-US" w:bidi="fa-IR"/>
        </w:rPr>
        <w:t xml:space="preserve"> و الگوها</w:t>
      </w:r>
      <w:r w:rsidRPr="00713498">
        <w:rPr>
          <w:rFonts w:ascii="Calibri" w:eastAsia="Calibri" w:hAnsi="Calibri" w:cs="B Nazanin" w:hint="cs"/>
          <w:b/>
          <w:bCs/>
          <w:color w:val="1F497D" w:themeColor="text2"/>
          <w:sz w:val="28"/>
          <w:szCs w:val="28"/>
          <w:rtl/>
          <w:lang w:eastAsia="en-US" w:bidi="fa-IR"/>
        </w:rPr>
        <w:t>ی</w:t>
      </w:r>
      <w:r w:rsidRPr="00713498">
        <w:rPr>
          <w:rFonts w:ascii="Calibri" w:eastAsia="Calibri" w:hAnsi="Calibri" w:cs="B Nazanin"/>
          <w:b/>
          <w:bCs/>
          <w:color w:val="1F497D" w:themeColor="text2"/>
          <w:sz w:val="28"/>
          <w:szCs w:val="28"/>
          <w:rtl/>
          <w:lang w:eastAsia="en-US" w:bidi="fa-IR"/>
        </w:rPr>
        <w:t xml:space="preserve"> مشابه</w:t>
      </w:r>
    </w:p>
    <w:p w14:paraId="4F66D6AC" w14:textId="69554A79" w:rsidR="000358F0" w:rsidRPr="000103B5" w:rsidRDefault="000358F0" w:rsidP="000358F0">
      <w:pPr>
        <w:ind w:right="-600"/>
        <w:jc w:val="lowKashida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حداکثر 5</w:t>
      </w:r>
      <w:r w:rsidRPr="000103B5">
        <w:rPr>
          <w:rFonts w:cs="B Nazanin" w:hint="cs"/>
          <w:rtl/>
          <w:lang w:bidi="fa-IR"/>
        </w:rPr>
        <w:t xml:space="preserve"> مورد از </w:t>
      </w:r>
      <w:r w:rsidRPr="000103B5">
        <w:rPr>
          <w:rFonts w:cs="B Nazanin"/>
          <w:rtl/>
          <w:lang w:bidi="fa-IR"/>
        </w:rPr>
        <w:t>منابع علم</w:t>
      </w:r>
      <w:r w:rsidRPr="000103B5">
        <w:rPr>
          <w:rFonts w:cs="B Nazanin" w:hint="cs"/>
          <w:rtl/>
          <w:lang w:bidi="fa-IR"/>
        </w:rPr>
        <w:t>ی</w:t>
      </w:r>
      <w:r w:rsidRPr="000103B5">
        <w:rPr>
          <w:rFonts w:cs="B Nazanin"/>
          <w:lang w:bidi="fa-IR"/>
        </w:rPr>
        <w:t>/</w:t>
      </w:r>
      <w:r w:rsidRPr="000103B5">
        <w:rPr>
          <w:rFonts w:cs="B Nazanin"/>
          <w:rtl/>
          <w:lang w:bidi="fa-IR"/>
        </w:rPr>
        <w:t xml:space="preserve"> </w:t>
      </w:r>
      <w:r w:rsidRPr="000103B5">
        <w:rPr>
          <w:rFonts w:cs="B Nazanin" w:hint="cs"/>
          <w:rtl/>
          <w:lang w:bidi="fa-IR"/>
        </w:rPr>
        <w:t xml:space="preserve">فنی </w:t>
      </w:r>
      <w:r w:rsidRPr="000103B5">
        <w:rPr>
          <w:rFonts w:cs="B Nazanin"/>
          <w:rtl/>
          <w:lang w:bidi="fa-IR"/>
        </w:rPr>
        <w:t>معتبر که از</w:t>
      </w:r>
      <w:r>
        <w:rPr>
          <w:rFonts w:cs="B Nazanin" w:hint="cs"/>
          <w:rtl/>
          <w:lang w:bidi="fa-IR"/>
        </w:rPr>
        <w:t xml:space="preserve"> دو</w:t>
      </w:r>
      <w:r w:rsidRPr="000103B5">
        <w:rPr>
          <w:rFonts w:cs="B Nazanin"/>
          <w:rtl/>
          <w:lang w:bidi="fa-IR"/>
        </w:rPr>
        <w:t xml:space="preserve"> ب</w:t>
      </w:r>
      <w:r>
        <w:rPr>
          <w:rFonts w:cs="B Nazanin" w:hint="cs"/>
          <w:rtl/>
          <w:lang w:bidi="fa-IR"/>
        </w:rPr>
        <w:t>ُ</w:t>
      </w:r>
      <w:r w:rsidRPr="000103B5">
        <w:rPr>
          <w:rFonts w:cs="B Nazanin"/>
          <w:rtl/>
          <w:lang w:bidi="fa-IR"/>
        </w:rPr>
        <w:t xml:space="preserve">عد </w:t>
      </w:r>
      <w:r>
        <w:rPr>
          <w:rFonts w:cs="B Nazanin" w:hint="cs"/>
          <w:rtl/>
          <w:lang w:bidi="fa-IR"/>
        </w:rPr>
        <w:t>نظری</w:t>
      </w:r>
      <w:r w:rsidRPr="000103B5">
        <w:rPr>
          <w:rFonts w:cs="B Nazanin"/>
          <w:rtl/>
          <w:lang w:bidi="fa-IR"/>
        </w:rPr>
        <w:t xml:space="preserve"> و </w:t>
      </w:r>
      <w:r>
        <w:rPr>
          <w:rFonts w:cs="B Nazanin" w:hint="cs"/>
          <w:rtl/>
          <w:lang w:bidi="fa-IR"/>
        </w:rPr>
        <w:t>کابردی،</w:t>
      </w:r>
      <w:r w:rsidRPr="000103B5">
        <w:rPr>
          <w:rFonts w:cs="B Nazanin"/>
          <w:rtl/>
          <w:lang w:bidi="fa-IR"/>
        </w:rPr>
        <w:t xml:space="preserve"> </w:t>
      </w:r>
      <w:r w:rsidR="00D15B3D">
        <w:rPr>
          <w:rFonts w:cs="B Nazanin" w:hint="cs"/>
          <w:rtl/>
          <w:lang w:bidi="fa-IR"/>
        </w:rPr>
        <w:t>اهمیت</w:t>
      </w:r>
      <w:r w:rsidR="00B66696">
        <w:rPr>
          <w:rFonts w:cs="B Nazanin" w:hint="cs"/>
          <w:rtl/>
          <w:lang w:bidi="fa-IR"/>
        </w:rPr>
        <w:t xml:space="preserve"> انجام</w:t>
      </w:r>
      <w:r w:rsidRPr="000103B5">
        <w:rPr>
          <w:rFonts w:cs="B Nazanin"/>
          <w:rtl/>
          <w:lang w:bidi="fa-IR"/>
        </w:rPr>
        <w:t xml:space="preserve"> </w:t>
      </w:r>
      <w:r w:rsidR="00B66696">
        <w:rPr>
          <w:rFonts w:cs="B Nazanin" w:hint="cs"/>
          <w:rtl/>
          <w:lang w:bidi="fa-IR"/>
        </w:rPr>
        <w:t>پایان‌نامه</w:t>
      </w:r>
      <w:r w:rsidRPr="000103B5">
        <w:rPr>
          <w:rFonts w:cs="B Nazanin"/>
          <w:rtl/>
          <w:lang w:bidi="fa-IR"/>
        </w:rPr>
        <w:t xml:space="preserve"> پ</w:t>
      </w:r>
      <w:r w:rsidRPr="000103B5">
        <w:rPr>
          <w:rFonts w:cs="B Nazanin" w:hint="cs"/>
          <w:rtl/>
          <w:lang w:bidi="fa-IR"/>
        </w:rPr>
        <w:t>یشنهادی</w:t>
      </w:r>
      <w:r w:rsidRPr="000103B5">
        <w:rPr>
          <w:rFonts w:cs="B Nazanin"/>
          <w:rtl/>
          <w:lang w:bidi="fa-IR"/>
        </w:rPr>
        <w:t xml:space="preserve"> شما را تا</w:t>
      </w:r>
      <w:r w:rsidRPr="000103B5">
        <w:rPr>
          <w:rFonts w:cs="B Nazanin" w:hint="cs"/>
          <w:rtl/>
          <w:lang w:bidi="fa-IR"/>
        </w:rPr>
        <w:t>یید</w:t>
      </w:r>
      <w:r w:rsidRPr="000103B5">
        <w:rPr>
          <w:rFonts w:cs="B Nazanin"/>
          <w:rtl/>
          <w:lang w:bidi="fa-IR"/>
        </w:rPr>
        <w:t xml:space="preserve"> م</w:t>
      </w:r>
      <w:r w:rsidRPr="000103B5">
        <w:rPr>
          <w:rFonts w:cs="B Nazanin" w:hint="cs"/>
          <w:rtl/>
          <w:lang w:bidi="fa-IR"/>
        </w:rPr>
        <w:t>ی‌کنند</w:t>
      </w:r>
      <w:r>
        <w:rPr>
          <w:rFonts w:cs="B Nazanin" w:hint="cs"/>
          <w:rtl/>
          <w:lang w:bidi="fa-IR"/>
        </w:rPr>
        <w:t xml:space="preserve"> </w:t>
      </w:r>
      <w:r w:rsidRPr="000103B5">
        <w:rPr>
          <w:rFonts w:cs="B Nazanin"/>
          <w:rtl/>
          <w:lang w:bidi="fa-IR"/>
        </w:rPr>
        <w:t>ذکر نما</w:t>
      </w:r>
      <w:r w:rsidRPr="000103B5">
        <w:rPr>
          <w:rFonts w:cs="B Nazanin" w:hint="cs"/>
          <w:rtl/>
          <w:lang w:bidi="fa-IR"/>
        </w:rPr>
        <w:t>یید.</w:t>
      </w:r>
    </w:p>
    <w:p w14:paraId="3746733B" w14:textId="77777777" w:rsidR="000358F0" w:rsidRPr="00AA2289" w:rsidRDefault="000358F0" w:rsidP="000358F0">
      <w:pPr>
        <w:ind w:right="-600"/>
        <w:rPr>
          <w:rFonts w:cs="B Nazanin"/>
          <w:b/>
          <w:bCs/>
          <w:sz w:val="20"/>
          <w:szCs w:val="20"/>
          <w:rtl/>
          <w:lang w:bidi="fa-IR"/>
        </w:rPr>
      </w:pPr>
    </w:p>
    <w:tbl>
      <w:tblPr>
        <w:tblW w:w="9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09"/>
        <w:gridCol w:w="3769"/>
        <w:gridCol w:w="671"/>
      </w:tblGrid>
      <w:tr w:rsidR="000358F0" w:rsidRPr="00AA2289" w14:paraId="05E56D6A" w14:textId="77777777" w:rsidTr="00BE4077">
        <w:trPr>
          <w:trHeight w:val="526"/>
          <w:jc w:val="center"/>
        </w:trPr>
        <w:tc>
          <w:tcPr>
            <w:tcW w:w="5009" w:type="dxa"/>
            <w:tcBorders>
              <w:top w:val="single" w:sz="12" w:space="0" w:color="auto"/>
            </w:tcBorders>
            <w:shd w:val="clear" w:color="auto" w:fill="C6D9F1" w:themeFill="text2" w:themeFillTint="33"/>
            <w:vAlign w:val="center"/>
          </w:tcPr>
          <w:p w14:paraId="24BF63BF" w14:textId="77777777" w:rsidR="000358F0" w:rsidRPr="00C456E7" w:rsidRDefault="000358F0" w:rsidP="00693596">
            <w:pPr>
              <w:jc w:val="center"/>
              <w:rPr>
                <w:rFonts w:cs="B Nazanin"/>
                <w:b/>
                <w:bCs/>
              </w:rPr>
            </w:pPr>
            <w:r w:rsidRPr="00C456E7">
              <w:rPr>
                <w:rFonts w:cs="B Nazanin" w:hint="cs"/>
                <w:b/>
                <w:bCs/>
                <w:rtl/>
              </w:rPr>
              <w:t>توضیحات</w:t>
            </w:r>
          </w:p>
        </w:tc>
        <w:tc>
          <w:tcPr>
            <w:tcW w:w="3769" w:type="dxa"/>
            <w:tcBorders>
              <w:top w:val="single" w:sz="12" w:space="0" w:color="auto"/>
            </w:tcBorders>
            <w:shd w:val="clear" w:color="auto" w:fill="C6D9F1" w:themeFill="text2" w:themeFillTint="33"/>
            <w:vAlign w:val="center"/>
          </w:tcPr>
          <w:p w14:paraId="5D624A89" w14:textId="77777777" w:rsidR="000358F0" w:rsidRPr="00C456E7" w:rsidRDefault="000358F0" w:rsidP="00693596">
            <w:pPr>
              <w:jc w:val="center"/>
              <w:rPr>
                <w:rFonts w:cs="B Nazanin"/>
                <w:b/>
                <w:bCs/>
              </w:rPr>
            </w:pPr>
            <w:r w:rsidRPr="00C456E7">
              <w:rPr>
                <w:rFonts w:cs="B Nazanin" w:hint="cs"/>
                <w:b/>
                <w:bCs/>
                <w:rtl/>
              </w:rPr>
              <w:t>منبع علمی/ فنی</w:t>
            </w:r>
          </w:p>
        </w:tc>
        <w:tc>
          <w:tcPr>
            <w:tcW w:w="671" w:type="dxa"/>
            <w:tcBorders>
              <w:top w:val="single" w:sz="12" w:space="0" w:color="auto"/>
              <w:right w:val="single" w:sz="12" w:space="0" w:color="auto"/>
            </w:tcBorders>
            <w:shd w:val="clear" w:color="auto" w:fill="C6D9F1" w:themeFill="text2" w:themeFillTint="33"/>
            <w:vAlign w:val="center"/>
          </w:tcPr>
          <w:p w14:paraId="1ED253CC" w14:textId="77777777" w:rsidR="000358F0" w:rsidRPr="00C456E7" w:rsidRDefault="000358F0" w:rsidP="00693596">
            <w:pPr>
              <w:jc w:val="center"/>
              <w:rPr>
                <w:rFonts w:cs="B Nazanin"/>
                <w:b/>
                <w:bCs/>
              </w:rPr>
            </w:pPr>
            <w:r w:rsidRPr="00C456E7">
              <w:rPr>
                <w:rFonts w:cs="B Nazanin" w:hint="cs"/>
                <w:b/>
                <w:bCs/>
                <w:rtl/>
              </w:rPr>
              <w:t>رديف</w:t>
            </w:r>
          </w:p>
        </w:tc>
      </w:tr>
      <w:tr w:rsidR="000358F0" w:rsidRPr="00AA2289" w14:paraId="75FB9037" w14:textId="77777777" w:rsidTr="00BE4077">
        <w:trPr>
          <w:trHeight w:val="397"/>
          <w:jc w:val="center"/>
        </w:trPr>
        <w:tc>
          <w:tcPr>
            <w:tcW w:w="5009" w:type="dxa"/>
            <w:tcBorders>
              <w:bottom w:val="dotted" w:sz="4" w:space="0" w:color="auto"/>
            </w:tcBorders>
            <w:vAlign w:val="center"/>
          </w:tcPr>
          <w:p w14:paraId="4DA326BE" w14:textId="775F91DA" w:rsidR="000358F0" w:rsidRPr="003253B8" w:rsidRDefault="000358F0" w:rsidP="00EC7184">
            <w:pPr>
              <w:jc w:val="lowKashida"/>
              <w:rPr>
                <w:rFonts w:cs="B Nazanin"/>
                <w:rtl/>
                <w:lang w:bidi="fa-IR"/>
              </w:rPr>
            </w:pPr>
          </w:p>
        </w:tc>
        <w:tc>
          <w:tcPr>
            <w:tcW w:w="3769" w:type="dxa"/>
            <w:tcBorders>
              <w:bottom w:val="dotted" w:sz="4" w:space="0" w:color="auto"/>
            </w:tcBorders>
            <w:vAlign w:val="center"/>
          </w:tcPr>
          <w:p w14:paraId="07121973" w14:textId="286B601E" w:rsidR="000358F0" w:rsidRPr="007E1099" w:rsidRDefault="000358F0" w:rsidP="007E1099">
            <w:pPr>
              <w:bidi w:val="0"/>
              <w:jc w:val="lowKashida"/>
              <w:rPr>
                <w:rFonts w:cs="B Nazanin"/>
                <w:u w:val="single"/>
              </w:rPr>
            </w:pPr>
          </w:p>
        </w:tc>
        <w:tc>
          <w:tcPr>
            <w:tcW w:w="671" w:type="dxa"/>
            <w:tcBorders>
              <w:bottom w:val="dotted" w:sz="4" w:space="0" w:color="auto"/>
              <w:right w:val="single" w:sz="12" w:space="0" w:color="auto"/>
            </w:tcBorders>
            <w:vAlign w:val="center"/>
          </w:tcPr>
          <w:p w14:paraId="5C66FCC2" w14:textId="77777777" w:rsidR="000358F0" w:rsidRPr="003253B8" w:rsidRDefault="000358F0" w:rsidP="00693596">
            <w:pPr>
              <w:jc w:val="center"/>
              <w:rPr>
                <w:rFonts w:cs="B Nazanin"/>
                <w:rtl/>
              </w:rPr>
            </w:pPr>
            <w:r w:rsidRPr="003253B8">
              <w:rPr>
                <w:rFonts w:cs="B Nazanin" w:hint="cs"/>
                <w:rtl/>
              </w:rPr>
              <w:t>1</w:t>
            </w:r>
          </w:p>
        </w:tc>
      </w:tr>
      <w:tr w:rsidR="000358F0" w:rsidRPr="00AA2289" w14:paraId="1B5CE86E" w14:textId="77777777" w:rsidTr="008F5ABE">
        <w:trPr>
          <w:trHeight w:val="397"/>
          <w:jc w:val="center"/>
        </w:trPr>
        <w:tc>
          <w:tcPr>
            <w:tcW w:w="5009" w:type="dxa"/>
            <w:vAlign w:val="center"/>
          </w:tcPr>
          <w:p w14:paraId="4ED883D8" w14:textId="22D49D71" w:rsidR="000358F0" w:rsidRPr="003253B8" w:rsidRDefault="000358F0" w:rsidP="008B3E81">
            <w:pPr>
              <w:jc w:val="lowKashida"/>
              <w:rPr>
                <w:rFonts w:cs="B Nazanin"/>
                <w:rtl/>
                <w:lang w:bidi="fa-IR"/>
              </w:rPr>
            </w:pPr>
          </w:p>
        </w:tc>
        <w:tc>
          <w:tcPr>
            <w:tcW w:w="3769" w:type="dxa"/>
            <w:vAlign w:val="center"/>
          </w:tcPr>
          <w:p w14:paraId="6346C4AB" w14:textId="3A53258E" w:rsidR="000358F0" w:rsidRPr="00A23DCD" w:rsidRDefault="000358F0" w:rsidP="00A23DCD">
            <w:pPr>
              <w:bidi w:val="0"/>
              <w:jc w:val="lowKashida"/>
              <w:rPr>
                <w:rStyle w:val="Hyperlink"/>
                <w:color w:val="auto"/>
                <w:sz w:val="18"/>
                <w:szCs w:val="18"/>
                <w:rtl/>
              </w:rPr>
            </w:pPr>
          </w:p>
        </w:tc>
        <w:tc>
          <w:tcPr>
            <w:tcW w:w="671" w:type="dxa"/>
            <w:tcBorders>
              <w:right w:val="single" w:sz="12" w:space="0" w:color="auto"/>
            </w:tcBorders>
            <w:vAlign w:val="center"/>
          </w:tcPr>
          <w:p w14:paraId="2CF3ADBD" w14:textId="77777777" w:rsidR="000358F0" w:rsidRPr="003253B8" w:rsidRDefault="000358F0" w:rsidP="00693596">
            <w:pPr>
              <w:jc w:val="center"/>
              <w:rPr>
                <w:rFonts w:cs="B Nazanin"/>
                <w:rtl/>
              </w:rPr>
            </w:pPr>
            <w:r w:rsidRPr="003253B8">
              <w:rPr>
                <w:rFonts w:cs="B Nazanin" w:hint="cs"/>
                <w:rtl/>
              </w:rPr>
              <w:t>2</w:t>
            </w:r>
          </w:p>
        </w:tc>
      </w:tr>
      <w:tr w:rsidR="008F5ABE" w:rsidRPr="00AA2289" w14:paraId="09EA5C4D" w14:textId="77777777" w:rsidTr="008F5ABE">
        <w:trPr>
          <w:trHeight w:val="397"/>
          <w:jc w:val="center"/>
        </w:trPr>
        <w:tc>
          <w:tcPr>
            <w:tcW w:w="5009" w:type="dxa"/>
            <w:vAlign w:val="center"/>
          </w:tcPr>
          <w:p w14:paraId="76C1CC3B" w14:textId="5B5AAC97" w:rsidR="008F5ABE" w:rsidRPr="008B3E81" w:rsidRDefault="008F5ABE" w:rsidP="008B3E81">
            <w:pPr>
              <w:jc w:val="lowKashida"/>
              <w:rPr>
                <w:rFonts w:cs="B Nazanin"/>
                <w:rtl/>
                <w:lang w:bidi="fa-IR"/>
              </w:rPr>
            </w:pPr>
          </w:p>
        </w:tc>
        <w:tc>
          <w:tcPr>
            <w:tcW w:w="3769" w:type="dxa"/>
            <w:vAlign w:val="center"/>
          </w:tcPr>
          <w:p w14:paraId="03C4E0D5" w14:textId="19513493" w:rsidR="008F5ABE" w:rsidRPr="00A23DCD" w:rsidRDefault="008F5ABE" w:rsidP="00A23DCD">
            <w:pPr>
              <w:bidi w:val="0"/>
              <w:jc w:val="lowKashida"/>
              <w:rPr>
                <w:rStyle w:val="Hyperlink"/>
                <w:color w:val="auto"/>
                <w:sz w:val="18"/>
                <w:szCs w:val="18"/>
              </w:rPr>
            </w:pPr>
          </w:p>
        </w:tc>
        <w:tc>
          <w:tcPr>
            <w:tcW w:w="671" w:type="dxa"/>
            <w:tcBorders>
              <w:right w:val="single" w:sz="12" w:space="0" w:color="auto"/>
            </w:tcBorders>
            <w:vAlign w:val="center"/>
          </w:tcPr>
          <w:p w14:paraId="32F20659" w14:textId="6DF9E06E" w:rsidR="008F5ABE" w:rsidRPr="003253B8" w:rsidRDefault="008F5ABE" w:rsidP="00693596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3</w:t>
            </w:r>
          </w:p>
        </w:tc>
      </w:tr>
    </w:tbl>
    <w:p w14:paraId="5A894337" w14:textId="77777777" w:rsidR="000358F0" w:rsidRPr="00AA2289" w:rsidRDefault="000358F0" w:rsidP="00D15B3D">
      <w:pPr>
        <w:spacing w:after="240"/>
        <w:ind w:right="-600"/>
        <w:rPr>
          <w:rFonts w:cs="B Nazanin"/>
          <w:b/>
          <w:bCs/>
          <w:sz w:val="22"/>
          <w:szCs w:val="22"/>
          <w:rtl/>
          <w:lang w:bidi="fa-IR"/>
        </w:rPr>
      </w:pPr>
    </w:p>
    <w:p w14:paraId="5EE4788F" w14:textId="133026C0" w:rsidR="000358F0" w:rsidRPr="00C456E7" w:rsidRDefault="000358F0" w:rsidP="001D59CD">
      <w:pPr>
        <w:spacing w:after="240"/>
        <w:ind w:right="-142"/>
        <w:jc w:val="lowKashida"/>
        <w:rPr>
          <w:rFonts w:cs="B Nazanin"/>
          <w:rtl/>
          <w:lang w:bidi="fa-IR"/>
        </w:rPr>
      </w:pPr>
      <w:r w:rsidRPr="00C456E7">
        <w:rPr>
          <w:rFonts w:cs="B Nazanin"/>
          <w:rtl/>
          <w:lang w:bidi="fa-IR"/>
        </w:rPr>
        <w:t>حداکثر 3 مورد از نمونه‌ها</w:t>
      </w:r>
      <w:r w:rsidRPr="00C456E7">
        <w:rPr>
          <w:rFonts w:cs="B Nazanin" w:hint="cs"/>
          <w:rtl/>
          <w:lang w:bidi="fa-IR"/>
        </w:rPr>
        <w:t>ی</w:t>
      </w:r>
      <w:r w:rsidR="00B66696">
        <w:rPr>
          <w:rFonts w:cs="B Nazanin" w:hint="cs"/>
          <w:rtl/>
          <w:lang w:bidi="fa-IR"/>
        </w:rPr>
        <w:t>ی</w:t>
      </w:r>
      <w:r w:rsidRPr="00C456E7">
        <w:rPr>
          <w:rFonts w:cs="B Nazanin"/>
          <w:rtl/>
          <w:lang w:bidi="fa-IR"/>
        </w:rPr>
        <w:t xml:space="preserve"> که در عمل با استفاده از فناور</w:t>
      </w:r>
      <w:r w:rsidRPr="00C456E7">
        <w:rPr>
          <w:rFonts w:cs="B Nazanin" w:hint="cs"/>
          <w:rtl/>
          <w:lang w:bidi="fa-IR"/>
        </w:rPr>
        <w:t>ی‌های</w:t>
      </w:r>
      <w:r w:rsidRPr="00C456E7">
        <w:rPr>
          <w:rFonts w:cs="B Nazanin"/>
          <w:rtl/>
          <w:lang w:bidi="fa-IR"/>
        </w:rPr>
        <w:t xml:space="preserve"> نوظهور به چالش</w:t>
      </w:r>
      <w:r w:rsidRPr="00C456E7">
        <w:rPr>
          <w:rFonts w:cs="B Nazanin" w:hint="cs"/>
          <w:rtl/>
          <w:lang w:bidi="fa-IR"/>
        </w:rPr>
        <w:t>ی</w:t>
      </w:r>
      <w:r w:rsidRPr="00C456E7">
        <w:rPr>
          <w:rFonts w:cs="B Nazanin"/>
          <w:rtl/>
          <w:lang w:bidi="fa-IR"/>
        </w:rPr>
        <w:t xml:space="preserve"> مشابه </w:t>
      </w:r>
      <w:r w:rsidR="00D15B3D">
        <w:rPr>
          <w:rFonts w:cs="B Nazanin" w:hint="cs"/>
          <w:rtl/>
          <w:lang w:bidi="fa-IR"/>
        </w:rPr>
        <w:t>در صنعت</w:t>
      </w:r>
      <w:r w:rsidRPr="00C456E7">
        <w:rPr>
          <w:rFonts w:cs="B Nazanin"/>
          <w:rtl/>
          <w:lang w:bidi="fa-IR"/>
        </w:rPr>
        <w:t xml:space="preserve"> </w:t>
      </w:r>
      <w:r w:rsidR="00DC6653">
        <w:rPr>
          <w:rFonts w:cs="B Nazanin" w:hint="cs"/>
          <w:rtl/>
          <w:lang w:bidi="fa-IR"/>
        </w:rPr>
        <w:t>مربوطه</w:t>
      </w:r>
      <w:r w:rsidRPr="00C456E7">
        <w:rPr>
          <w:rFonts w:cs="B Nazanin"/>
          <w:rtl/>
          <w:lang w:bidi="fa-IR"/>
        </w:rPr>
        <w:t xml:space="preserve"> </w:t>
      </w:r>
      <w:r w:rsidRPr="00C456E7">
        <w:rPr>
          <w:rFonts w:cs="B Nazanin" w:hint="cs"/>
          <w:rtl/>
          <w:lang w:bidi="fa-IR"/>
        </w:rPr>
        <w:t xml:space="preserve">پاسخ </w:t>
      </w:r>
      <w:r w:rsidRPr="00C456E7">
        <w:rPr>
          <w:rFonts w:cs="B Nazanin"/>
          <w:rtl/>
          <w:lang w:bidi="fa-IR"/>
        </w:rPr>
        <w:t xml:space="preserve">دادند </w:t>
      </w:r>
      <w:r>
        <w:rPr>
          <w:rFonts w:cs="B Nazanin" w:hint="cs"/>
          <w:rtl/>
          <w:lang w:bidi="fa-IR"/>
        </w:rPr>
        <w:t>ذکر</w:t>
      </w:r>
      <w:r w:rsidRPr="00C456E7">
        <w:rPr>
          <w:rFonts w:cs="B Nazanin"/>
          <w:rtl/>
          <w:lang w:bidi="fa-IR"/>
        </w:rPr>
        <w:t xml:space="preserve"> </w:t>
      </w:r>
      <w:r>
        <w:rPr>
          <w:rFonts w:cs="B Nazanin" w:hint="cs"/>
          <w:rtl/>
          <w:lang w:bidi="fa-IR"/>
        </w:rPr>
        <w:t>نمایید</w:t>
      </w:r>
      <w:r w:rsidR="001D59CD">
        <w:rPr>
          <w:rFonts w:cs="B Nazanin" w:hint="cs"/>
          <w:rtl/>
          <w:lang w:bidi="fa-IR"/>
        </w:rPr>
        <w:t>.</w:t>
      </w:r>
    </w:p>
    <w:tbl>
      <w:tblPr>
        <w:tblW w:w="9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49"/>
        <w:gridCol w:w="2829"/>
        <w:gridCol w:w="671"/>
      </w:tblGrid>
      <w:tr w:rsidR="000358F0" w:rsidRPr="00AA2289" w14:paraId="525983FC" w14:textId="77777777" w:rsidTr="00AB0D31">
        <w:trPr>
          <w:trHeight w:val="526"/>
          <w:jc w:val="center"/>
        </w:trPr>
        <w:tc>
          <w:tcPr>
            <w:tcW w:w="5949" w:type="dxa"/>
            <w:tcBorders>
              <w:top w:val="single" w:sz="12" w:space="0" w:color="auto"/>
            </w:tcBorders>
            <w:shd w:val="clear" w:color="auto" w:fill="C6D9F1" w:themeFill="text2" w:themeFillTint="33"/>
            <w:vAlign w:val="center"/>
          </w:tcPr>
          <w:p w14:paraId="7DF1EF25" w14:textId="77777777" w:rsidR="000358F0" w:rsidRPr="00C456E7" w:rsidRDefault="000358F0" w:rsidP="00693596">
            <w:pPr>
              <w:jc w:val="center"/>
              <w:rPr>
                <w:rFonts w:cs="B Nazanin"/>
                <w:b/>
                <w:bCs/>
              </w:rPr>
            </w:pPr>
            <w:r w:rsidRPr="00C456E7">
              <w:rPr>
                <w:rFonts w:cs="B Nazanin" w:hint="cs"/>
                <w:b/>
                <w:bCs/>
                <w:rtl/>
              </w:rPr>
              <w:t>توضیحات</w:t>
            </w:r>
          </w:p>
        </w:tc>
        <w:tc>
          <w:tcPr>
            <w:tcW w:w="2829" w:type="dxa"/>
            <w:tcBorders>
              <w:top w:val="single" w:sz="12" w:space="0" w:color="auto"/>
            </w:tcBorders>
            <w:shd w:val="clear" w:color="auto" w:fill="C6D9F1" w:themeFill="text2" w:themeFillTint="33"/>
            <w:vAlign w:val="center"/>
          </w:tcPr>
          <w:p w14:paraId="45705F8B" w14:textId="52251220" w:rsidR="000358F0" w:rsidRPr="00C456E7" w:rsidRDefault="000358F0" w:rsidP="00693596">
            <w:pPr>
              <w:jc w:val="center"/>
              <w:rPr>
                <w:rFonts w:cs="B Nazanin"/>
                <w:b/>
                <w:bCs/>
                <w:lang w:bidi="fa-IR"/>
              </w:rPr>
            </w:pPr>
            <w:r w:rsidRPr="00C456E7">
              <w:rPr>
                <w:rFonts w:cs="B Nazanin" w:hint="cs"/>
                <w:b/>
                <w:bCs/>
                <w:rtl/>
              </w:rPr>
              <w:t>نمونه</w:t>
            </w:r>
          </w:p>
        </w:tc>
        <w:tc>
          <w:tcPr>
            <w:tcW w:w="671" w:type="dxa"/>
            <w:tcBorders>
              <w:top w:val="single" w:sz="12" w:space="0" w:color="auto"/>
              <w:right w:val="single" w:sz="12" w:space="0" w:color="auto"/>
            </w:tcBorders>
            <w:shd w:val="clear" w:color="auto" w:fill="C6D9F1" w:themeFill="text2" w:themeFillTint="33"/>
            <w:vAlign w:val="center"/>
          </w:tcPr>
          <w:p w14:paraId="030E3024" w14:textId="77777777" w:rsidR="000358F0" w:rsidRPr="00C456E7" w:rsidRDefault="000358F0" w:rsidP="00693596">
            <w:pPr>
              <w:jc w:val="center"/>
              <w:rPr>
                <w:rFonts w:cs="B Nazanin"/>
                <w:b/>
                <w:bCs/>
              </w:rPr>
            </w:pPr>
            <w:r w:rsidRPr="00C456E7">
              <w:rPr>
                <w:rFonts w:cs="B Nazanin" w:hint="cs"/>
                <w:b/>
                <w:bCs/>
                <w:rtl/>
              </w:rPr>
              <w:t>رديف</w:t>
            </w:r>
          </w:p>
        </w:tc>
      </w:tr>
      <w:tr w:rsidR="000358F0" w:rsidRPr="00AA2289" w14:paraId="343B97B4" w14:textId="77777777" w:rsidTr="00AB0D31">
        <w:trPr>
          <w:trHeight w:val="397"/>
          <w:jc w:val="center"/>
        </w:trPr>
        <w:tc>
          <w:tcPr>
            <w:tcW w:w="5949" w:type="dxa"/>
            <w:tcBorders>
              <w:bottom w:val="dotted" w:sz="4" w:space="0" w:color="auto"/>
            </w:tcBorders>
            <w:vAlign w:val="center"/>
          </w:tcPr>
          <w:p w14:paraId="4F292926" w14:textId="64AEB43A" w:rsidR="000358F0" w:rsidRPr="003253B8" w:rsidRDefault="000358F0" w:rsidP="00601BBE">
            <w:pPr>
              <w:jc w:val="lowKashida"/>
              <w:rPr>
                <w:rFonts w:cs="B Nazanin"/>
                <w:rtl/>
              </w:rPr>
            </w:pPr>
          </w:p>
        </w:tc>
        <w:tc>
          <w:tcPr>
            <w:tcW w:w="2829" w:type="dxa"/>
            <w:tcBorders>
              <w:bottom w:val="dotted" w:sz="4" w:space="0" w:color="auto"/>
            </w:tcBorders>
            <w:vAlign w:val="center"/>
          </w:tcPr>
          <w:p w14:paraId="791C7609" w14:textId="615067E5" w:rsidR="000358F0" w:rsidRPr="003253B8" w:rsidRDefault="000358F0" w:rsidP="00F11D66">
            <w:pPr>
              <w:jc w:val="center"/>
              <w:rPr>
                <w:rFonts w:cs="B Nazanin"/>
              </w:rPr>
            </w:pPr>
          </w:p>
        </w:tc>
        <w:tc>
          <w:tcPr>
            <w:tcW w:w="671" w:type="dxa"/>
            <w:tcBorders>
              <w:bottom w:val="dotted" w:sz="4" w:space="0" w:color="auto"/>
              <w:right w:val="single" w:sz="12" w:space="0" w:color="auto"/>
            </w:tcBorders>
            <w:vAlign w:val="center"/>
          </w:tcPr>
          <w:p w14:paraId="53E9324D" w14:textId="77777777" w:rsidR="000358F0" w:rsidRPr="003253B8" w:rsidRDefault="000358F0" w:rsidP="00693596">
            <w:pPr>
              <w:jc w:val="center"/>
              <w:rPr>
                <w:rFonts w:cs="B Nazanin"/>
                <w:rtl/>
              </w:rPr>
            </w:pPr>
            <w:r w:rsidRPr="003253B8">
              <w:rPr>
                <w:rFonts w:cs="B Nazanin" w:hint="cs"/>
                <w:rtl/>
              </w:rPr>
              <w:t>1</w:t>
            </w:r>
          </w:p>
        </w:tc>
      </w:tr>
      <w:tr w:rsidR="000358F0" w:rsidRPr="00AA2289" w14:paraId="47F3B217" w14:textId="77777777" w:rsidTr="00AB0D31">
        <w:trPr>
          <w:trHeight w:val="397"/>
          <w:jc w:val="center"/>
        </w:trPr>
        <w:tc>
          <w:tcPr>
            <w:tcW w:w="5949" w:type="dxa"/>
            <w:vAlign w:val="center"/>
          </w:tcPr>
          <w:p w14:paraId="6D37A529" w14:textId="787CF317" w:rsidR="000358F0" w:rsidRPr="003253B8" w:rsidRDefault="000358F0" w:rsidP="009C2F15">
            <w:pPr>
              <w:jc w:val="lowKashida"/>
              <w:rPr>
                <w:rFonts w:cs="B Nazanin"/>
                <w:rtl/>
              </w:rPr>
            </w:pPr>
          </w:p>
        </w:tc>
        <w:tc>
          <w:tcPr>
            <w:tcW w:w="2829" w:type="dxa"/>
            <w:vAlign w:val="center"/>
          </w:tcPr>
          <w:p w14:paraId="0AC80EC2" w14:textId="1D44EE76" w:rsidR="000358F0" w:rsidRPr="003253B8" w:rsidRDefault="000358F0" w:rsidP="00693596">
            <w:pPr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71" w:type="dxa"/>
            <w:tcBorders>
              <w:right w:val="single" w:sz="12" w:space="0" w:color="auto"/>
            </w:tcBorders>
            <w:vAlign w:val="center"/>
          </w:tcPr>
          <w:p w14:paraId="37EADB81" w14:textId="77777777" w:rsidR="000358F0" w:rsidRPr="003253B8" w:rsidRDefault="000358F0" w:rsidP="00693596">
            <w:pPr>
              <w:jc w:val="center"/>
              <w:rPr>
                <w:rFonts w:cs="B Nazanin"/>
                <w:rtl/>
              </w:rPr>
            </w:pPr>
            <w:r w:rsidRPr="003253B8">
              <w:rPr>
                <w:rFonts w:cs="B Nazanin" w:hint="cs"/>
                <w:rtl/>
              </w:rPr>
              <w:t>2</w:t>
            </w:r>
          </w:p>
        </w:tc>
      </w:tr>
    </w:tbl>
    <w:p w14:paraId="018BCEDB" w14:textId="77777777" w:rsidR="00D15B3D" w:rsidRDefault="00D15B3D" w:rsidP="00D15B3D">
      <w:pPr>
        <w:spacing w:after="240"/>
        <w:ind w:right="-142"/>
        <w:jc w:val="lowKashida"/>
        <w:rPr>
          <w:rFonts w:cs="B Nazanin"/>
          <w:rtl/>
          <w:lang w:bidi="fa-IR"/>
        </w:rPr>
      </w:pPr>
    </w:p>
    <w:p w14:paraId="37DF876C" w14:textId="57F6C7A5" w:rsidR="000358F0" w:rsidRPr="00241964" w:rsidRDefault="000358F0" w:rsidP="000358F0">
      <w:pPr>
        <w:spacing w:after="240"/>
        <w:ind w:right="-142"/>
        <w:jc w:val="lowKashida"/>
        <w:rPr>
          <w:rFonts w:cs="B Nazanin"/>
          <w:rtl/>
          <w:lang w:bidi="fa-IR"/>
        </w:rPr>
      </w:pPr>
      <w:r w:rsidRPr="00241964">
        <w:rPr>
          <w:rFonts w:cs="B Nazanin"/>
          <w:rtl/>
          <w:lang w:bidi="fa-IR"/>
        </w:rPr>
        <w:t>با ذکر جزئ</w:t>
      </w:r>
      <w:r w:rsidRPr="00241964">
        <w:rPr>
          <w:rFonts w:cs="B Nazanin" w:hint="cs"/>
          <w:rtl/>
          <w:lang w:bidi="fa-IR"/>
        </w:rPr>
        <w:t>یات</w:t>
      </w:r>
      <w:r w:rsidRPr="00241964">
        <w:rPr>
          <w:rFonts w:cs="B Nazanin"/>
          <w:rtl/>
          <w:lang w:bidi="fa-IR"/>
        </w:rPr>
        <w:t xml:space="preserve"> مشخص نما</w:t>
      </w:r>
      <w:r w:rsidRPr="00241964">
        <w:rPr>
          <w:rFonts w:cs="B Nazanin" w:hint="cs"/>
          <w:rtl/>
          <w:lang w:bidi="fa-IR"/>
        </w:rPr>
        <w:t>یید</w:t>
      </w:r>
      <w:r w:rsidRPr="00241964">
        <w:rPr>
          <w:rFonts w:cs="B Nazanin"/>
          <w:rtl/>
          <w:lang w:bidi="fa-IR"/>
        </w:rPr>
        <w:t xml:space="preserve"> که چ</w:t>
      </w:r>
      <w:r w:rsidR="00B66696">
        <w:rPr>
          <w:rFonts w:cs="B Nazanin" w:hint="cs"/>
          <w:rtl/>
          <w:lang w:bidi="fa-IR"/>
        </w:rPr>
        <w:t>گونه انجام پایان‌نامه</w:t>
      </w:r>
      <w:r w:rsidRPr="00241964">
        <w:rPr>
          <w:rFonts w:cs="B Nazanin"/>
          <w:rtl/>
          <w:lang w:bidi="fa-IR"/>
        </w:rPr>
        <w:t xml:space="preserve"> پ</w:t>
      </w:r>
      <w:r w:rsidRPr="00241964">
        <w:rPr>
          <w:rFonts w:cs="B Nazanin" w:hint="cs"/>
          <w:rtl/>
          <w:lang w:bidi="fa-IR"/>
        </w:rPr>
        <w:t>یشنهادی</w:t>
      </w:r>
      <w:r w:rsidRPr="00241964">
        <w:rPr>
          <w:rFonts w:cs="B Nazanin"/>
          <w:rtl/>
          <w:lang w:bidi="fa-IR"/>
        </w:rPr>
        <w:t xml:space="preserve"> شما در ق</w:t>
      </w:r>
      <w:r w:rsidRPr="00241964">
        <w:rPr>
          <w:rFonts w:cs="B Nazanin" w:hint="cs"/>
          <w:rtl/>
          <w:lang w:bidi="fa-IR"/>
        </w:rPr>
        <w:t>یاس</w:t>
      </w:r>
      <w:r w:rsidRPr="00241964">
        <w:rPr>
          <w:rFonts w:cs="B Nazanin"/>
          <w:rtl/>
          <w:lang w:bidi="fa-IR"/>
        </w:rPr>
        <w:t xml:space="preserve"> با نمونه‌ها</w:t>
      </w:r>
      <w:r w:rsidRPr="00241964">
        <w:rPr>
          <w:rFonts w:cs="B Nazanin" w:hint="cs"/>
          <w:rtl/>
          <w:lang w:bidi="fa-IR"/>
        </w:rPr>
        <w:t>ی</w:t>
      </w:r>
      <w:r w:rsidRPr="00241964">
        <w:rPr>
          <w:rFonts w:cs="B Nazanin"/>
          <w:rtl/>
          <w:lang w:bidi="fa-IR"/>
        </w:rPr>
        <w:t xml:space="preserve"> معرف</w:t>
      </w:r>
      <w:r w:rsidRPr="00241964">
        <w:rPr>
          <w:rFonts w:cs="B Nazanin" w:hint="cs"/>
          <w:rtl/>
          <w:lang w:bidi="fa-IR"/>
        </w:rPr>
        <w:t>ی</w:t>
      </w:r>
      <w:r w:rsidRPr="00241964">
        <w:rPr>
          <w:rFonts w:cs="B Nazanin"/>
          <w:rtl/>
          <w:lang w:bidi="fa-IR"/>
        </w:rPr>
        <w:t xml:space="preserve"> شده و راهکارها</w:t>
      </w:r>
      <w:r w:rsidRPr="00241964">
        <w:rPr>
          <w:rFonts w:cs="B Nazanin" w:hint="cs"/>
          <w:rtl/>
          <w:lang w:bidi="fa-IR"/>
        </w:rPr>
        <w:t>ی</w:t>
      </w:r>
      <w:r w:rsidRPr="00241964">
        <w:rPr>
          <w:rFonts w:cs="B Nazanin"/>
          <w:rtl/>
          <w:lang w:bidi="fa-IR"/>
        </w:rPr>
        <w:t xml:space="preserve"> موجود از ح</w:t>
      </w:r>
      <w:r w:rsidRPr="00241964">
        <w:rPr>
          <w:rFonts w:cs="B Nazanin" w:hint="cs"/>
          <w:rtl/>
          <w:lang w:bidi="fa-IR"/>
        </w:rPr>
        <w:t>یث</w:t>
      </w:r>
      <w:r w:rsidRPr="00241964">
        <w:rPr>
          <w:rFonts w:cs="B Nazanin"/>
          <w:rtl/>
          <w:lang w:bidi="fa-IR"/>
        </w:rPr>
        <w:t xml:space="preserve"> فن</w:t>
      </w:r>
      <w:r w:rsidRPr="00241964">
        <w:rPr>
          <w:rFonts w:cs="B Nazanin" w:hint="cs"/>
          <w:rtl/>
          <w:lang w:bidi="fa-IR"/>
        </w:rPr>
        <w:t>ی،</w:t>
      </w:r>
      <w:r w:rsidRPr="00241964">
        <w:rPr>
          <w:rFonts w:cs="B Nazanin"/>
          <w:rtl/>
          <w:lang w:bidi="fa-IR"/>
        </w:rPr>
        <w:t xml:space="preserve"> اقتصاد</w:t>
      </w:r>
      <w:r w:rsidRPr="00241964">
        <w:rPr>
          <w:rFonts w:cs="B Nazanin" w:hint="cs"/>
          <w:rtl/>
          <w:lang w:bidi="fa-IR"/>
        </w:rPr>
        <w:t>ی،</w:t>
      </w:r>
      <w:r w:rsidRPr="00241964">
        <w:rPr>
          <w:rFonts w:cs="B Nazanin"/>
          <w:rtl/>
          <w:lang w:bidi="fa-IR"/>
        </w:rPr>
        <w:t xml:space="preserve"> علم</w:t>
      </w:r>
      <w:r w:rsidRPr="00241964">
        <w:rPr>
          <w:rFonts w:cs="B Nazanin" w:hint="cs"/>
          <w:rtl/>
          <w:lang w:bidi="fa-IR"/>
        </w:rPr>
        <w:t>ی</w:t>
      </w:r>
      <w:r w:rsidRPr="00241964">
        <w:rPr>
          <w:rFonts w:cs="B Nazanin"/>
          <w:rtl/>
          <w:lang w:bidi="fa-IR"/>
        </w:rPr>
        <w:t xml:space="preserve"> و د</w:t>
      </w:r>
      <w:r w:rsidRPr="00241964">
        <w:rPr>
          <w:rFonts w:cs="B Nazanin" w:hint="cs"/>
          <w:rtl/>
          <w:lang w:bidi="fa-IR"/>
        </w:rPr>
        <w:t>یگر</w:t>
      </w:r>
      <w:r w:rsidRPr="00241964">
        <w:rPr>
          <w:rFonts w:cs="B Nazanin"/>
          <w:rtl/>
          <w:lang w:bidi="fa-IR"/>
        </w:rPr>
        <w:t xml:space="preserve"> و</w:t>
      </w:r>
      <w:r w:rsidRPr="00241964">
        <w:rPr>
          <w:rFonts w:cs="B Nazanin" w:hint="cs"/>
          <w:rtl/>
          <w:lang w:bidi="fa-IR"/>
        </w:rPr>
        <w:t>یژگی‌های</w:t>
      </w:r>
      <w:r w:rsidRPr="00241964">
        <w:rPr>
          <w:rFonts w:cs="B Nazanin"/>
          <w:rtl/>
          <w:lang w:bidi="fa-IR"/>
        </w:rPr>
        <w:t xml:space="preserve"> کل</w:t>
      </w:r>
      <w:r w:rsidRPr="00241964">
        <w:rPr>
          <w:rFonts w:cs="B Nazanin" w:hint="cs"/>
          <w:rtl/>
          <w:lang w:bidi="fa-IR"/>
        </w:rPr>
        <w:t>یدی</w:t>
      </w:r>
      <w:r w:rsidRPr="00241964">
        <w:rPr>
          <w:rFonts w:cs="B Nazanin"/>
          <w:rtl/>
          <w:lang w:bidi="fa-IR"/>
        </w:rPr>
        <w:t xml:space="preserve"> </w:t>
      </w:r>
      <w:r w:rsidR="00B66696">
        <w:rPr>
          <w:rFonts w:cs="B Nazanin" w:hint="cs"/>
          <w:rtl/>
          <w:lang w:bidi="fa-IR"/>
        </w:rPr>
        <w:t>اثرگذار خواهد بود.</w:t>
      </w:r>
    </w:p>
    <w:p w14:paraId="5EC7D973" w14:textId="77777777" w:rsidR="00AB0D31" w:rsidRPr="00AB0D31" w:rsidRDefault="00AB0D31" w:rsidP="00AB0D31">
      <w:pPr>
        <w:ind w:right="-600"/>
        <w:rPr>
          <w:rFonts w:ascii="Calibri" w:eastAsia="Calibri" w:hAnsi="Calibri" w:cs="B Nazanin"/>
          <w:rtl/>
          <w:lang w:eastAsia="en-US" w:bidi="fa-IR"/>
        </w:rPr>
      </w:pPr>
    </w:p>
    <w:p w14:paraId="1C1F30B5" w14:textId="77777777" w:rsidR="000358F0" w:rsidRPr="00713498" w:rsidRDefault="000358F0" w:rsidP="000358F0">
      <w:pPr>
        <w:pStyle w:val="ListParagraph"/>
        <w:numPr>
          <w:ilvl w:val="0"/>
          <w:numId w:val="5"/>
        </w:numPr>
        <w:spacing w:after="240"/>
        <w:rPr>
          <w:rFonts w:cs="B Nazanin"/>
          <w:b/>
          <w:bCs/>
          <w:color w:val="1F497D" w:themeColor="text2"/>
          <w:rtl/>
          <w:lang w:bidi="fa-IR"/>
        </w:rPr>
      </w:pPr>
      <w:r w:rsidRPr="00713498">
        <w:rPr>
          <w:rFonts w:cs="B Nazanin"/>
          <w:b/>
          <w:bCs/>
          <w:color w:val="1F497D" w:themeColor="text2"/>
          <w:sz w:val="28"/>
          <w:szCs w:val="28"/>
          <w:rtl/>
          <w:lang w:bidi="fa-IR"/>
        </w:rPr>
        <w:t>فرآ</w:t>
      </w:r>
      <w:r w:rsidRPr="00713498">
        <w:rPr>
          <w:rFonts w:cs="B Nazanin" w:hint="cs"/>
          <w:b/>
          <w:bCs/>
          <w:color w:val="1F497D" w:themeColor="text2"/>
          <w:sz w:val="28"/>
          <w:szCs w:val="28"/>
          <w:rtl/>
          <w:lang w:bidi="fa-IR"/>
        </w:rPr>
        <w:t>یندهای</w:t>
      </w:r>
      <w:r w:rsidRPr="00713498">
        <w:rPr>
          <w:rFonts w:cs="B Nazanin"/>
          <w:b/>
          <w:bCs/>
          <w:color w:val="1F497D" w:themeColor="text2"/>
          <w:sz w:val="28"/>
          <w:szCs w:val="28"/>
          <w:rtl/>
          <w:lang w:bidi="fa-IR"/>
        </w:rPr>
        <w:t xml:space="preserve"> مربوط به پ</w:t>
      </w:r>
      <w:r w:rsidRPr="00713498">
        <w:rPr>
          <w:rFonts w:cs="B Nazanin" w:hint="cs"/>
          <w:b/>
          <w:bCs/>
          <w:color w:val="1F497D" w:themeColor="text2"/>
          <w:sz w:val="28"/>
          <w:szCs w:val="28"/>
          <w:rtl/>
          <w:lang w:bidi="fa-IR"/>
        </w:rPr>
        <w:t>یشبرد</w:t>
      </w:r>
      <w:r w:rsidRPr="00713498">
        <w:rPr>
          <w:rFonts w:cs="B Nazanin"/>
          <w:b/>
          <w:bCs/>
          <w:color w:val="1F497D" w:themeColor="text2"/>
          <w:sz w:val="28"/>
          <w:szCs w:val="28"/>
          <w:rtl/>
          <w:lang w:bidi="fa-IR"/>
        </w:rPr>
        <w:t xml:space="preserve"> طرح و توسعه راهکار</w:t>
      </w:r>
    </w:p>
    <w:p w14:paraId="739C5D74" w14:textId="2317A105" w:rsidR="000358F0" w:rsidRPr="00CB4DA1" w:rsidRDefault="000358F0" w:rsidP="000358F0">
      <w:pPr>
        <w:spacing w:line="360" w:lineRule="auto"/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</w:pP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 xml:space="preserve">الف) </w:t>
      </w:r>
      <w:r w:rsidR="003067E5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 xml:space="preserve">دستاورد </w:t>
      </w:r>
      <w:r w:rsidR="00C9729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پایان‌نامه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از نظر بلوغ فناور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در چه مرحله‌ا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</w:t>
      </w:r>
      <w:r w:rsidR="00C9729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خواهد بود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>؟</w:t>
      </w:r>
    </w:p>
    <w:p w14:paraId="50BA12D7" w14:textId="23561998" w:rsidR="000358F0" w:rsidRPr="00A36EBC" w:rsidRDefault="000358F0" w:rsidP="00621EC8">
      <w:pPr>
        <w:spacing w:line="480" w:lineRule="auto"/>
        <w:rPr>
          <w:rFonts w:ascii="Calibri" w:eastAsia="Calibri" w:hAnsi="Calibri" w:cs="B Nazanin"/>
          <w:b/>
          <w:bCs/>
          <w:sz w:val="22"/>
          <w:szCs w:val="22"/>
          <w:lang w:eastAsia="en-US" w:bidi="fa-IR"/>
        </w:rPr>
      </w:pPr>
      <w:r w:rsidRPr="005E294E">
        <w:rPr>
          <w:rFonts w:ascii="Calibri" w:eastAsia="Calibri" w:hAnsi="Calibri" w:cs="B Nazanin" w:hint="cs"/>
          <w:sz w:val="22"/>
          <w:szCs w:val="22"/>
          <w:lang w:eastAsia="en-US" w:bidi="fa-IR"/>
        </w:rPr>
        <w:sym w:font="Wingdings 2" w:char="F0A3"/>
      </w:r>
      <w:r w:rsidRPr="005E294E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ایده خام   </w:t>
      </w:r>
      <w:r w:rsidRPr="005E294E">
        <w:rPr>
          <w:rFonts w:ascii="Calibri" w:eastAsia="Calibri" w:hAnsi="Calibri" w:cs="B Nazanin" w:hint="cs"/>
          <w:sz w:val="22"/>
          <w:szCs w:val="22"/>
          <w:lang w:eastAsia="en-US" w:bidi="fa-IR"/>
        </w:rPr>
        <w:sym w:font="Wingdings 2" w:char="F0A3"/>
      </w:r>
      <w:r w:rsidRPr="005E294E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طراحی مفهومی   </w:t>
      </w:r>
      <w:r w:rsidRPr="005E294E">
        <w:rPr>
          <w:rFonts w:ascii="Calibri" w:eastAsia="Calibri" w:hAnsi="Calibri" w:cs="B Nazanin" w:hint="cs"/>
          <w:sz w:val="22"/>
          <w:szCs w:val="22"/>
          <w:lang w:eastAsia="en-US" w:bidi="fa-IR"/>
        </w:rPr>
        <w:sym w:font="Wingdings 2" w:char="F0A3"/>
      </w:r>
      <w:r w:rsidRPr="005E294E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نمونه آزمایشگاهی   </w:t>
      </w:r>
      <w:r w:rsidR="002534E2" w:rsidRPr="005E294E">
        <w:rPr>
          <w:rFonts w:ascii="Calibri" w:eastAsia="Calibri" w:hAnsi="Calibri" w:cs="B Nazanin" w:hint="cs"/>
          <w:sz w:val="22"/>
          <w:szCs w:val="22"/>
          <w:lang w:eastAsia="en-US" w:bidi="fa-IR"/>
        </w:rPr>
        <w:sym w:font="Wingdings 2" w:char="F0A3"/>
      </w:r>
      <w:r w:rsidRPr="005E294E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نمونه نیمه صنعتی  </w:t>
      </w:r>
      <w:r w:rsidRPr="005E294E">
        <w:rPr>
          <w:rFonts w:ascii="Calibri" w:eastAsia="Calibri" w:hAnsi="Calibri" w:cs="B Nazanin" w:hint="cs"/>
          <w:sz w:val="22"/>
          <w:szCs w:val="22"/>
          <w:lang w:eastAsia="en-US" w:bidi="fa-IR"/>
        </w:rPr>
        <w:sym w:font="Wingdings 2" w:char="F0A3"/>
      </w:r>
      <w:r w:rsidRPr="005E294E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نمونه صنعتی  </w:t>
      </w:r>
      <w:r w:rsidRPr="005E294E">
        <w:rPr>
          <w:rFonts w:ascii="Calibri" w:eastAsia="Calibri" w:hAnsi="Calibri" w:cs="B Nazanin" w:hint="cs"/>
          <w:sz w:val="22"/>
          <w:szCs w:val="22"/>
          <w:lang w:eastAsia="en-US" w:bidi="fa-IR"/>
        </w:rPr>
        <w:sym w:font="Wingdings 2" w:char="F0A3"/>
      </w:r>
      <w:r w:rsidRPr="005E294E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طرح تجاری‌سازی شده</w:t>
      </w:r>
    </w:p>
    <w:p w14:paraId="0D71AAEF" w14:textId="6A03B0BF" w:rsidR="000358F0" w:rsidRPr="005E294E" w:rsidRDefault="000358F0" w:rsidP="000358F0">
      <w:pPr>
        <w:spacing w:line="360" w:lineRule="auto"/>
        <w:rPr>
          <w:rFonts w:ascii="Calibri" w:eastAsia="Calibri" w:hAnsi="Calibri" w:cs="B Nazanin"/>
          <w:b/>
          <w:bCs/>
          <w:rtl/>
          <w:lang w:eastAsia="en-US" w:bidi="fa-IR"/>
        </w:rPr>
      </w:pP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 xml:space="preserve">ب) برای </w:t>
      </w:r>
      <w:r w:rsidR="00B937ED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انجام این پایان‌نامه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 xml:space="preserve"> به چه ابزارها، تجهیزات، نرم‌افزارها و فرآیندهایی نیاز دارید؟</w:t>
      </w:r>
    </w:p>
    <w:p w14:paraId="4F4EFFE1" w14:textId="77777777" w:rsidR="000358F0" w:rsidRPr="00A36EBC" w:rsidRDefault="000358F0" w:rsidP="000358F0">
      <w:pPr>
        <w:ind w:right="-600"/>
        <w:rPr>
          <w:rFonts w:cs="B Nazanin"/>
          <w:b/>
          <w:bCs/>
          <w:sz w:val="28"/>
          <w:szCs w:val="28"/>
          <w:lang w:bidi="fa-IR"/>
        </w:rPr>
      </w:pPr>
    </w:p>
    <w:p w14:paraId="24BB3F12" w14:textId="2AA07F42" w:rsidR="000358F0" w:rsidRPr="00CB4DA1" w:rsidRDefault="000358F0" w:rsidP="000358F0">
      <w:pPr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</w:pP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 xml:space="preserve">ج) 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>در حال حاضر چه ز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رساخت‌هایی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را برا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</w:t>
      </w:r>
      <w:r w:rsidR="00B937ED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انجام پایان‌نامه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در اخت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ار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دار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د؟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(تجه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زات،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نرم‌افزار، مواد اول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ه،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ن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روی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انسان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>)</w:t>
      </w:r>
    </w:p>
    <w:p w14:paraId="62A0BEE0" w14:textId="306CA865" w:rsidR="000358F0" w:rsidRPr="00A36EBC" w:rsidRDefault="000358F0" w:rsidP="00247EC2">
      <w:pPr>
        <w:pStyle w:val="ListParagraph"/>
        <w:rPr>
          <w:rFonts w:ascii="Calibri" w:eastAsia="Calibri" w:hAnsi="Calibri" w:cs="B Nazanin"/>
          <w:sz w:val="28"/>
          <w:szCs w:val="28"/>
          <w:rtl/>
          <w:lang w:eastAsia="en-US" w:bidi="fa-IR"/>
        </w:rPr>
      </w:pPr>
    </w:p>
    <w:p w14:paraId="4BC78F2F" w14:textId="23F9453E" w:rsidR="000358F0" w:rsidRDefault="000358F0" w:rsidP="000358F0">
      <w:pPr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</w:pP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lastRenderedPageBreak/>
        <w:t xml:space="preserve">د) 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>در حال حاضر چه محدود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ت‌ها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و موانع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م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‌تواند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سبب شود تا از رس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دن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به </w:t>
      </w:r>
      <w:r w:rsidR="003067E5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دستاورد</w:t>
      </w:r>
      <w:r w:rsidR="003067E5"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>کارآمد بازبمان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د؟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ab/>
      </w:r>
    </w:p>
    <w:p w14:paraId="7217FFF3" w14:textId="77777777" w:rsidR="00472A84" w:rsidRPr="00AA2289" w:rsidRDefault="00472A84" w:rsidP="000358F0">
      <w:pPr>
        <w:rPr>
          <w:rFonts w:cs="B Nazanin"/>
          <w:b/>
          <w:bCs/>
          <w:sz w:val="20"/>
          <w:szCs w:val="20"/>
          <w:rtl/>
          <w:lang w:bidi="fa-IR"/>
        </w:rPr>
      </w:pPr>
    </w:p>
    <w:p w14:paraId="02656134" w14:textId="767EA91C" w:rsidR="000358F0" w:rsidRDefault="000358F0" w:rsidP="000358F0">
      <w:pPr>
        <w:spacing w:after="240"/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</w:pP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 xml:space="preserve">ه) 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>برآورد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 xml:space="preserve"> اولیه 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>مال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و زمان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از فرآ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یند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</w:t>
      </w:r>
      <w:r w:rsidR="00247EC2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انجام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</w:t>
      </w:r>
      <w:r w:rsidR="00247EC2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پایان‌نامه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</w:t>
      </w:r>
      <w:r w:rsidR="00247EC2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دربازه</w:t>
      </w:r>
      <w:r w:rsidRPr="00CB4DA1">
        <w:rPr>
          <w:rFonts w:ascii="Calibri" w:eastAsia="Calibri" w:hAnsi="Calibri" w:cs="B Nazanin"/>
          <w:b/>
          <w:bCs/>
          <w:sz w:val="26"/>
          <w:szCs w:val="26"/>
          <w:rtl/>
          <w:lang w:eastAsia="en-US" w:bidi="fa-IR"/>
        </w:rPr>
        <w:t xml:space="preserve"> </w:t>
      </w:r>
      <w:r w:rsidR="00247EC2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 xml:space="preserve">حداکثر </w:t>
      </w:r>
      <w:r w:rsidR="003067E5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12 ماهه</w:t>
      </w:r>
      <w:r w:rsidRPr="00CB4DA1">
        <w:rPr>
          <w:rFonts w:ascii="Calibri" w:eastAsia="Calibri" w:hAnsi="Calibri" w:cs="B Nazanin" w:hint="cs"/>
          <w:b/>
          <w:bCs/>
          <w:sz w:val="26"/>
          <w:szCs w:val="26"/>
          <w:rtl/>
          <w:lang w:eastAsia="en-US" w:bidi="fa-IR"/>
        </w:rPr>
        <w:t>:</w:t>
      </w:r>
    </w:p>
    <w:p w14:paraId="1E9FF7AA" w14:textId="674011D0" w:rsidR="007F64D9" w:rsidRPr="007F64D9" w:rsidRDefault="007F64D9" w:rsidP="007F64D9">
      <w:pPr>
        <w:spacing w:after="240"/>
        <w:jc w:val="both"/>
        <w:rPr>
          <w:rFonts w:ascii="Calibri" w:eastAsia="Calibri" w:hAnsi="Calibri" w:cs="B Nazanin"/>
          <w:rtl/>
          <w:lang w:eastAsia="en-US" w:bidi="fa-IR"/>
        </w:rPr>
      </w:pPr>
      <w:r w:rsidRPr="00557E2D">
        <w:rPr>
          <w:rFonts w:ascii="Calibri" w:eastAsia="Calibri" w:hAnsi="Calibri" w:cs="B Nazanin" w:hint="cs"/>
          <w:rtl/>
          <w:lang w:eastAsia="en-US" w:bidi="fa-IR"/>
        </w:rPr>
        <w:t xml:space="preserve">80 درصد مبلغ پژوهانه </w:t>
      </w:r>
      <w:r w:rsidR="001A69E9">
        <w:rPr>
          <w:rFonts w:ascii="Calibri" w:eastAsia="Calibri" w:hAnsi="Calibri" w:cs="B Nazanin" w:hint="cs"/>
          <w:rtl/>
          <w:lang w:eastAsia="en-US" w:bidi="fa-IR"/>
        </w:rPr>
        <w:t xml:space="preserve">لازم است به </w:t>
      </w:r>
      <w:r w:rsidRPr="00557E2D">
        <w:rPr>
          <w:rFonts w:ascii="Calibri" w:eastAsia="Calibri" w:hAnsi="Calibri" w:cs="B Nazanin" w:hint="cs"/>
          <w:rtl/>
          <w:lang w:eastAsia="en-US" w:bidi="fa-IR"/>
        </w:rPr>
        <w:t xml:space="preserve">دانشجو پرداخت </w:t>
      </w:r>
      <w:r w:rsidR="001A69E9">
        <w:rPr>
          <w:rFonts w:ascii="Calibri" w:eastAsia="Calibri" w:hAnsi="Calibri" w:cs="B Nazanin" w:hint="cs"/>
          <w:rtl/>
          <w:lang w:eastAsia="en-US" w:bidi="fa-IR"/>
        </w:rPr>
        <w:t>شود</w:t>
      </w:r>
      <w:r w:rsidRPr="00557E2D">
        <w:rPr>
          <w:rFonts w:ascii="Calibri" w:eastAsia="Calibri" w:hAnsi="Calibri" w:cs="B Nazanin" w:hint="cs"/>
          <w:rtl/>
          <w:lang w:eastAsia="en-US" w:bidi="fa-IR"/>
        </w:rPr>
        <w:t xml:space="preserve"> و ۲۰ درصد </w:t>
      </w:r>
      <w:r>
        <w:rPr>
          <w:rFonts w:ascii="Calibri" w:eastAsia="Calibri" w:hAnsi="Calibri" w:cs="B Nazanin" w:hint="cs"/>
          <w:rtl/>
          <w:lang w:eastAsia="en-US" w:bidi="fa-IR"/>
        </w:rPr>
        <w:t>آن</w:t>
      </w:r>
      <w:r w:rsidRPr="00557E2D">
        <w:rPr>
          <w:rFonts w:ascii="Calibri" w:eastAsia="Calibri" w:hAnsi="Calibri" w:cs="B Nazanin" w:hint="cs"/>
          <w:rtl/>
          <w:lang w:eastAsia="en-US" w:bidi="fa-IR"/>
        </w:rPr>
        <w:t xml:space="preserve"> می‌تواند </w:t>
      </w:r>
      <w:r>
        <w:rPr>
          <w:rFonts w:ascii="Calibri" w:eastAsia="Calibri" w:hAnsi="Calibri" w:cs="B Nazanin" w:hint="cs"/>
          <w:rtl/>
          <w:lang w:eastAsia="en-US" w:bidi="fa-IR"/>
        </w:rPr>
        <w:t xml:space="preserve">به عنوان جبران بخشی از هزینه‌های </w:t>
      </w:r>
      <w:r w:rsidRPr="00557E2D">
        <w:rPr>
          <w:rFonts w:ascii="Calibri" w:eastAsia="Calibri" w:hAnsi="Calibri" w:cs="B Nazanin" w:hint="cs"/>
          <w:rtl/>
          <w:lang w:eastAsia="en-US" w:bidi="fa-IR"/>
        </w:rPr>
        <w:t>انجام پژوهش استفاده شود.</w:t>
      </w:r>
    </w:p>
    <w:tbl>
      <w:tblPr>
        <w:bidiVisual/>
        <w:tblW w:w="5101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0"/>
        <w:gridCol w:w="3866"/>
        <w:gridCol w:w="1143"/>
        <w:gridCol w:w="341"/>
        <w:gridCol w:w="339"/>
        <w:gridCol w:w="341"/>
        <w:gridCol w:w="341"/>
        <w:gridCol w:w="339"/>
        <w:gridCol w:w="359"/>
        <w:gridCol w:w="341"/>
        <w:gridCol w:w="345"/>
        <w:gridCol w:w="339"/>
        <w:gridCol w:w="355"/>
        <w:gridCol w:w="347"/>
        <w:gridCol w:w="353"/>
      </w:tblGrid>
      <w:tr w:rsidR="00592724" w:rsidRPr="00AA2289" w14:paraId="5BD526EF" w14:textId="77777777" w:rsidTr="00247EC2">
        <w:trPr>
          <w:cantSplit/>
          <w:tblHeader/>
        </w:trPr>
        <w:tc>
          <w:tcPr>
            <w:tcW w:w="336" w:type="pct"/>
            <w:vMerge w:val="restart"/>
            <w:tcBorders>
              <w:top w:val="single" w:sz="12" w:space="0" w:color="auto"/>
            </w:tcBorders>
            <w:shd w:val="clear" w:color="auto" w:fill="C6D9F1" w:themeFill="text2" w:themeFillTint="33"/>
            <w:vAlign w:val="center"/>
          </w:tcPr>
          <w:p w14:paraId="6BAADD98" w14:textId="77777777" w:rsidR="00592724" w:rsidRPr="00A36EBC" w:rsidRDefault="00592724" w:rsidP="0039612C">
            <w:pPr>
              <w:jc w:val="center"/>
              <w:rPr>
                <w:rFonts w:cs="B Nazanin"/>
                <w:b/>
                <w:bCs/>
              </w:rPr>
            </w:pPr>
            <w:r w:rsidRPr="00A36EBC">
              <w:rPr>
                <w:rFonts w:cs="B Nazanin" w:hint="cs"/>
                <w:b/>
                <w:bCs/>
                <w:rtl/>
              </w:rPr>
              <w:t>رديف</w:t>
            </w:r>
          </w:p>
        </w:tc>
        <w:tc>
          <w:tcPr>
            <w:tcW w:w="1970" w:type="pct"/>
            <w:vMerge w:val="restart"/>
            <w:tcBorders>
              <w:top w:val="single" w:sz="12" w:space="0" w:color="auto"/>
            </w:tcBorders>
            <w:shd w:val="clear" w:color="auto" w:fill="C6D9F1" w:themeFill="text2" w:themeFillTint="33"/>
            <w:vAlign w:val="center"/>
          </w:tcPr>
          <w:p w14:paraId="1503FE71" w14:textId="77777777" w:rsidR="00592724" w:rsidRPr="00A36EBC" w:rsidRDefault="00592724" w:rsidP="0039612C">
            <w:pPr>
              <w:tabs>
                <w:tab w:val="right" w:pos="608"/>
              </w:tabs>
              <w:spacing w:before="40" w:after="40"/>
              <w:jc w:val="center"/>
              <w:rPr>
                <w:rFonts w:cs="B Nazanin"/>
                <w:b/>
                <w:bCs/>
                <w:rtl/>
              </w:rPr>
            </w:pPr>
            <w:r w:rsidRPr="00A36EBC">
              <w:rPr>
                <w:rFonts w:cs="B Nazanin" w:hint="cs"/>
                <w:b/>
                <w:bCs/>
                <w:rtl/>
              </w:rPr>
              <w:t>عنوان فعاليت</w:t>
            </w:r>
          </w:p>
        </w:tc>
        <w:tc>
          <w:tcPr>
            <w:tcW w:w="582" w:type="pct"/>
            <w:vMerge w:val="restart"/>
            <w:tcBorders>
              <w:top w:val="single" w:sz="12" w:space="0" w:color="auto"/>
            </w:tcBorders>
            <w:shd w:val="clear" w:color="auto" w:fill="C6D9F1" w:themeFill="text2" w:themeFillTint="33"/>
            <w:vAlign w:val="center"/>
          </w:tcPr>
          <w:p w14:paraId="5544F005" w14:textId="77777777" w:rsidR="00592724" w:rsidRPr="00A36EBC" w:rsidRDefault="00592724" w:rsidP="0039612C">
            <w:pPr>
              <w:tabs>
                <w:tab w:val="right" w:pos="608"/>
              </w:tabs>
              <w:spacing w:before="40" w:after="40"/>
              <w:jc w:val="center"/>
              <w:rPr>
                <w:rFonts w:cs="B Nazanin"/>
                <w:b/>
                <w:bCs/>
              </w:rPr>
            </w:pPr>
            <w:r w:rsidRPr="00A36EBC">
              <w:rPr>
                <w:rFonts w:cs="B Nazanin"/>
                <w:b/>
                <w:bCs/>
                <w:rtl/>
              </w:rPr>
              <w:t>هز</w:t>
            </w:r>
            <w:r w:rsidRPr="00A36EBC">
              <w:rPr>
                <w:rFonts w:cs="B Nazanin" w:hint="cs"/>
                <w:b/>
                <w:bCs/>
                <w:rtl/>
              </w:rPr>
              <w:t>ی</w:t>
            </w:r>
            <w:r w:rsidRPr="00A36EBC">
              <w:rPr>
                <w:rFonts w:cs="B Nazanin" w:hint="eastAsia"/>
                <w:b/>
                <w:bCs/>
                <w:rtl/>
              </w:rPr>
              <w:t>نه</w:t>
            </w:r>
            <w:r w:rsidRPr="00A36EBC">
              <w:rPr>
                <w:rFonts w:cs="B Nazanin"/>
                <w:b/>
                <w:bCs/>
                <w:rtl/>
              </w:rPr>
              <w:t xml:space="preserve"> مورد ن</w:t>
            </w:r>
            <w:r w:rsidRPr="00A36EBC">
              <w:rPr>
                <w:rFonts w:cs="B Nazanin" w:hint="cs"/>
                <w:b/>
                <w:bCs/>
                <w:rtl/>
              </w:rPr>
              <w:t>ی</w:t>
            </w:r>
            <w:r w:rsidRPr="00A36EBC">
              <w:rPr>
                <w:rFonts w:cs="B Nazanin" w:hint="eastAsia"/>
                <w:b/>
                <w:bCs/>
                <w:rtl/>
              </w:rPr>
              <w:t>از</w:t>
            </w:r>
            <w:r w:rsidRPr="00A36EBC">
              <w:rPr>
                <w:rFonts w:cs="B Nazanin" w:hint="cs"/>
                <w:b/>
                <w:bCs/>
                <w:rtl/>
              </w:rPr>
              <w:t xml:space="preserve"> </w:t>
            </w:r>
            <w:r w:rsidRPr="00A36EBC">
              <w:rPr>
                <w:rFonts w:cs="B Nazanin"/>
                <w:b/>
                <w:bCs/>
                <w:rtl/>
              </w:rPr>
              <w:t>(ر</w:t>
            </w:r>
            <w:r w:rsidRPr="00A36EBC">
              <w:rPr>
                <w:rFonts w:cs="B Nazanin" w:hint="cs"/>
                <w:b/>
                <w:bCs/>
                <w:rtl/>
              </w:rPr>
              <w:t>ی</w:t>
            </w:r>
            <w:r w:rsidRPr="00A36EBC">
              <w:rPr>
                <w:rFonts w:cs="B Nazanin" w:hint="eastAsia"/>
                <w:b/>
                <w:bCs/>
                <w:rtl/>
              </w:rPr>
              <w:t>ال</w:t>
            </w:r>
            <w:r w:rsidRPr="00A36EBC">
              <w:rPr>
                <w:rFonts w:cs="B Nazanin"/>
                <w:b/>
                <w:bCs/>
                <w:rtl/>
              </w:rPr>
              <w:t>)</w:t>
            </w:r>
          </w:p>
        </w:tc>
        <w:tc>
          <w:tcPr>
            <w:tcW w:w="2112" w:type="pct"/>
            <w:gridSpan w:val="12"/>
            <w:tcBorders>
              <w:top w:val="single" w:sz="12" w:space="0" w:color="auto"/>
              <w:right w:val="single" w:sz="6" w:space="0" w:color="auto"/>
            </w:tcBorders>
            <w:shd w:val="clear" w:color="auto" w:fill="C6D9F1" w:themeFill="text2" w:themeFillTint="33"/>
            <w:vAlign w:val="center"/>
          </w:tcPr>
          <w:p w14:paraId="50B8C7C8" w14:textId="77777777" w:rsidR="00592724" w:rsidRPr="00A36EBC" w:rsidRDefault="00592724" w:rsidP="0039612C">
            <w:pPr>
              <w:tabs>
                <w:tab w:val="right" w:pos="608"/>
              </w:tabs>
              <w:spacing w:before="40" w:after="40"/>
              <w:jc w:val="center"/>
              <w:rPr>
                <w:rFonts w:cs="B Nazanin"/>
                <w:b/>
                <w:bCs/>
                <w:rtl/>
              </w:rPr>
            </w:pPr>
            <w:r w:rsidRPr="00A36EBC">
              <w:rPr>
                <w:rFonts w:cs="B Nazanin" w:hint="cs"/>
                <w:b/>
                <w:bCs/>
                <w:rtl/>
              </w:rPr>
              <w:t>ماه</w:t>
            </w:r>
          </w:p>
        </w:tc>
      </w:tr>
      <w:tr w:rsidR="00A115B6" w:rsidRPr="00AA2289" w14:paraId="0695EA47" w14:textId="77777777" w:rsidTr="00247EC2">
        <w:trPr>
          <w:cantSplit/>
          <w:tblHeader/>
        </w:trPr>
        <w:tc>
          <w:tcPr>
            <w:tcW w:w="336" w:type="pct"/>
            <w:vMerge/>
            <w:tcBorders>
              <w:bottom w:val="single" w:sz="12" w:space="0" w:color="auto"/>
            </w:tcBorders>
            <w:shd w:val="clear" w:color="auto" w:fill="C6D9F1" w:themeFill="text2" w:themeFillTint="33"/>
            <w:vAlign w:val="center"/>
          </w:tcPr>
          <w:p w14:paraId="1B439284" w14:textId="77777777" w:rsidR="00592724" w:rsidRPr="00A36EBC" w:rsidRDefault="00592724" w:rsidP="0039612C">
            <w:pPr>
              <w:jc w:val="center"/>
              <w:rPr>
                <w:rFonts w:eastAsia="Times New Roman" w:cs="B Nazanin"/>
                <w:lang w:eastAsia="en-US" w:bidi="fa-IR"/>
              </w:rPr>
            </w:pPr>
          </w:p>
        </w:tc>
        <w:tc>
          <w:tcPr>
            <w:tcW w:w="1970" w:type="pct"/>
            <w:vMerge/>
            <w:tcBorders>
              <w:bottom w:val="single" w:sz="12" w:space="0" w:color="auto"/>
            </w:tcBorders>
            <w:shd w:val="clear" w:color="auto" w:fill="C6D9F1" w:themeFill="text2" w:themeFillTint="33"/>
            <w:vAlign w:val="center"/>
          </w:tcPr>
          <w:p w14:paraId="0A5896D1" w14:textId="77777777" w:rsidR="00592724" w:rsidRPr="00A36EBC" w:rsidRDefault="00592724" w:rsidP="0039612C">
            <w:pPr>
              <w:jc w:val="center"/>
              <w:rPr>
                <w:rFonts w:eastAsia="Times New Roman" w:cs="B Nazanin"/>
                <w:lang w:eastAsia="en-US" w:bidi="fa-IR"/>
              </w:rPr>
            </w:pPr>
          </w:p>
        </w:tc>
        <w:tc>
          <w:tcPr>
            <w:tcW w:w="582" w:type="pct"/>
            <w:vMerge/>
            <w:tcBorders>
              <w:bottom w:val="single" w:sz="12" w:space="0" w:color="auto"/>
            </w:tcBorders>
            <w:shd w:val="clear" w:color="auto" w:fill="C6D9F1" w:themeFill="text2" w:themeFillTint="33"/>
            <w:vAlign w:val="center"/>
          </w:tcPr>
          <w:p w14:paraId="039E80A2" w14:textId="77777777" w:rsidR="00592724" w:rsidRPr="00A36EBC" w:rsidRDefault="00592724" w:rsidP="0039612C">
            <w:pPr>
              <w:jc w:val="center"/>
              <w:rPr>
                <w:rFonts w:eastAsia="Times New Roman" w:cs="B Nazanin"/>
                <w:lang w:eastAsia="en-US" w:bidi="fa-IR"/>
              </w:rPr>
            </w:pPr>
          </w:p>
        </w:tc>
        <w:tc>
          <w:tcPr>
            <w:tcW w:w="174" w:type="pct"/>
            <w:tcBorders>
              <w:bottom w:val="single" w:sz="12" w:space="0" w:color="auto"/>
            </w:tcBorders>
            <w:shd w:val="clear" w:color="auto" w:fill="C6D9F1" w:themeFill="text2" w:themeFillTint="33"/>
            <w:vAlign w:val="center"/>
          </w:tcPr>
          <w:p w14:paraId="72B97CDF" w14:textId="77777777" w:rsidR="00592724" w:rsidRPr="00A42175" w:rsidRDefault="00592724" w:rsidP="0039612C">
            <w:pPr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A42175">
              <w:rPr>
                <w:rFonts w:cs="B Nazanin" w:hint="cs"/>
                <w:b/>
                <w:bCs/>
                <w:sz w:val="18"/>
                <w:szCs w:val="18"/>
                <w:rtl/>
              </w:rPr>
              <w:t>1</w:t>
            </w:r>
          </w:p>
        </w:tc>
        <w:tc>
          <w:tcPr>
            <w:tcW w:w="173" w:type="pct"/>
            <w:tcBorders>
              <w:bottom w:val="single" w:sz="12" w:space="0" w:color="auto"/>
            </w:tcBorders>
            <w:shd w:val="clear" w:color="auto" w:fill="C6D9F1" w:themeFill="text2" w:themeFillTint="33"/>
            <w:vAlign w:val="center"/>
          </w:tcPr>
          <w:p w14:paraId="50F875CA" w14:textId="77777777" w:rsidR="00592724" w:rsidRPr="00A42175" w:rsidRDefault="00592724" w:rsidP="0039612C">
            <w:pPr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A42175">
              <w:rPr>
                <w:rFonts w:cs="B Nazanin" w:hint="cs"/>
                <w:b/>
                <w:bCs/>
                <w:sz w:val="18"/>
                <w:szCs w:val="18"/>
                <w:rtl/>
              </w:rPr>
              <w:t>2</w:t>
            </w:r>
          </w:p>
        </w:tc>
        <w:tc>
          <w:tcPr>
            <w:tcW w:w="174" w:type="pct"/>
            <w:tcBorders>
              <w:bottom w:val="single" w:sz="12" w:space="0" w:color="auto"/>
            </w:tcBorders>
            <w:shd w:val="clear" w:color="auto" w:fill="C6D9F1" w:themeFill="text2" w:themeFillTint="33"/>
            <w:vAlign w:val="center"/>
          </w:tcPr>
          <w:p w14:paraId="66CBAD1C" w14:textId="77777777" w:rsidR="00592724" w:rsidRPr="00A42175" w:rsidRDefault="00592724" w:rsidP="0039612C">
            <w:pPr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A42175">
              <w:rPr>
                <w:rFonts w:cs="B Nazanin" w:hint="cs"/>
                <w:b/>
                <w:bCs/>
                <w:sz w:val="18"/>
                <w:szCs w:val="18"/>
                <w:rtl/>
              </w:rPr>
              <w:t>3</w:t>
            </w:r>
          </w:p>
        </w:tc>
        <w:tc>
          <w:tcPr>
            <w:tcW w:w="174" w:type="pct"/>
            <w:tcBorders>
              <w:bottom w:val="single" w:sz="12" w:space="0" w:color="auto"/>
            </w:tcBorders>
            <w:shd w:val="clear" w:color="auto" w:fill="C6D9F1" w:themeFill="text2" w:themeFillTint="33"/>
            <w:vAlign w:val="center"/>
          </w:tcPr>
          <w:p w14:paraId="2EBCE623" w14:textId="77777777" w:rsidR="00592724" w:rsidRPr="00A42175" w:rsidRDefault="00592724" w:rsidP="0039612C">
            <w:pPr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A42175">
              <w:rPr>
                <w:rFonts w:cs="B Nazanin" w:hint="cs"/>
                <w:b/>
                <w:bCs/>
                <w:sz w:val="18"/>
                <w:szCs w:val="18"/>
                <w:rtl/>
              </w:rPr>
              <w:t>4</w:t>
            </w:r>
          </w:p>
        </w:tc>
        <w:tc>
          <w:tcPr>
            <w:tcW w:w="173" w:type="pct"/>
            <w:tcBorders>
              <w:bottom w:val="single" w:sz="12" w:space="0" w:color="auto"/>
            </w:tcBorders>
            <w:shd w:val="clear" w:color="auto" w:fill="C6D9F1" w:themeFill="text2" w:themeFillTint="33"/>
            <w:vAlign w:val="center"/>
          </w:tcPr>
          <w:p w14:paraId="1FD593D3" w14:textId="77777777" w:rsidR="00592724" w:rsidRPr="00A42175" w:rsidRDefault="00592724" w:rsidP="0039612C">
            <w:pPr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A42175">
              <w:rPr>
                <w:rFonts w:cs="B Nazanin" w:hint="cs"/>
                <w:b/>
                <w:bCs/>
                <w:sz w:val="18"/>
                <w:szCs w:val="18"/>
                <w:rtl/>
              </w:rPr>
              <w:t>5</w:t>
            </w:r>
          </w:p>
        </w:tc>
        <w:tc>
          <w:tcPr>
            <w:tcW w:w="183" w:type="pct"/>
            <w:tcBorders>
              <w:bottom w:val="single" w:sz="12" w:space="0" w:color="auto"/>
              <w:right w:val="single" w:sz="6" w:space="0" w:color="auto"/>
            </w:tcBorders>
            <w:shd w:val="clear" w:color="auto" w:fill="C6D9F1" w:themeFill="text2" w:themeFillTint="33"/>
            <w:vAlign w:val="center"/>
          </w:tcPr>
          <w:p w14:paraId="5F94C796" w14:textId="77777777" w:rsidR="00592724" w:rsidRPr="00A42175" w:rsidRDefault="00592724" w:rsidP="0039612C">
            <w:pPr>
              <w:jc w:val="center"/>
              <w:rPr>
                <w:rFonts w:cs="B Nazanin"/>
                <w:b/>
                <w:bCs/>
                <w:sz w:val="18"/>
                <w:szCs w:val="18"/>
              </w:rPr>
            </w:pPr>
            <w:r w:rsidRPr="00A42175">
              <w:rPr>
                <w:rFonts w:cs="B Nazanin" w:hint="cs"/>
                <w:b/>
                <w:bCs/>
                <w:sz w:val="18"/>
                <w:szCs w:val="18"/>
                <w:rtl/>
              </w:rPr>
              <w:t>6</w:t>
            </w:r>
          </w:p>
        </w:tc>
        <w:tc>
          <w:tcPr>
            <w:tcW w:w="174" w:type="pct"/>
            <w:tcBorders>
              <w:bottom w:val="single" w:sz="12" w:space="0" w:color="auto"/>
              <w:right w:val="single" w:sz="6" w:space="0" w:color="auto"/>
            </w:tcBorders>
            <w:shd w:val="clear" w:color="auto" w:fill="C6D9F1" w:themeFill="text2" w:themeFillTint="33"/>
            <w:vAlign w:val="center"/>
          </w:tcPr>
          <w:p w14:paraId="69B9BFB3" w14:textId="77777777" w:rsidR="00592724" w:rsidRPr="00A42175" w:rsidRDefault="00592724" w:rsidP="0039612C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42175">
              <w:rPr>
                <w:rFonts w:cs="B Nazanin" w:hint="cs"/>
                <w:b/>
                <w:bCs/>
                <w:sz w:val="18"/>
                <w:szCs w:val="18"/>
                <w:rtl/>
              </w:rPr>
              <w:t>7</w:t>
            </w:r>
          </w:p>
        </w:tc>
        <w:tc>
          <w:tcPr>
            <w:tcW w:w="176" w:type="pct"/>
            <w:tcBorders>
              <w:bottom w:val="single" w:sz="12" w:space="0" w:color="auto"/>
              <w:right w:val="single" w:sz="6" w:space="0" w:color="auto"/>
            </w:tcBorders>
            <w:shd w:val="clear" w:color="auto" w:fill="C6D9F1" w:themeFill="text2" w:themeFillTint="33"/>
            <w:vAlign w:val="center"/>
          </w:tcPr>
          <w:p w14:paraId="15FC19AF" w14:textId="77777777" w:rsidR="00592724" w:rsidRPr="00A42175" w:rsidRDefault="00592724" w:rsidP="0039612C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42175">
              <w:rPr>
                <w:rFonts w:cs="B Nazanin" w:hint="cs"/>
                <w:b/>
                <w:bCs/>
                <w:sz w:val="18"/>
                <w:szCs w:val="18"/>
                <w:rtl/>
              </w:rPr>
              <w:t>8</w:t>
            </w:r>
          </w:p>
        </w:tc>
        <w:tc>
          <w:tcPr>
            <w:tcW w:w="173" w:type="pct"/>
            <w:tcBorders>
              <w:bottom w:val="single" w:sz="12" w:space="0" w:color="auto"/>
              <w:right w:val="single" w:sz="6" w:space="0" w:color="auto"/>
            </w:tcBorders>
            <w:shd w:val="clear" w:color="auto" w:fill="C6D9F1" w:themeFill="text2" w:themeFillTint="33"/>
            <w:vAlign w:val="center"/>
          </w:tcPr>
          <w:p w14:paraId="03721862" w14:textId="77777777" w:rsidR="00592724" w:rsidRPr="00A42175" w:rsidRDefault="00592724" w:rsidP="0039612C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4217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9</w:t>
            </w:r>
          </w:p>
        </w:tc>
        <w:tc>
          <w:tcPr>
            <w:tcW w:w="181" w:type="pct"/>
            <w:tcBorders>
              <w:bottom w:val="single" w:sz="12" w:space="0" w:color="auto"/>
            </w:tcBorders>
            <w:shd w:val="clear" w:color="auto" w:fill="C6D9F1" w:themeFill="text2" w:themeFillTint="33"/>
            <w:vAlign w:val="center"/>
          </w:tcPr>
          <w:p w14:paraId="4B1E17DB" w14:textId="77777777" w:rsidR="00592724" w:rsidRDefault="00592724" w:rsidP="0039612C">
            <w:pPr>
              <w:jc w:val="center"/>
              <w:rPr>
                <w:rFonts w:cs="B Nazanin"/>
                <w:b/>
                <w:bCs/>
                <w:rtl/>
              </w:rPr>
            </w:pPr>
            <w:r w:rsidRPr="00A42175">
              <w:rPr>
                <w:rFonts w:cs="B Nazanin" w:hint="cs"/>
                <w:b/>
                <w:bCs/>
                <w:sz w:val="18"/>
                <w:szCs w:val="18"/>
                <w:rtl/>
              </w:rPr>
              <w:t>10</w:t>
            </w:r>
          </w:p>
        </w:tc>
        <w:tc>
          <w:tcPr>
            <w:tcW w:w="177" w:type="pct"/>
            <w:tcBorders>
              <w:bottom w:val="single" w:sz="12" w:space="0" w:color="auto"/>
              <w:right w:val="single" w:sz="6" w:space="0" w:color="auto"/>
            </w:tcBorders>
            <w:shd w:val="clear" w:color="auto" w:fill="C6D9F1" w:themeFill="text2" w:themeFillTint="33"/>
            <w:vAlign w:val="center"/>
          </w:tcPr>
          <w:p w14:paraId="5C86057F" w14:textId="77777777" w:rsidR="00592724" w:rsidRDefault="00592724" w:rsidP="0039612C">
            <w:pPr>
              <w:jc w:val="center"/>
              <w:rPr>
                <w:rFonts w:cs="B Nazanin"/>
                <w:b/>
                <w:bCs/>
                <w:rtl/>
              </w:rPr>
            </w:pPr>
            <w:r w:rsidRPr="00A42175">
              <w:rPr>
                <w:rFonts w:cs="B Nazanin" w:hint="cs"/>
                <w:b/>
                <w:bCs/>
                <w:sz w:val="18"/>
                <w:szCs w:val="18"/>
                <w:rtl/>
              </w:rPr>
              <w:t>11</w:t>
            </w:r>
          </w:p>
        </w:tc>
        <w:tc>
          <w:tcPr>
            <w:tcW w:w="176" w:type="pct"/>
            <w:tcBorders>
              <w:bottom w:val="single" w:sz="12" w:space="0" w:color="auto"/>
              <w:right w:val="single" w:sz="6" w:space="0" w:color="auto"/>
            </w:tcBorders>
            <w:shd w:val="clear" w:color="auto" w:fill="C6D9F1" w:themeFill="text2" w:themeFillTint="33"/>
            <w:vAlign w:val="center"/>
          </w:tcPr>
          <w:p w14:paraId="1C8DCA48" w14:textId="77777777" w:rsidR="00592724" w:rsidRPr="00A42175" w:rsidRDefault="00592724" w:rsidP="0039612C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241809">
              <w:rPr>
                <w:rFonts w:cs="B Nazanin" w:hint="cs"/>
                <w:b/>
                <w:bCs/>
                <w:sz w:val="16"/>
                <w:szCs w:val="16"/>
                <w:rtl/>
              </w:rPr>
              <w:t>12</w:t>
            </w:r>
          </w:p>
        </w:tc>
      </w:tr>
      <w:tr w:rsidR="006C6630" w:rsidRPr="00AA2289" w14:paraId="0BBB5F1E" w14:textId="77777777" w:rsidTr="00247EC2">
        <w:trPr>
          <w:cantSplit/>
          <w:trHeight w:val="234"/>
        </w:trPr>
        <w:tc>
          <w:tcPr>
            <w:tcW w:w="336" w:type="pct"/>
            <w:tcBorders>
              <w:top w:val="single" w:sz="12" w:space="0" w:color="auto"/>
            </w:tcBorders>
            <w:vAlign w:val="center"/>
          </w:tcPr>
          <w:p w14:paraId="40494929" w14:textId="77777777" w:rsidR="006C6630" w:rsidRPr="00A36EBC" w:rsidRDefault="006C6630" w:rsidP="0039612C">
            <w:pPr>
              <w:jc w:val="center"/>
              <w:rPr>
                <w:rFonts w:eastAsia="Times New Roman" w:cs="B Nazanin"/>
                <w:lang w:eastAsia="en-US" w:bidi="fa-IR"/>
              </w:rPr>
            </w:pPr>
            <w:r>
              <w:rPr>
                <w:rFonts w:eastAsia="Times New Roman" w:cs="B Nazanin" w:hint="cs"/>
                <w:rtl/>
                <w:lang w:eastAsia="en-US" w:bidi="fa-IR"/>
              </w:rPr>
              <w:t>1</w:t>
            </w:r>
          </w:p>
        </w:tc>
        <w:tc>
          <w:tcPr>
            <w:tcW w:w="1970" w:type="pct"/>
            <w:tcBorders>
              <w:top w:val="single" w:sz="12" w:space="0" w:color="auto"/>
            </w:tcBorders>
            <w:vAlign w:val="center"/>
          </w:tcPr>
          <w:p w14:paraId="5688798B" w14:textId="1B5727DF" w:rsidR="006C6630" w:rsidRPr="00A36EBC" w:rsidRDefault="006C6630" w:rsidP="00360B11">
            <w:pPr>
              <w:jc w:val="lowKashida"/>
              <w:rPr>
                <w:rFonts w:eastAsia="Times New Roman" w:cs="B Nazanin"/>
                <w:lang w:eastAsia="en-US" w:bidi="fa-IR"/>
              </w:rPr>
            </w:pPr>
          </w:p>
        </w:tc>
        <w:tc>
          <w:tcPr>
            <w:tcW w:w="582" w:type="pct"/>
            <w:tcBorders>
              <w:top w:val="single" w:sz="12" w:space="0" w:color="auto"/>
            </w:tcBorders>
            <w:vAlign w:val="center"/>
          </w:tcPr>
          <w:p w14:paraId="4CABA68E" w14:textId="72CD37DA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sz w:val="18"/>
                <w:szCs w:val="18"/>
                <w:lang w:eastAsia="en-US" w:bidi="fa-IR"/>
              </w:rPr>
            </w:pPr>
          </w:p>
        </w:tc>
        <w:tc>
          <w:tcPr>
            <w:tcW w:w="174" w:type="pct"/>
            <w:tcBorders>
              <w:top w:val="single" w:sz="12" w:space="0" w:color="auto"/>
            </w:tcBorders>
            <w:vAlign w:val="center"/>
          </w:tcPr>
          <w:p w14:paraId="7021865A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  <w:r>
              <w:rPr>
                <w:rFonts w:eastAsia="Times New Roman" w:cs="B Nazanin"/>
                <w:lang w:eastAsia="en-US" w:bidi="fa-IR"/>
              </w:rPr>
              <w:sym w:font="Wingdings 2" w:char="F04F"/>
            </w:r>
          </w:p>
        </w:tc>
        <w:tc>
          <w:tcPr>
            <w:tcW w:w="173" w:type="pct"/>
            <w:tcBorders>
              <w:top w:val="single" w:sz="12" w:space="0" w:color="auto"/>
            </w:tcBorders>
            <w:vAlign w:val="center"/>
          </w:tcPr>
          <w:p w14:paraId="512C12B2" w14:textId="23E712E9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4" w:type="pct"/>
            <w:tcBorders>
              <w:top w:val="single" w:sz="12" w:space="0" w:color="auto"/>
            </w:tcBorders>
            <w:vAlign w:val="center"/>
          </w:tcPr>
          <w:p w14:paraId="22D61500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4" w:type="pct"/>
            <w:tcBorders>
              <w:top w:val="single" w:sz="12" w:space="0" w:color="auto"/>
            </w:tcBorders>
            <w:vAlign w:val="center"/>
          </w:tcPr>
          <w:p w14:paraId="09F06EC7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3" w:type="pct"/>
            <w:tcBorders>
              <w:top w:val="single" w:sz="12" w:space="0" w:color="auto"/>
            </w:tcBorders>
            <w:vAlign w:val="center"/>
          </w:tcPr>
          <w:p w14:paraId="67D69099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83" w:type="pct"/>
            <w:tcBorders>
              <w:top w:val="single" w:sz="12" w:space="0" w:color="auto"/>
              <w:right w:val="single" w:sz="6" w:space="0" w:color="auto"/>
            </w:tcBorders>
            <w:vAlign w:val="center"/>
          </w:tcPr>
          <w:p w14:paraId="2D76224A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4" w:type="pct"/>
            <w:tcBorders>
              <w:top w:val="single" w:sz="12" w:space="0" w:color="auto"/>
              <w:right w:val="single" w:sz="6" w:space="0" w:color="auto"/>
            </w:tcBorders>
          </w:tcPr>
          <w:p w14:paraId="280E2928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6" w:type="pct"/>
            <w:tcBorders>
              <w:top w:val="single" w:sz="12" w:space="0" w:color="auto"/>
              <w:right w:val="single" w:sz="6" w:space="0" w:color="auto"/>
            </w:tcBorders>
          </w:tcPr>
          <w:p w14:paraId="424DA6D1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3" w:type="pct"/>
            <w:tcBorders>
              <w:top w:val="single" w:sz="12" w:space="0" w:color="auto"/>
              <w:right w:val="single" w:sz="6" w:space="0" w:color="auto"/>
            </w:tcBorders>
          </w:tcPr>
          <w:p w14:paraId="38057E1D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81" w:type="pct"/>
            <w:tcBorders>
              <w:top w:val="single" w:sz="12" w:space="0" w:color="auto"/>
            </w:tcBorders>
          </w:tcPr>
          <w:p w14:paraId="45C3DE60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7" w:type="pct"/>
            <w:tcBorders>
              <w:top w:val="single" w:sz="12" w:space="0" w:color="auto"/>
              <w:right w:val="single" w:sz="6" w:space="0" w:color="auto"/>
            </w:tcBorders>
          </w:tcPr>
          <w:p w14:paraId="0636D96D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6" w:type="pct"/>
            <w:tcBorders>
              <w:top w:val="single" w:sz="12" w:space="0" w:color="auto"/>
              <w:right w:val="single" w:sz="6" w:space="0" w:color="auto"/>
            </w:tcBorders>
            <w:vAlign w:val="center"/>
          </w:tcPr>
          <w:p w14:paraId="013FE831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</w:tr>
      <w:tr w:rsidR="006C6630" w:rsidRPr="00AA2289" w14:paraId="2FDD7394" w14:textId="77777777" w:rsidTr="00247EC2">
        <w:trPr>
          <w:cantSplit/>
        </w:trPr>
        <w:tc>
          <w:tcPr>
            <w:tcW w:w="336" w:type="pct"/>
            <w:vAlign w:val="center"/>
          </w:tcPr>
          <w:p w14:paraId="2E3CC809" w14:textId="3E5C9A22" w:rsidR="006C6630" w:rsidRPr="00A36EBC" w:rsidRDefault="00247EC2" w:rsidP="0039612C">
            <w:pPr>
              <w:jc w:val="center"/>
              <w:rPr>
                <w:rFonts w:eastAsia="Times New Roman" w:cs="B Nazanin"/>
                <w:lang w:eastAsia="en-US" w:bidi="fa-IR"/>
              </w:rPr>
            </w:pPr>
            <w:r>
              <w:rPr>
                <w:rFonts w:eastAsia="Times New Roman" w:cs="B Nazanin" w:hint="cs"/>
                <w:rtl/>
                <w:lang w:eastAsia="en-US" w:bidi="fa-IR"/>
              </w:rPr>
              <w:t>2</w:t>
            </w:r>
          </w:p>
        </w:tc>
        <w:tc>
          <w:tcPr>
            <w:tcW w:w="1970" w:type="pct"/>
            <w:vAlign w:val="center"/>
          </w:tcPr>
          <w:p w14:paraId="6CD2C0D8" w14:textId="7A2828E6" w:rsidR="006C6630" w:rsidRPr="00A36EBC" w:rsidRDefault="006C6630" w:rsidP="00691A90">
            <w:pPr>
              <w:jc w:val="lowKashida"/>
              <w:rPr>
                <w:rFonts w:eastAsia="Times New Roman" w:cs="B Nazanin"/>
                <w:lang w:eastAsia="en-US" w:bidi="fa-IR"/>
              </w:rPr>
            </w:pPr>
          </w:p>
        </w:tc>
        <w:tc>
          <w:tcPr>
            <w:tcW w:w="582" w:type="pct"/>
            <w:vAlign w:val="center"/>
          </w:tcPr>
          <w:p w14:paraId="6C3D102C" w14:textId="69E10FCD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sz w:val="18"/>
                <w:szCs w:val="18"/>
                <w:lang w:eastAsia="en-US" w:bidi="fa-IR"/>
              </w:rPr>
            </w:pPr>
          </w:p>
        </w:tc>
        <w:tc>
          <w:tcPr>
            <w:tcW w:w="174" w:type="pct"/>
            <w:vAlign w:val="center"/>
          </w:tcPr>
          <w:p w14:paraId="7DA24737" w14:textId="40C2C74F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3" w:type="pct"/>
            <w:vAlign w:val="center"/>
          </w:tcPr>
          <w:p w14:paraId="55930416" w14:textId="0A90A39A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4" w:type="pct"/>
            <w:vAlign w:val="center"/>
          </w:tcPr>
          <w:p w14:paraId="0410AA9E" w14:textId="6B828E0E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4" w:type="pct"/>
            <w:vAlign w:val="center"/>
          </w:tcPr>
          <w:p w14:paraId="0E6E3516" w14:textId="35BE95B8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3" w:type="pct"/>
            <w:vAlign w:val="center"/>
          </w:tcPr>
          <w:p w14:paraId="34F73D9F" w14:textId="37B855C1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83" w:type="pct"/>
            <w:tcBorders>
              <w:right w:val="single" w:sz="6" w:space="0" w:color="auto"/>
            </w:tcBorders>
            <w:vAlign w:val="center"/>
          </w:tcPr>
          <w:p w14:paraId="0C03D22F" w14:textId="484CE5E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4" w:type="pct"/>
            <w:tcBorders>
              <w:right w:val="single" w:sz="6" w:space="0" w:color="auto"/>
            </w:tcBorders>
          </w:tcPr>
          <w:p w14:paraId="09A30B40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6" w:type="pct"/>
            <w:tcBorders>
              <w:right w:val="single" w:sz="6" w:space="0" w:color="auto"/>
            </w:tcBorders>
          </w:tcPr>
          <w:p w14:paraId="4EF3563D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3" w:type="pct"/>
            <w:tcBorders>
              <w:right w:val="single" w:sz="6" w:space="0" w:color="auto"/>
            </w:tcBorders>
          </w:tcPr>
          <w:p w14:paraId="684040A5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81" w:type="pct"/>
          </w:tcPr>
          <w:p w14:paraId="03FCD5A8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7" w:type="pct"/>
            <w:tcBorders>
              <w:right w:val="single" w:sz="6" w:space="0" w:color="auto"/>
            </w:tcBorders>
          </w:tcPr>
          <w:p w14:paraId="159D4E19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6" w:type="pct"/>
            <w:tcBorders>
              <w:right w:val="single" w:sz="6" w:space="0" w:color="auto"/>
            </w:tcBorders>
            <w:vAlign w:val="center"/>
          </w:tcPr>
          <w:p w14:paraId="4EC9D42C" w14:textId="77777777" w:rsidR="006C6630" w:rsidRPr="00A36EBC" w:rsidRDefault="006C6630" w:rsidP="0039612C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</w:tr>
      <w:tr w:rsidR="00BB085F" w:rsidRPr="00AA2289" w14:paraId="4FB68335" w14:textId="77777777" w:rsidTr="00247EC2">
        <w:trPr>
          <w:cantSplit/>
        </w:trPr>
        <w:tc>
          <w:tcPr>
            <w:tcW w:w="336" w:type="pct"/>
            <w:vAlign w:val="center"/>
          </w:tcPr>
          <w:p w14:paraId="6FA0801A" w14:textId="0191DFB3" w:rsidR="00BB085F" w:rsidRDefault="00247EC2" w:rsidP="00BB085F">
            <w:pPr>
              <w:jc w:val="center"/>
              <w:rPr>
                <w:rFonts w:eastAsia="Times New Roman" w:cs="B Nazanin"/>
                <w:rtl/>
                <w:lang w:eastAsia="en-US" w:bidi="fa-IR"/>
              </w:rPr>
            </w:pPr>
            <w:r>
              <w:rPr>
                <w:rFonts w:eastAsia="Times New Roman" w:cs="B Nazanin" w:hint="cs"/>
                <w:rtl/>
                <w:lang w:eastAsia="en-US" w:bidi="fa-IR"/>
              </w:rPr>
              <w:t>3</w:t>
            </w:r>
          </w:p>
        </w:tc>
        <w:tc>
          <w:tcPr>
            <w:tcW w:w="1970" w:type="pct"/>
            <w:vAlign w:val="center"/>
          </w:tcPr>
          <w:p w14:paraId="7B5F4619" w14:textId="4945A8EA" w:rsidR="00BB085F" w:rsidRPr="00FC4717" w:rsidRDefault="00BB085F" w:rsidP="00BB085F">
            <w:pPr>
              <w:jc w:val="lowKashida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582" w:type="pct"/>
            <w:vAlign w:val="center"/>
          </w:tcPr>
          <w:p w14:paraId="11113993" w14:textId="7850A7E3" w:rsidR="00BB085F" w:rsidRDefault="00BB085F" w:rsidP="00BB085F">
            <w:pPr>
              <w:spacing w:line="360" w:lineRule="auto"/>
              <w:jc w:val="center"/>
              <w:rPr>
                <w:rFonts w:eastAsia="Times New Roman" w:cs="B Nazanin"/>
                <w:sz w:val="22"/>
                <w:szCs w:val="22"/>
                <w:rtl/>
                <w:lang w:eastAsia="en-US" w:bidi="fa-IR"/>
              </w:rPr>
            </w:pPr>
          </w:p>
        </w:tc>
        <w:tc>
          <w:tcPr>
            <w:tcW w:w="174" w:type="pct"/>
            <w:vAlign w:val="center"/>
          </w:tcPr>
          <w:p w14:paraId="5CDA860E" w14:textId="77777777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3" w:type="pct"/>
            <w:vAlign w:val="center"/>
          </w:tcPr>
          <w:p w14:paraId="4655B621" w14:textId="77777777" w:rsidR="00BB085F" w:rsidRDefault="00BB085F" w:rsidP="00BB085F">
            <w:pPr>
              <w:spacing w:line="360" w:lineRule="auto"/>
              <w:jc w:val="center"/>
              <w:rPr>
                <w:rFonts w:eastAsia="Times New Roman" w:cs="B Nazanin"/>
                <w:lang w:eastAsia="en-US" w:bidi="fa-IR"/>
              </w:rPr>
            </w:pPr>
          </w:p>
        </w:tc>
        <w:tc>
          <w:tcPr>
            <w:tcW w:w="174" w:type="pct"/>
            <w:vAlign w:val="center"/>
          </w:tcPr>
          <w:p w14:paraId="6138F12B" w14:textId="0C035E98" w:rsidR="00BB085F" w:rsidRDefault="00BB085F" w:rsidP="00BB085F">
            <w:pPr>
              <w:spacing w:line="360" w:lineRule="auto"/>
              <w:jc w:val="center"/>
              <w:rPr>
                <w:rFonts w:eastAsia="Times New Roman" w:cs="B Nazanin"/>
                <w:lang w:eastAsia="en-US" w:bidi="fa-IR"/>
              </w:rPr>
            </w:pPr>
          </w:p>
        </w:tc>
        <w:tc>
          <w:tcPr>
            <w:tcW w:w="174" w:type="pct"/>
            <w:vAlign w:val="center"/>
          </w:tcPr>
          <w:p w14:paraId="6088EF03" w14:textId="01DCBB20" w:rsidR="00BB085F" w:rsidRDefault="00BB085F" w:rsidP="00BB085F">
            <w:pPr>
              <w:spacing w:line="360" w:lineRule="auto"/>
              <w:jc w:val="center"/>
              <w:rPr>
                <w:rFonts w:eastAsia="Times New Roman" w:cs="B Nazanin"/>
                <w:lang w:eastAsia="en-US" w:bidi="fa-IR"/>
              </w:rPr>
            </w:pPr>
          </w:p>
        </w:tc>
        <w:tc>
          <w:tcPr>
            <w:tcW w:w="173" w:type="pct"/>
            <w:vAlign w:val="center"/>
          </w:tcPr>
          <w:p w14:paraId="0046319E" w14:textId="3CA7866C" w:rsidR="00BB085F" w:rsidRDefault="00BB085F" w:rsidP="00BB085F">
            <w:pPr>
              <w:spacing w:line="360" w:lineRule="auto"/>
              <w:jc w:val="center"/>
              <w:rPr>
                <w:rFonts w:eastAsia="Times New Roman" w:cs="B Nazanin"/>
                <w:lang w:eastAsia="en-US" w:bidi="fa-IR"/>
              </w:rPr>
            </w:pPr>
          </w:p>
        </w:tc>
        <w:tc>
          <w:tcPr>
            <w:tcW w:w="183" w:type="pct"/>
            <w:tcBorders>
              <w:right w:val="single" w:sz="6" w:space="0" w:color="auto"/>
            </w:tcBorders>
            <w:vAlign w:val="center"/>
          </w:tcPr>
          <w:p w14:paraId="1FEA209D" w14:textId="6E8342D3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4" w:type="pct"/>
            <w:tcBorders>
              <w:right w:val="single" w:sz="6" w:space="0" w:color="auto"/>
            </w:tcBorders>
          </w:tcPr>
          <w:p w14:paraId="73F1F2F0" w14:textId="77777777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6" w:type="pct"/>
            <w:tcBorders>
              <w:right w:val="single" w:sz="6" w:space="0" w:color="auto"/>
            </w:tcBorders>
          </w:tcPr>
          <w:p w14:paraId="2401C97D" w14:textId="77777777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3" w:type="pct"/>
            <w:tcBorders>
              <w:right w:val="single" w:sz="6" w:space="0" w:color="auto"/>
            </w:tcBorders>
          </w:tcPr>
          <w:p w14:paraId="739B9441" w14:textId="77777777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81" w:type="pct"/>
          </w:tcPr>
          <w:p w14:paraId="32936545" w14:textId="77777777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7" w:type="pct"/>
            <w:tcBorders>
              <w:right w:val="single" w:sz="6" w:space="0" w:color="auto"/>
            </w:tcBorders>
          </w:tcPr>
          <w:p w14:paraId="5BA0D205" w14:textId="77777777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6" w:type="pct"/>
            <w:tcBorders>
              <w:right w:val="single" w:sz="6" w:space="0" w:color="auto"/>
            </w:tcBorders>
            <w:vAlign w:val="center"/>
          </w:tcPr>
          <w:p w14:paraId="43A5EE5F" w14:textId="77777777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</w:tr>
      <w:tr w:rsidR="00BB085F" w:rsidRPr="00AA2289" w14:paraId="7DDAEF4A" w14:textId="77777777" w:rsidTr="00247EC2">
        <w:trPr>
          <w:cantSplit/>
        </w:trPr>
        <w:tc>
          <w:tcPr>
            <w:tcW w:w="336" w:type="pct"/>
            <w:vAlign w:val="center"/>
          </w:tcPr>
          <w:p w14:paraId="73B81D81" w14:textId="543F853B" w:rsidR="00BB085F" w:rsidRDefault="00247EC2" w:rsidP="00BB085F">
            <w:pPr>
              <w:jc w:val="center"/>
              <w:rPr>
                <w:rFonts w:eastAsia="Times New Roman" w:cs="B Nazanin"/>
                <w:rtl/>
                <w:lang w:eastAsia="en-US" w:bidi="fa-IR"/>
              </w:rPr>
            </w:pPr>
            <w:r>
              <w:rPr>
                <w:rFonts w:eastAsia="Times New Roman" w:cs="B Nazanin" w:hint="cs"/>
                <w:rtl/>
                <w:lang w:eastAsia="en-US" w:bidi="fa-IR"/>
              </w:rPr>
              <w:t>4</w:t>
            </w:r>
          </w:p>
        </w:tc>
        <w:tc>
          <w:tcPr>
            <w:tcW w:w="1970" w:type="pct"/>
            <w:vAlign w:val="center"/>
          </w:tcPr>
          <w:p w14:paraId="7950CCE7" w14:textId="32C4E3D8" w:rsidR="00BB085F" w:rsidRDefault="00BB085F" w:rsidP="00BB085F">
            <w:pPr>
              <w:jc w:val="lowKashida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582" w:type="pct"/>
            <w:vAlign w:val="center"/>
          </w:tcPr>
          <w:p w14:paraId="2BD1C19D" w14:textId="783F62F9" w:rsidR="00BB085F" w:rsidRDefault="00BB085F" w:rsidP="00BB085F">
            <w:pPr>
              <w:spacing w:line="360" w:lineRule="auto"/>
              <w:jc w:val="center"/>
              <w:rPr>
                <w:rFonts w:eastAsia="Times New Roman" w:cs="B Nazanin"/>
                <w:sz w:val="22"/>
                <w:szCs w:val="22"/>
                <w:rtl/>
                <w:lang w:eastAsia="en-US" w:bidi="fa-IR"/>
              </w:rPr>
            </w:pPr>
          </w:p>
        </w:tc>
        <w:tc>
          <w:tcPr>
            <w:tcW w:w="174" w:type="pct"/>
            <w:vAlign w:val="center"/>
          </w:tcPr>
          <w:p w14:paraId="28FD7C14" w14:textId="77777777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3" w:type="pct"/>
            <w:vAlign w:val="center"/>
          </w:tcPr>
          <w:p w14:paraId="1F8DCF27" w14:textId="77777777" w:rsidR="00BB085F" w:rsidRDefault="00BB085F" w:rsidP="00BB085F">
            <w:pPr>
              <w:spacing w:line="360" w:lineRule="auto"/>
              <w:jc w:val="center"/>
              <w:rPr>
                <w:rFonts w:eastAsia="Times New Roman" w:cs="B Nazanin"/>
                <w:lang w:eastAsia="en-US" w:bidi="fa-IR"/>
              </w:rPr>
            </w:pPr>
          </w:p>
        </w:tc>
        <w:tc>
          <w:tcPr>
            <w:tcW w:w="174" w:type="pct"/>
            <w:vAlign w:val="center"/>
          </w:tcPr>
          <w:p w14:paraId="1E50D460" w14:textId="77777777" w:rsidR="00BB085F" w:rsidRDefault="00BB085F" w:rsidP="00BB085F">
            <w:pPr>
              <w:spacing w:line="360" w:lineRule="auto"/>
              <w:jc w:val="center"/>
              <w:rPr>
                <w:rFonts w:eastAsia="Times New Roman" w:cs="B Nazanin"/>
                <w:lang w:eastAsia="en-US" w:bidi="fa-IR"/>
              </w:rPr>
            </w:pPr>
          </w:p>
        </w:tc>
        <w:tc>
          <w:tcPr>
            <w:tcW w:w="174" w:type="pct"/>
            <w:vAlign w:val="center"/>
          </w:tcPr>
          <w:p w14:paraId="1DF02C1C" w14:textId="2B76664D" w:rsidR="00BB085F" w:rsidRDefault="00BB085F" w:rsidP="00BB085F">
            <w:pPr>
              <w:spacing w:line="360" w:lineRule="auto"/>
              <w:jc w:val="center"/>
              <w:rPr>
                <w:rFonts w:eastAsia="Times New Roman" w:cs="B Nazanin"/>
                <w:lang w:eastAsia="en-US" w:bidi="fa-IR"/>
              </w:rPr>
            </w:pPr>
          </w:p>
        </w:tc>
        <w:tc>
          <w:tcPr>
            <w:tcW w:w="173" w:type="pct"/>
            <w:vAlign w:val="center"/>
          </w:tcPr>
          <w:p w14:paraId="21D901B8" w14:textId="4F6687D9" w:rsidR="00BB085F" w:rsidRDefault="00BB085F" w:rsidP="00BB085F">
            <w:pPr>
              <w:spacing w:line="360" w:lineRule="auto"/>
              <w:jc w:val="center"/>
              <w:rPr>
                <w:rFonts w:eastAsia="Times New Roman" w:cs="B Nazanin"/>
                <w:lang w:eastAsia="en-US" w:bidi="fa-IR"/>
              </w:rPr>
            </w:pPr>
          </w:p>
        </w:tc>
        <w:tc>
          <w:tcPr>
            <w:tcW w:w="183" w:type="pct"/>
            <w:tcBorders>
              <w:right w:val="single" w:sz="6" w:space="0" w:color="auto"/>
            </w:tcBorders>
            <w:vAlign w:val="center"/>
          </w:tcPr>
          <w:p w14:paraId="1D23B7A1" w14:textId="65497DA8" w:rsidR="00BB085F" w:rsidRDefault="00BB085F" w:rsidP="00BB085F">
            <w:pPr>
              <w:spacing w:line="360" w:lineRule="auto"/>
              <w:jc w:val="center"/>
              <w:rPr>
                <w:rFonts w:eastAsia="Times New Roman" w:cs="B Nazanin"/>
                <w:lang w:eastAsia="en-US" w:bidi="fa-IR"/>
              </w:rPr>
            </w:pPr>
          </w:p>
        </w:tc>
        <w:tc>
          <w:tcPr>
            <w:tcW w:w="174" w:type="pct"/>
            <w:tcBorders>
              <w:right w:val="single" w:sz="6" w:space="0" w:color="auto"/>
            </w:tcBorders>
          </w:tcPr>
          <w:p w14:paraId="7E484F69" w14:textId="77777777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6" w:type="pct"/>
            <w:tcBorders>
              <w:right w:val="single" w:sz="6" w:space="0" w:color="auto"/>
            </w:tcBorders>
          </w:tcPr>
          <w:p w14:paraId="371B6AA1" w14:textId="77777777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3" w:type="pct"/>
            <w:tcBorders>
              <w:right w:val="single" w:sz="6" w:space="0" w:color="auto"/>
            </w:tcBorders>
          </w:tcPr>
          <w:p w14:paraId="31D66327" w14:textId="77777777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81" w:type="pct"/>
          </w:tcPr>
          <w:p w14:paraId="08A69FA5" w14:textId="77777777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7" w:type="pct"/>
            <w:tcBorders>
              <w:right w:val="single" w:sz="6" w:space="0" w:color="auto"/>
            </w:tcBorders>
          </w:tcPr>
          <w:p w14:paraId="7B473390" w14:textId="77777777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  <w:tc>
          <w:tcPr>
            <w:tcW w:w="176" w:type="pct"/>
            <w:tcBorders>
              <w:right w:val="single" w:sz="6" w:space="0" w:color="auto"/>
            </w:tcBorders>
            <w:vAlign w:val="center"/>
          </w:tcPr>
          <w:p w14:paraId="7592051C" w14:textId="77777777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</w:p>
        </w:tc>
      </w:tr>
      <w:tr w:rsidR="00BB085F" w:rsidRPr="00AA2289" w14:paraId="0814C4DA" w14:textId="77777777" w:rsidTr="00247EC2">
        <w:trPr>
          <w:cantSplit/>
        </w:trPr>
        <w:tc>
          <w:tcPr>
            <w:tcW w:w="336" w:type="pct"/>
            <w:tcBorders>
              <w:bottom w:val="single" w:sz="6" w:space="0" w:color="auto"/>
            </w:tcBorders>
            <w:shd w:val="clear" w:color="auto" w:fill="C6D9F1" w:themeFill="text2" w:themeFillTint="33"/>
            <w:vAlign w:val="center"/>
          </w:tcPr>
          <w:p w14:paraId="618D8897" w14:textId="77777777" w:rsidR="00BB085F" w:rsidRPr="00A36EBC" w:rsidRDefault="00BB085F" w:rsidP="00BB085F">
            <w:pPr>
              <w:jc w:val="center"/>
              <w:rPr>
                <w:rFonts w:eastAsia="Times New Roman" w:cs="B Nazanin"/>
                <w:rtl/>
                <w:lang w:eastAsia="en-US" w:bidi="fa-IR"/>
              </w:rPr>
            </w:pPr>
            <w:r w:rsidRPr="00A36EBC">
              <w:rPr>
                <w:rFonts w:eastAsia="Times New Roman" w:cs="B Nazanin" w:hint="cs"/>
                <w:rtl/>
                <w:lang w:eastAsia="en-US" w:bidi="fa-IR"/>
              </w:rPr>
              <w:t>جمع</w:t>
            </w:r>
          </w:p>
        </w:tc>
        <w:tc>
          <w:tcPr>
            <w:tcW w:w="2552" w:type="pct"/>
            <w:gridSpan w:val="2"/>
            <w:tcBorders>
              <w:bottom w:val="single" w:sz="6" w:space="0" w:color="auto"/>
            </w:tcBorders>
            <w:vAlign w:val="center"/>
          </w:tcPr>
          <w:p w14:paraId="0DBDF9DA" w14:textId="0E89CBA9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lang w:eastAsia="en-US" w:bidi="fa-IR"/>
              </w:rPr>
            </w:pPr>
          </w:p>
        </w:tc>
        <w:tc>
          <w:tcPr>
            <w:tcW w:w="2112" w:type="pct"/>
            <w:gridSpan w:val="12"/>
            <w:tcBorders>
              <w:bottom w:val="single" w:sz="6" w:space="0" w:color="auto"/>
              <w:right w:val="single" w:sz="6" w:space="0" w:color="auto"/>
            </w:tcBorders>
            <w:vAlign w:val="center"/>
          </w:tcPr>
          <w:p w14:paraId="4C26D060" w14:textId="550953AC" w:rsidR="00BB085F" w:rsidRPr="00A36EBC" w:rsidRDefault="00BB085F" w:rsidP="00BB085F">
            <w:pPr>
              <w:spacing w:line="360" w:lineRule="auto"/>
              <w:jc w:val="center"/>
              <w:rPr>
                <w:rFonts w:eastAsia="Times New Roman" w:cs="B Nazanin"/>
                <w:rtl/>
                <w:lang w:eastAsia="en-US" w:bidi="fa-IR"/>
              </w:rPr>
            </w:pPr>
            <w:r>
              <w:rPr>
                <w:rFonts w:eastAsia="Times New Roman" w:cs="B Nazanin" w:hint="cs"/>
                <w:rtl/>
                <w:lang w:eastAsia="en-US" w:bidi="fa-IR"/>
              </w:rPr>
              <w:t>12</w:t>
            </w:r>
          </w:p>
        </w:tc>
      </w:tr>
    </w:tbl>
    <w:p w14:paraId="5ADB6F26" w14:textId="77777777" w:rsidR="000358F0" w:rsidRPr="00AA2289" w:rsidRDefault="000358F0" w:rsidP="000358F0">
      <w:pPr>
        <w:ind w:right="-600"/>
        <w:rPr>
          <w:rFonts w:cs="B Nazanin"/>
          <w:b/>
          <w:bCs/>
          <w:sz w:val="8"/>
          <w:szCs w:val="8"/>
          <w:rtl/>
          <w:lang w:bidi="fa-IR"/>
        </w:rPr>
      </w:pPr>
    </w:p>
    <w:p w14:paraId="6180EDD6" w14:textId="77777777" w:rsidR="00592724" w:rsidRPr="00CB4DA1" w:rsidRDefault="00592724" w:rsidP="000358F0">
      <w:pPr>
        <w:ind w:right="-600"/>
        <w:rPr>
          <w:rFonts w:ascii="Calibri" w:eastAsia="Calibri" w:hAnsi="Calibri" w:cs="B Nazanin"/>
          <w:b/>
          <w:bCs/>
          <w:sz w:val="26"/>
          <w:szCs w:val="26"/>
          <w:lang w:eastAsia="en-US" w:bidi="fa-IR"/>
        </w:rPr>
      </w:pPr>
    </w:p>
    <w:p w14:paraId="64A9EA39" w14:textId="77777777" w:rsidR="000358F0" w:rsidRPr="00713498" w:rsidRDefault="000358F0" w:rsidP="000358F0">
      <w:pPr>
        <w:pStyle w:val="ListParagraph"/>
        <w:numPr>
          <w:ilvl w:val="0"/>
          <w:numId w:val="5"/>
        </w:numPr>
        <w:spacing w:after="240"/>
        <w:ind w:right="-600"/>
        <w:rPr>
          <w:rFonts w:cs="B Nazanin"/>
          <w:b/>
          <w:bCs/>
          <w:color w:val="1F497D" w:themeColor="text2"/>
          <w:sz w:val="28"/>
          <w:szCs w:val="28"/>
          <w:rtl/>
          <w:lang w:bidi="fa-IR"/>
        </w:rPr>
      </w:pPr>
      <w:r w:rsidRPr="00713498">
        <w:rPr>
          <w:rFonts w:cs="B Nazanin" w:hint="cs"/>
          <w:b/>
          <w:bCs/>
          <w:color w:val="1F497D" w:themeColor="text2"/>
          <w:sz w:val="28"/>
          <w:szCs w:val="28"/>
          <w:rtl/>
          <w:lang w:bidi="fa-IR"/>
        </w:rPr>
        <w:t>فرآیند انتقال فناوری</w:t>
      </w:r>
    </w:p>
    <w:p w14:paraId="658B72E8" w14:textId="202F54BF" w:rsidR="000358F0" w:rsidRPr="00CB4DA1" w:rsidRDefault="000358F0" w:rsidP="000358F0">
      <w:pPr>
        <w:spacing w:line="360" w:lineRule="auto"/>
        <w:ind w:right="-600"/>
        <w:rPr>
          <w:rFonts w:cs="B Nazanin"/>
          <w:b/>
          <w:bCs/>
          <w:sz w:val="26"/>
          <w:szCs w:val="26"/>
          <w:rtl/>
          <w:lang w:bidi="fa-IR"/>
        </w:rPr>
      </w:pPr>
      <w:r w:rsidRPr="00CB4DA1">
        <w:rPr>
          <w:rFonts w:cs="B Nazanin"/>
          <w:b/>
          <w:bCs/>
          <w:sz w:val="26"/>
          <w:szCs w:val="26"/>
          <w:rtl/>
          <w:lang w:bidi="fa-IR"/>
        </w:rPr>
        <w:t>در صورت پذ</w:t>
      </w:r>
      <w:r w:rsidRPr="00CB4DA1">
        <w:rPr>
          <w:rFonts w:cs="B Nazanin" w:hint="cs"/>
          <w:b/>
          <w:bCs/>
          <w:sz w:val="26"/>
          <w:szCs w:val="26"/>
          <w:rtl/>
          <w:lang w:bidi="fa-IR"/>
        </w:rPr>
        <w:t>یرش</w:t>
      </w:r>
      <w:r w:rsidRPr="00CB4DA1">
        <w:rPr>
          <w:rFonts w:cs="B Nazanin"/>
          <w:b/>
          <w:bCs/>
          <w:sz w:val="26"/>
          <w:szCs w:val="26"/>
          <w:rtl/>
          <w:lang w:bidi="fa-IR"/>
        </w:rPr>
        <w:t xml:space="preserve"> طرح توسط </w:t>
      </w:r>
      <w:r w:rsidR="00DC6653">
        <w:rPr>
          <w:rFonts w:cs="B Nazanin" w:hint="cs"/>
          <w:b/>
          <w:bCs/>
          <w:sz w:val="26"/>
          <w:szCs w:val="26"/>
          <w:rtl/>
          <w:lang w:bidi="fa-IR"/>
        </w:rPr>
        <w:t>صنعت مربوطه</w:t>
      </w:r>
      <w:r w:rsidRPr="00CB4DA1">
        <w:rPr>
          <w:rFonts w:cs="B Nazanin"/>
          <w:b/>
          <w:bCs/>
          <w:sz w:val="26"/>
          <w:szCs w:val="26"/>
          <w:rtl/>
          <w:lang w:bidi="fa-IR"/>
        </w:rPr>
        <w:t xml:space="preserve">، کدام </w:t>
      </w:r>
      <w:r w:rsidRPr="00CB4DA1">
        <w:rPr>
          <w:rFonts w:cs="B Nazanin" w:hint="cs"/>
          <w:b/>
          <w:bCs/>
          <w:sz w:val="26"/>
          <w:szCs w:val="26"/>
          <w:rtl/>
          <w:lang w:bidi="fa-IR"/>
        </w:rPr>
        <w:t>یک</w:t>
      </w:r>
      <w:r w:rsidRPr="00CB4DA1">
        <w:rPr>
          <w:rFonts w:cs="B Nazanin"/>
          <w:b/>
          <w:bCs/>
          <w:sz w:val="26"/>
          <w:szCs w:val="26"/>
          <w:rtl/>
          <w:lang w:bidi="fa-IR"/>
        </w:rPr>
        <w:t xml:space="preserve"> از روش‌ها</w:t>
      </w:r>
      <w:r w:rsidRPr="00CB4DA1">
        <w:rPr>
          <w:rFonts w:cs="B Nazanin" w:hint="cs"/>
          <w:b/>
          <w:bCs/>
          <w:sz w:val="26"/>
          <w:szCs w:val="26"/>
          <w:rtl/>
          <w:lang w:bidi="fa-IR"/>
        </w:rPr>
        <w:t>ی</w:t>
      </w:r>
      <w:r w:rsidRPr="00CB4DA1">
        <w:rPr>
          <w:rFonts w:cs="B Nazanin"/>
          <w:b/>
          <w:bCs/>
          <w:sz w:val="26"/>
          <w:szCs w:val="26"/>
          <w:rtl/>
          <w:lang w:bidi="fa-IR"/>
        </w:rPr>
        <w:t xml:space="preserve"> ز</w:t>
      </w:r>
      <w:r w:rsidRPr="00CB4DA1">
        <w:rPr>
          <w:rFonts w:cs="B Nazanin" w:hint="cs"/>
          <w:b/>
          <w:bCs/>
          <w:sz w:val="26"/>
          <w:szCs w:val="26"/>
          <w:rtl/>
          <w:lang w:bidi="fa-IR"/>
        </w:rPr>
        <w:t>یر</w:t>
      </w:r>
      <w:r w:rsidRPr="00CB4DA1">
        <w:rPr>
          <w:rFonts w:cs="B Nazanin"/>
          <w:b/>
          <w:bCs/>
          <w:sz w:val="26"/>
          <w:szCs w:val="26"/>
          <w:rtl/>
          <w:lang w:bidi="fa-IR"/>
        </w:rPr>
        <w:t xml:space="preserve"> را برا</w:t>
      </w:r>
      <w:r w:rsidRPr="00CB4DA1">
        <w:rPr>
          <w:rFonts w:cs="B Nazanin" w:hint="cs"/>
          <w:b/>
          <w:bCs/>
          <w:sz w:val="26"/>
          <w:szCs w:val="26"/>
          <w:rtl/>
          <w:lang w:bidi="fa-IR"/>
        </w:rPr>
        <w:t>ی</w:t>
      </w:r>
      <w:r w:rsidRPr="00CB4DA1">
        <w:rPr>
          <w:rFonts w:cs="B Nazanin"/>
          <w:b/>
          <w:bCs/>
          <w:sz w:val="26"/>
          <w:szCs w:val="26"/>
          <w:rtl/>
          <w:lang w:bidi="fa-IR"/>
        </w:rPr>
        <w:t xml:space="preserve"> همکار</w:t>
      </w:r>
      <w:r w:rsidRPr="00CB4DA1">
        <w:rPr>
          <w:rFonts w:cs="B Nazanin" w:hint="cs"/>
          <w:b/>
          <w:bCs/>
          <w:sz w:val="26"/>
          <w:szCs w:val="26"/>
          <w:rtl/>
          <w:lang w:bidi="fa-IR"/>
        </w:rPr>
        <w:t>ی</w:t>
      </w:r>
      <w:r w:rsidRPr="00CB4DA1">
        <w:rPr>
          <w:rFonts w:cs="B Nazanin"/>
          <w:b/>
          <w:bCs/>
          <w:sz w:val="26"/>
          <w:szCs w:val="26"/>
          <w:rtl/>
          <w:lang w:bidi="fa-IR"/>
        </w:rPr>
        <w:t xml:space="preserve"> ترج</w:t>
      </w:r>
      <w:r w:rsidRPr="00CB4DA1">
        <w:rPr>
          <w:rFonts w:cs="B Nazanin" w:hint="cs"/>
          <w:b/>
          <w:bCs/>
          <w:sz w:val="26"/>
          <w:szCs w:val="26"/>
          <w:rtl/>
          <w:lang w:bidi="fa-IR"/>
        </w:rPr>
        <w:t>یح</w:t>
      </w:r>
      <w:r w:rsidRPr="00CB4DA1">
        <w:rPr>
          <w:rFonts w:cs="B Nazanin"/>
          <w:b/>
          <w:bCs/>
          <w:sz w:val="26"/>
          <w:szCs w:val="26"/>
          <w:rtl/>
          <w:lang w:bidi="fa-IR"/>
        </w:rPr>
        <w:t xml:space="preserve"> م</w:t>
      </w:r>
      <w:r w:rsidRPr="00CB4DA1">
        <w:rPr>
          <w:rFonts w:cs="B Nazanin" w:hint="cs"/>
          <w:b/>
          <w:bCs/>
          <w:sz w:val="26"/>
          <w:szCs w:val="26"/>
          <w:rtl/>
          <w:lang w:bidi="fa-IR"/>
        </w:rPr>
        <w:t>ی‌دهید؟</w:t>
      </w:r>
    </w:p>
    <w:p w14:paraId="31C42532" w14:textId="63491945" w:rsidR="000358F0" w:rsidRDefault="000358F0" w:rsidP="000358F0">
      <w:pPr>
        <w:spacing w:line="360" w:lineRule="auto"/>
        <w:ind w:right="142"/>
        <w:jc w:val="lowKashida"/>
        <w:rPr>
          <w:rFonts w:ascii="Calibri" w:eastAsia="Calibri" w:hAnsi="Calibri" w:cs="B Nazanin"/>
          <w:b/>
          <w:bCs/>
          <w:sz w:val="22"/>
          <w:szCs w:val="22"/>
          <w:rtl/>
          <w:lang w:eastAsia="en-US" w:bidi="fa-IR"/>
        </w:rPr>
      </w:pPr>
      <w:r w:rsidRPr="00CB4DA1">
        <w:rPr>
          <w:rFonts w:ascii="Calibri" w:eastAsia="Calibri" w:hAnsi="Calibri" w:cs="B Nazanin" w:hint="cs"/>
          <w:b/>
          <w:bCs/>
          <w:sz w:val="22"/>
          <w:szCs w:val="22"/>
          <w:lang w:eastAsia="en-US" w:bidi="fa-IR"/>
        </w:rPr>
        <w:sym w:font="Wingdings 2" w:char="F0A3"/>
      </w:r>
      <w:r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</w:t>
      </w:r>
      <w:r w:rsidRPr="00CB4DA1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قرارداد انتقال </w:t>
      </w:r>
      <w:r w:rsidR="008C21F2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>دانش فنی</w:t>
      </w:r>
      <w:r w:rsidRPr="00CB4DA1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</w:t>
      </w:r>
      <w:r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                            </w:t>
      </w:r>
      <w:r w:rsidRPr="00CB4DA1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  </w:t>
      </w:r>
      <w:r w:rsidR="008C21F2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                 </w:t>
      </w:r>
      <w:r w:rsidRPr="00CB4DA1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</w:t>
      </w:r>
      <w:r w:rsidRPr="00CB4DA1">
        <w:rPr>
          <w:rFonts w:ascii="Calibri" w:eastAsia="Calibri" w:hAnsi="Calibri" w:cs="B Nazanin" w:hint="cs"/>
          <w:b/>
          <w:bCs/>
          <w:sz w:val="22"/>
          <w:szCs w:val="22"/>
          <w:lang w:eastAsia="en-US" w:bidi="fa-IR"/>
        </w:rPr>
        <w:sym w:font="Wingdings 2" w:char="F0A3"/>
      </w:r>
      <w:r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</w:t>
      </w:r>
      <w:r w:rsidR="008C21F2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>قرارداد واگذاری مالکیت فکری (</w:t>
      </w:r>
      <w:r w:rsidR="008C21F2">
        <w:rPr>
          <w:rFonts w:ascii="Calibri" w:eastAsia="Calibri" w:hAnsi="Calibri" w:cs="B Nazanin"/>
          <w:b/>
          <w:bCs/>
          <w:sz w:val="22"/>
          <w:szCs w:val="22"/>
          <w:lang w:eastAsia="en-US" w:bidi="fa-IR"/>
        </w:rPr>
        <w:t>IP</w:t>
      </w:r>
      <w:r w:rsidR="008C21F2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>)</w:t>
      </w:r>
      <w:r w:rsidRPr="00CB4DA1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</w:t>
      </w:r>
    </w:p>
    <w:p w14:paraId="4CD3ACC1" w14:textId="7BF68901" w:rsidR="000358F0" w:rsidRDefault="00C97291" w:rsidP="000358F0">
      <w:pPr>
        <w:spacing w:line="360" w:lineRule="auto"/>
        <w:ind w:right="142"/>
        <w:jc w:val="lowKashida"/>
        <w:rPr>
          <w:rFonts w:ascii="Calibri" w:eastAsia="Calibri" w:hAnsi="Calibri" w:cs="B Nazanin"/>
          <w:b/>
          <w:bCs/>
          <w:sz w:val="22"/>
          <w:szCs w:val="22"/>
          <w:rtl/>
          <w:lang w:eastAsia="en-US" w:bidi="fa-IR"/>
        </w:rPr>
      </w:pPr>
      <w:r w:rsidRPr="00CB4DA1">
        <w:rPr>
          <w:rFonts w:ascii="Calibri" w:eastAsia="Calibri" w:hAnsi="Calibri" w:cs="B Nazanin" w:hint="cs"/>
          <w:b/>
          <w:bCs/>
          <w:sz w:val="22"/>
          <w:szCs w:val="22"/>
          <w:lang w:eastAsia="en-US" w:bidi="fa-IR"/>
        </w:rPr>
        <w:sym w:font="Wingdings 2" w:char="F0A3"/>
      </w:r>
      <w:r w:rsidR="000358F0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</w:t>
      </w:r>
      <w:r w:rsidR="008C21F2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>قرارداد مشارکت در تجاری سازی فناوری</w:t>
      </w:r>
      <w:r w:rsidR="000358F0" w:rsidRPr="00CB4DA1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  </w:t>
      </w:r>
      <w:r w:rsidR="000358F0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                </w:t>
      </w:r>
      <w:r w:rsidR="000358F0" w:rsidRPr="00CB4DA1">
        <w:rPr>
          <w:rFonts w:ascii="Calibri" w:eastAsia="Calibri" w:hAnsi="Calibri" w:cs="B Nazanin" w:hint="cs"/>
          <w:b/>
          <w:bCs/>
          <w:sz w:val="20"/>
          <w:szCs w:val="20"/>
          <w:rtl/>
          <w:lang w:eastAsia="en-US" w:bidi="fa-IR"/>
        </w:rPr>
        <w:t xml:space="preserve">    </w:t>
      </w:r>
      <w:r w:rsidR="000358F0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</w:t>
      </w:r>
      <w:r w:rsidR="000358F0" w:rsidRPr="00CB4DA1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</w:t>
      </w:r>
      <w:r w:rsidR="000358F0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</w:t>
      </w:r>
      <w:r w:rsidR="000358F0" w:rsidRPr="00CB4DA1">
        <w:rPr>
          <w:rFonts w:ascii="Calibri" w:eastAsia="Calibri" w:hAnsi="Calibri" w:cs="B Nazanin" w:hint="cs"/>
          <w:b/>
          <w:bCs/>
          <w:sz w:val="22"/>
          <w:szCs w:val="22"/>
          <w:lang w:eastAsia="en-US" w:bidi="fa-IR"/>
        </w:rPr>
        <w:sym w:font="Wingdings 2" w:char="F0A3"/>
      </w:r>
      <w:r w:rsidR="000358F0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</w:t>
      </w:r>
      <w:r w:rsidR="0065509E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>قرارداد واگذاری</w:t>
      </w:r>
      <w:r w:rsidR="0065509E" w:rsidRPr="00CB4DA1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</w:t>
      </w:r>
      <w:r w:rsidR="000358F0" w:rsidRPr="00CB4DA1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سهام در قبال سرمایه‌گذاری     </w:t>
      </w:r>
    </w:p>
    <w:p w14:paraId="6F974DCA" w14:textId="77777777" w:rsidR="000358F0" w:rsidRPr="00CB4DA1" w:rsidRDefault="000358F0" w:rsidP="00264269">
      <w:pPr>
        <w:spacing w:line="360" w:lineRule="auto"/>
        <w:ind w:right="142"/>
        <w:jc w:val="lowKashida"/>
        <w:rPr>
          <w:rFonts w:ascii="Calibri" w:eastAsia="Calibri" w:hAnsi="Calibri" w:cs="B Nazanin"/>
          <w:b/>
          <w:bCs/>
          <w:sz w:val="22"/>
          <w:szCs w:val="22"/>
          <w:rtl/>
          <w:lang w:eastAsia="en-US" w:bidi="fa-IR"/>
        </w:rPr>
      </w:pPr>
      <w:r w:rsidRPr="00CB4DA1">
        <w:rPr>
          <w:rFonts w:ascii="Calibri" w:eastAsia="Calibri" w:hAnsi="Calibri" w:cs="B Nazanin" w:hint="cs"/>
          <w:b/>
          <w:bCs/>
          <w:sz w:val="22"/>
          <w:szCs w:val="22"/>
          <w:lang w:eastAsia="en-US" w:bidi="fa-IR"/>
        </w:rPr>
        <w:sym w:font="Wingdings 2" w:char="F0A3"/>
      </w:r>
      <w:r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 xml:space="preserve"> </w:t>
      </w:r>
      <w:r w:rsidRPr="00CB4DA1">
        <w:rPr>
          <w:rFonts w:ascii="Calibri" w:eastAsia="Calibri" w:hAnsi="Calibri" w:cs="B Nazanin" w:hint="cs"/>
          <w:b/>
          <w:bCs/>
          <w:sz w:val="22"/>
          <w:szCs w:val="22"/>
          <w:rtl/>
          <w:lang w:eastAsia="en-US" w:bidi="fa-IR"/>
        </w:rPr>
        <w:t>سایر (نام ببرید)</w:t>
      </w:r>
    </w:p>
    <w:sectPr w:rsidR="000358F0" w:rsidRPr="00CB4DA1" w:rsidSect="00B224D4">
      <w:footerReference w:type="default" r:id="rId9"/>
      <w:headerReference w:type="first" r:id="rId10"/>
      <w:footerReference w:type="first" r:id="rId11"/>
      <w:pgSz w:w="11906" w:h="16838" w:code="9"/>
      <w:pgMar w:top="1231" w:right="1134" w:bottom="953" w:left="1134" w:header="709" w:footer="0" w:gutter="0"/>
      <w:pgNumType w:start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4EC33" w14:textId="77777777" w:rsidR="00977EED" w:rsidRDefault="00977EED">
      <w:r>
        <w:separator/>
      </w:r>
    </w:p>
  </w:endnote>
  <w:endnote w:type="continuationSeparator" w:id="0">
    <w:p w14:paraId="4160679A" w14:textId="77777777" w:rsidR="00977EED" w:rsidRDefault="00977E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Arial"/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13309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6DB8A3" w14:textId="663292A7" w:rsidR="000358F0" w:rsidRDefault="006539AC" w:rsidP="000358F0">
        <w:pPr>
          <w:pStyle w:val="Footer"/>
          <w:bidi w:val="0"/>
          <w:jc w:val="center"/>
        </w:pPr>
        <w:r w:rsidRPr="006539AC">
          <w:rPr>
            <w:rFonts w:cs="B Nazanin"/>
            <w:noProof/>
            <w:rtl/>
            <w:lang w:eastAsia="en-US" w:bidi="fa-IR"/>
          </w:rPr>
          <mc:AlternateContent>
            <mc:Choice Requires="wpg">
              <w:drawing>
                <wp:anchor distT="0" distB="0" distL="114300" distR="114300" simplePos="0" relativeHeight="251653632" behindDoc="0" locked="0" layoutInCell="1" allowOverlap="1" wp14:anchorId="652E6F95" wp14:editId="4274A858">
                  <wp:simplePos x="0" y="0"/>
                  <wp:positionH relativeFrom="column">
                    <wp:posOffset>-758190</wp:posOffset>
                  </wp:positionH>
                  <wp:positionV relativeFrom="paragraph">
                    <wp:posOffset>-749935</wp:posOffset>
                  </wp:positionV>
                  <wp:extent cx="7765200" cy="1263650"/>
                  <wp:effectExtent l="0" t="0" r="7620" b="0"/>
                  <wp:wrapNone/>
                  <wp:docPr id="32" name="Group 32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7765200" cy="1263650"/>
                            <a:chOff x="0" y="0"/>
                            <a:chExt cx="12399887" cy="1204175"/>
                          </a:xfrm>
                        </wpg:grpSpPr>
                        <wps:wsp>
                          <wps:cNvPr id="33" name="Rectangle 7"/>
                          <wps:cNvSpPr/>
                          <wps:spPr>
                            <a:xfrm>
                              <a:off x="53340" y="0"/>
                              <a:ext cx="12346547" cy="1204175"/>
                            </a:xfrm>
                            <a:custGeom>
                              <a:avLst/>
                              <a:gdLst>
                                <a:gd name="connsiteX0" fmla="*/ 0 w 12192000"/>
                                <a:gd name="connsiteY0" fmla="*/ 0 h 998113"/>
                                <a:gd name="connsiteX1" fmla="*/ 12192000 w 12192000"/>
                                <a:gd name="connsiteY1" fmla="*/ 0 h 998113"/>
                                <a:gd name="connsiteX2" fmla="*/ 12192000 w 12192000"/>
                                <a:gd name="connsiteY2" fmla="*/ 998113 h 998113"/>
                                <a:gd name="connsiteX3" fmla="*/ 0 w 12192000"/>
                                <a:gd name="connsiteY3" fmla="*/ 998113 h 998113"/>
                                <a:gd name="connsiteX4" fmla="*/ 0 w 12192000"/>
                                <a:gd name="connsiteY4" fmla="*/ 0 h 998113"/>
                                <a:gd name="connsiteX0" fmla="*/ 0 w 12192000"/>
                                <a:gd name="connsiteY0" fmla="*/ 0 h 998113"/>
                                <a:gd name="connsiteX1" fmla="*/ 12192000 w 12192000"/>
                                <a:gd name="connsiteY1" fmla="*/ 669702 h 998113"/>
                                <a:gd name="connsiteX2" fmla="*/ 12192000 w 12192000"/>
                                <a:gd name="connsiteY2" fmla="*/ 998113 h 998113"/>
                                <a:gd name="connsiteX3" fmla="*/ 0 w 12192000"/>
                                <a:gd name="connsiteY3" fmla="*/ 998113 h 998113"/>
                                <a:gd name="connsiteX4" fmla="*/ 0 w 12192000"/>
                                <a:gd name="connsiteY4" fmla="*/ 0 h 998113"/>
                                <a:gd name="connsiteX0" fmla="*/ 0 w 12192000"/>
                                <a:gd name="connsiteY0" fmla="*/ 0 h 998113"/>
                                <a:gd name="connsiteX1" fmla="*/ 12192000 w 12192000"/>
                                <a:gd name="connsiteY1" fmla="*/ 669702 h 998113"/>
                                <a:gd name="connsiteX2" fmla="*/ 12192000 w 12192000"/>
                                <a:gd name="connsiteY2" fmla="*/ 998113 h 998113"/>
                                <a:gd name="connsiteX3" fmla="*/ 0 w 12192000"/>
                                <a:gd name="connsiteY3" fmla="*/ 998113 h 998113"/>
                                <a:gd name="connsiteX4" fmla="*/ 0 w 12192000"/>
                                <a:gd name="connsiteY4" fmla="*/ 0 h 998113"/>
                                <a:gd name="connsiteX0" fmla="*/ 0 w 12192000"/>
                                <a:gd name="connsiteY0" fmla="*/ 0 h 998113"/>
                                <a:gd name="connsiteX1" fmla="*/ 12192000 w 12192000"/>
                                <a:gd name="connsiteY1" fmla="*/ 669702 h 998113"/>
                                <a:gd name="connsiteX2" fmla="*/ 12192000 w 12192000"/>
                                <a:gd name="connsiteY2" fmla="*/ 998113 h 998113"/>
                                <a:gd name="connsiteX3" fmla="*/ 0 w 12192000"/>
                                <a:gd name="connsiteY3" fmla="*/ 998113 h 998113"/>
                                <a:gd name="connsiteX4" fmla="*/ 0 w 12192000"/>
                                <a:gd name="connsiteY4" fmla="*/ 0 h 998113"/>
                                <a:gd name="connsiteX0" fmla="*/ 0 w 12192000"/>
                                <a:gd name="connsiteY0" fmla="*/ 0 h 998113"/>
                                <a:gd name="connsiteX1" fmla="*/ 12192000 w 12192000"/>
                                <a:gd name="connsiteY1" fmla="*/ 669702 h 998113"/>
                                <a:gd name="connsiteX2" fmla="*/ 12192000 w 12192000"/>
                                <a:gd name="connsiteY2" fmla="*/ 998113 h 998113"/>
                                <a:gd name="connsiteX3" fmla="*/ 0 w 12192000"/>
                                <a:gd name="connsiteY3" fmla="*/ 998113 h 998113"/>
                                <a:gd name="connsiteX4" fmla="*/ 0 w 12192000"/>
                                <a:gd name="connsiteY4" fmla="*/ 0 h 998113"/>
                                <a:gd name="connsiteX0" fmla="*/ 0 w 12204879"/>
                                <a:gd name="connsiteY0" fmla="*/ 0 h 998113"/>
                                <a:gd name="connsiteX1" fmla="*/ 12204879 w 12204879"/>
                                <a:gd name="connsiteY1" fmla="*/ 927280 h 998113"/>
                                <a:gd name="connsiteX2" fmla="*/ 12192000 w 12204879"/>
                                <a:gd name="connsiteY2" fmla="*/ 998113 h 998113"/>
                                <a:gd name="connsiteX3" fmla="*/ 0 w 12204879"/>
                                <a:gd name="connsiteY3" fmla="*/ 998113 h 998113"/>
                                <a:gd name="connsiteX4" fmla="*/ 0 w 12204879"/>
                                <a:gd name="connsiteY4" fmla="*/ 0 h 998113"/>
                                <a:gd name="connsiteX0" fmla="*/ 0 w 12256395"/>
                                <a:gd name="connsiteY0" fmla="*/ 0 h 998113"/>
                                <a:gd name="connsiteX1" fmla="*/ 12256395 w 12256395"/>
                                <a:gd name="connsiteY1" fmla="*/ 965917 h 998113"/>
                                <a:gd name="connsiteX2" fmla="*/ 12192000 w 12256395"/>
                                <a:gd name="connsiteY2" fmla="*/ 998113 h 998113"/>
                                <a:gd name="connsiteX3" fmla="*/ 0 w 12256395"/>
                                <a:gd name="connsiteY3" fmla="*/ 998113 h 998113"/>
                                <a:gd name="connsiteX4" fmla="*/ 0 w 12256395"/>
                                <a:gd name="connsiteY4" fmla="*/ 0 h 998113"/>
                                <a:gd name="connsiteX0" fmla="*/ 0 w 12256395"/>
                                <a:gd name="connsiteY0" fmla="*/ 0 h 1101144"/>
                                <a:gd name="connsiteX1" fmla="*/ 12256395 w 12256395"/>
                                <a:gd name="connsiteY1" fmla="*/ 965917 h 1101144"/>
                                <a:gd name="connsiteX2" fmla="*/ 12192000 w 12256395"/>
                                <a:gd name="connsiteY2" fmla="*/ 1101144 h 1101144"/>
                                <a:gd name="connsiteX3" fmla="*/ 0 w 12256395"/>
                                <a:gd name="connsiteY3" fmla="*/ 998113 h 1101144"/>
                                <a:gd name="connsiteX4" fmla="*/ 0 w 12256395"/>
                                <a:gd name="connsiteY4" fmla="*/ 0 h 1101144"/>
                                <a:gd name="connsiteX0" fmla="*/ 0 w 12282153"/>
                                <a:gd name="connsiteY0" fmla="*/ 0 h 1101144"/>
                                <a:gd name="connsiteX1" fmla="*/ 12282153 w 12282153"/>
                                <a:gd name="connsiteY1" fmla="*/ 1030312 h 1101144"/>
                                <a:gd name="connsiteX2" fmla="*/ 12192000 w 12282153"/>
                                <a:gd name="connsiteY2" fmla="*/ 1101144 h 1101144"/>
                                <a:gd name="connsiteX3" fmla="*/ 0 w 12282153"/>
                                <a:gd name="connsiteY3" fmla="*/ 998113 h 1101144"/>
                                <a:gd name="connsiteX4" fmla="*/ 0 w 12282153"/>
                                <a:gd name="connsiteY4" fmla="*/ 0 h 1101144"/>
                                <a:gd name="connsiteX0" fmla="*/ 0 w 12320789"/>
                                <a:gd name="connsiteY0" fmla="*/ 0 h 1204175"/>
                                <a:gd name="connsiteX1" fmla="*/ 12320789 w 12320789"/>
                                <a:gd name="connsiteY1" fmla="*/ 1133343 h 1204175"/>
                                <a:gd name="connsiteX2" fmla="*/ 12230636 w 12320789"/>
                                <a:gd name="connsiteY2" fmla="*/ 1204175 h 1204175"/>
                                <a:gd name="connsiteX3" fmla="*/ 38636 w 12320789"/>
                                <a:gd name="connsiteY3" fmla="*/ 1101144 h 1204175"/>
                                <a:gd name="connsiteX4" fmla="*/ 0 w 12320789"/>
                                <a:gd name="connsiteY4" fmla="*/ 0 h 1204175"/>
                                <a:gd name="connsiteX0" fmla="*/ 0 w 12346547"/>
                                <a:gd name="connsiteY0" fmla="*/ 0 h 1204175"/>
                                <a:gd name="connsiteX1" fmla="*/ 12346547 w 12346547"/>
                                <a:gd name="connsiteY1" fmla="*/ 1043190 h 1204175"/>
                                <a:gd name="connsiteX2" fmla="*/ 12230636 w 12346547"/>
                                <a:gd name="connsiteY2" fmla="*/ 1204175 h 1204175"/>
                                <a:gd name="connsiteX3" fmla="*/ 38636 w 12346547"/>
                                <a:gd name="connsiteY3" fmla="*/ 1101144 h 1204175"/>
                                <a:gd name="connsiteX4" fmla="*/ 0 w 12346547"/>
                                <a:gd name="connsiteY4" fmla="*/ 0 h 1204175"/>
                                <a:gd name="connsiteX0" fmla="*/ 0 w 12346547"/>
                                <a:gd name="connsiteY0" fmla="*/ 0 h 1204175"/>
                                <a:gd name="connsiteX1" fmla="*/ 12346547 w 12346547"/>
                                <a:gd name="connsiteY1" fmla="*/ 1043190 h 1204175"/>
                                <a:gd name="connsiteX2" fmla="*/ 12230636 w 12346547"/>
                                <a:gd name="connsiteY2" fmla="*/ 1204175 h 1204175"/>
                                <a:gd name="connsiteX3" fmla="*/ 38636 w 12346547"/>
                                <a:gd name="connsiteY3" fmla="*/ 1101144 h 1204175"/>
                                <a:gd name="connsiteX4" fmla="*/ 0 w 12346547"/>
                                <a:gd name="connsiteY4" fmla="*/ 0 h 1204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2346547" h="1204175">
                                  <a:moveTo>
                                    <a:pt x="0" y="0"/>
                                  </a:moveTo>
                                  <a:cubicBezTo>
                                    <a:pt x="2428383" y="983088"/>
                                    <a:pt x="8243910" y="1026018"/>
                                    <a:pt x="12346547" y="1043190"/>
                                  </a:cubicBezTo>
                                  <a:lnTo>
                                    <a:pt x="12230636" y="1204175"/>
                                  </a:lnTo>
                                  <a:lnTo>
                                    <a:pt x="38636" y="110114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ysClr val="window" lastClr="FFFFFF">
                                <a:lumMod val="95000"/>
                              </a:sysClr>
                            </a:soli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tlCol="0" anchor="ctr"/>
                        </wps:wsp>
                        <wps:wsp>
                          <wps:cNvPr id="34" name="Rectangle 7"/>
                          <wps:cNvSpPr/>
                          <wps:spPr>
                            <a:xfrm>
                              <a:off x="0" y="205740"/>
                              <a:ext cx="12333605" cy="997585"/>
                            </a:xfrm>
                            <a:custGeom>
                              <a:avLst/>
                              <a:gdLst>
                                <a:gd name="connsiteX0" fmla="*/ 0 w 12192000"/>
                                <a:gd name="connsiteY0" fmla="*/ 0 h 998113"/>
                                <a:gd name="connsiteX1" fmla="*/ 12192000 w 12192000"/>
                                <a:gd name="connsiteY1" fmla="*/ 0 h 998113"/>
                                <a:gd name="connsiteX2" fmla="*/ 12192000 w 12192000"/>
                                <a:gd name="connsiteY2" fmla="*/ 998113 h 998113"/>
                                <a:gd name="connsiteX3" fmla="*/ 0 w 12192000"/>
                                <a:gd name="connsiteY3" fmla="*/ 998113 h 998113"/>
                                <a:gd name="connsiteX4" fmla="*/ 0 w 12192000"/>
                                <a:gd name="connsiteY4" fmla="*/ 0 h 998113"/>
                                <a:gd name="connsiteX0" fmla="*/ 0 w 12192000"/>
                                <a:gd name="connsiteY0" fmla="*/ 0 h 998113"/>
                                <a:gd name="connsiteX1" fmla="*/ 12192000 w 12192000"/>
                                <a:gd name="connsiteY1" fmla="*/ 669702 h 998113"/>
                                <a:gd name="connsiteX2" fmla="*/ 12192000 w 12192000"/>
                                <a:gd name="connsiteY2" fmla="*/ 998113 h 998113"/>
                                <a:gd name="connsiteX3" fmla="*/ 0 w 12192000"/>
                                <a:gd name="connsiteY3" fmla="*/ 998113 h 998113"/>
                                <a:gd name="connsiteX4" fmla="*/ 0 w 12192000"/>
                                <a:gd name="connsiteY4" fmla="*/ 0 h 998113"/>
                                <a:gd name="connsiteX0" fmla="*/ 0 w 12192000"/>
                                <a:gd name="connsiteY0" fmla="*/ 0 h 998113"/>
                                <a:gd name="connsiteX1" fmla="*/ 12192000 w 12192000"/>
                                <a:gd name="connsiteY1" fmla="*/ 669702 h 998113"/>
                                <a:gd name="connsiteX2" fmla="*/ 12192000 w 12192000"/>
                                <a:gd name="connsiteY2" fmla="*/ 998113 h 998113"/>
                                <a:gd name="connsiteX3" fmla="*/ 0 w 12192000"/>
                                <a:gd name="connsiteY3" fmla="*/ 998113 h 998113"/>
                                <a:gd name="connsiteX4" fmla="*/ 0 w 12192000"/>
                                <a:gd name="connsiteY4" fmla="*/ 0 h 998113"/>
                                <a:gd name="connsiteX0" fmla="*/ 0 w 12192000"/>
                                <a:gd name="connsiteY0" fmla="*/ 0 h 998113"/>
                                <a:gd name="connsiteX1" fmla="*/ 12192000 w 12192000"/>
                                <a:gd name="connsiteY1" fmla="*/ 669702 h 998113"/>
                                <a:gd name="connsiteX2" fmla="*/ 12192000 w 12192000"/>
                                <a:gd name="connsiteY2" fmla="*/ 998113 h 998113"/>
                                <a:gd name="connsiteX3" fmla="*/ 0 w 12192000"/>
                                <a:gd name="connsiteY3" fmla="*/ 998113 h 998113"/>
                                <a:gd name="connsiteX4" fmla="*/ 0 w 12192000"/>
                                <a:gd name="connsiteY4" fmla="*/ 0 h 998113"/>
                                <a:gd name="connsiteX0" fmla="*/ 0 w 12192000"/>
                                <a:gd name="connsiteY0" fmla="*/ 0 h 998113"/>
                                <a:gd name="connsiteX1" fmla="*/ 12192000 w 12192000"/>
                                <a:gd name="connsiteY1" fmla="*/ 669702 h 998113"/>
                                <a:gd name="connsiteX2" fmla="*/ 12192000 w 12192000"/>
                                <a:gd name="connsiteY2" fmla="*/ 998113 h 998113"/>
                                <a:gd name="connsiteX3" fmla="*/ 0 w 12192000"/>
                                <a:gd name="connsiteY3" fmla="*/ 998113 h 998113"/>
                                <a:gd name="connsiteX4" fmla="*/ 0 w 12192000"/>
                                <a:gd name="connsiteY4" fmla="*/ 0 h 998113"/>
                                <a:gd name="connsiteX0" fmla="*/ 0 w 12230637"/>
                                <a:gd name="connsiteY0" fmla="*/ 0 h 998113"/>
                                <a:gd name="connsiteX1" fmla="*/ 12230637 w 12230637"/>
                                <a:gd name="connsiteY1" fmla="*/ 888642 h 998113"/>
                                <a:gd name="connsiteX2" fmla="*/ 12192000 w 12230637"/>
                                <a:gd name="connsiteY2" fmla="*/ 998113 h 998113"/>
                                <a:gd name="connsiteX3" fmla="*/ 0 w 12230637"/>
                                <a:gd name="connsiteY3" fmla="*/ 998113 h 998113"/>
                                <a:gd name="connsiteX4" fmla="*/ 0 w 12230637"/>
                                <a:gd name="connsiteY4" fmla="*/ 0 h 998113"/>
                                <a:gd name="connsiteX0" fmla="*/ 0 w 12230637"/>
                                <a:gd name="connsiteY0" fmla="*/ 0 h 998113"/>
                                <a:gd name="connsiteX1" fmla="*/ 12230637 w 12230637"/>
                                <a:gd name="connsiteY1" fmla="*/ 927278 h 998113"/>
                                <a:gd name="connsiteX2" fmla="*/ 12192000 w 12230637"/>
                                <a:gd name="connsiteY2" fmla="*/ 998113 h 998113"/>
                                <a:gd name="connsiteX3" fmla="*/ 0 w 12230637"/>
                                <a:gd name="connsiteY3" fmla="*/ 998113 h 998113"/>
                                <a:gd name="connsiteX4" fmla="*/ 0 w 12230637"/>
                                <a:gd name="connsiteY4" fmla="*/ 0 h 998113"/>
                                <a:gd name="connsiteX0" fmla="*/ 0 w 12333668"/>
                                <a:gd name="connsiteY0" fmla="*/ 0 h 998113"/>
                                <a:gd name="connsiteX1" fmla="*/ 12333668 w 12333668"/>
                                <a:gd name="connsiteY1" fmla="*/ 888641 h 998113"/>
                                <a:gd name="connsiteX2" fmla="*/ 12192000 w 12333668"/>
                                <a:gd name="connsiteY2" fmla="*/ 998113 h 998113"/>
                                <a:gd name="connsiteX3" fmla="*/ 0 w 12333668"/>
                                <a:gd name="connsiteY3" fmla="*/ 998113 h 998113"/>
                                <a:gd name="connsiteX4" fmla="*/ 0 w 12333668"/>
                                <a:gd name="connsiteY4" fmla="*/ 0 h 9981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2333668" h="998113">
                                  <a:moveTo>
                                    <a:pt x="0" y="0"/>
                                  </a:moveTo>
                                  <a:cubicBezTo>
                                    <a:pt x="2647324" y="892936"/>
                                    <a:pt x="8231031" y="871469"/>
                                    <a:pt x="12333668" y="888641"/>
                                  </a:cubicBezTo>
                                  <a:lnTo>
                                    <a:pt x="12192000" y="998113"/>
                                  </a:lnTo>
                                  <a:lnTo>
                                    <a:pt x="0" y="998113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D">
                                <a:lumMod val="40000"/>
                                <a:lumOff val="60000"/>
                              </a:srgbClr>
                            </a:soli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tlCol="0" anchor="ctr"/>
                        </wps:wsp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37600FAE" id="Group 32" o:spid="_x0000_s1026" style="position:absolute;left:0;text-align:left;margin-left:-59.7pt;margin-top:-59.05pt;width:611.45pt;height:99.5pt;z-index:251653632;mso-width-relative:margin;mso-height-relative:margin" coordsize="123998,120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">
                  <v:shape id="Rectangle 7" o:spid="_x0000_s1027" style="position:absolute;left:533;width:123465;height:12041;visibility:visible;mso-wrap-style:square;v-text-anchor:middle" coordsize="12346547,1204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" path="m,c2428383,983088,8243910,1026018,12346547,1043190r-115911,160985l38636,1101144,,xe" fillcolor="#f2f2f2" stroked="f" strokeweight="2pt">
                    <v:path arrowok="t" o:connecttype="custom" o:connectlocs="0,0;12346547,1043190;12230636,1204175;38636,1101144;0,0" o:connectangles="0,0,0,0,0"/>
                  </v:shape>
                  <v:shape id="Rectangle 7" o:spid="_x0000_s1028" style="position:absolute;top:2057;width:123336;height:9976;visibility:visible;mso-wrap-style:square;v-text-anchor:middle" coordsize="12333668,998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" path="m,c2647324,892936,8231031,871469,12333668,888641r-141668,109472l,998113,,xe" fillcolor="#b9cde5" stroked="f" strokeweight="2pt">
                    <v:path arrowok="t" o:connecttype="custom" o:connectlocs="0,0;12333605,888171;12191938,997585;0,997585;0,0" o:connectangles="0,0,0,0,0"/>
                  </v:shape>
                </v:group>
              </w:pict>
            </mc:Fallback>
          </mc:AlternateContent>
        </w:r>
        <w:r w:rsidR="000358F0" w:rsidRPr="006539AC">
          <w:rPr>
            <w:rFonts w:cs="B Nazanin"/>
          </w:rPr>
          <w:fldChar w:fldCharType="begin"/>
        </w:r>
        <w:r w:rsidR="000358F0" w:rsidRPr="006539AC">
          <w:rPr>
            <w:rFonts w:cs="B Nazanin"/>
          </w:rPr>
          <w:instrText xml:space="preserve"> PAGE   \* MERGEFORMAT </w:instrText>
        </w:r>
        <w:r w:rsidR="000358F0" w:rsidRPr="006539AC">
          <w:rPr>
            <w:rFonts w:cs="B Nazanin"/>
          </w:rPr>
          <w:fldChar w:fldCharType="separate"/>
        </w:r>
        <w:r w:rsidR="00AF1156">
          <w:rPr>
            <w:rFonts w:cs="B Nazanin"/>
            <w:noProof/>
          </w:rPr>
          <w:t>4</w:t>
        </w:r>
        <w:r w:rsidR="000358F0" w:rsidRPr="006539AC">
          <w:rPr>
            <w:rFonts w:cs="B Nazanin"/>
          </w:rPr>
          <w:fldChar w:fldCharType="end"/>
        </w:r>
      </w:p>
    </w:sdtContent>
  </w:sdt>
  <w:p w14:paraId="28768451" w14:textId="77777777" w:rsidR="00B224D4" w:rsidRDefault="00B224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6398F" w14:textId="53201F7A" w:rsidR="00B224D4" w:rsidRDefault="003C7346" w:rsidP="00530CD4">
    <w:pPr>
      <w:pStyle w:val="Footer"/>
      <w:tabs>
        <w:tab w:val="center" w:pos="4819"/>
        <w:tab w:val="left" w:pos="8582"/>
      </w:tabs>
    </w:pPr>
    <w:r>
      <w:rPr>
        <w:noProof/>
        <w:rtl/>
        <w:lang w:eastAsia="en-US" w:bidi="fa-IR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69D48B99" wp14:editId="6CB03633">
              <wp:simplePos x="0" y="0"/>
              <wp:positionH relativeFrom="column">
                <wp:posOffset>3345773</wp:posOffset>
              </wp:positionH>
              <wp:positionV relativeFrom="paragraph">
                <wp:posOffset>-138430</wp:posOffset>
              </wp:positionV>
              <wp:extent cx="1242060" cy="320040"/>
              <wp:effectExtent l="0" t="0" r="0" b="381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42060" cy="3200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E1A0C91" w14:textId="29E52C04" w:rsidR="003C7346" w:rsidRPr="003C7346" w:rsidRDefault="003C7346">
                          <w:pPr>
                            <w:rPr>
                              <w:rFonts w:cs="B Nazanin"/>
                              <w:lang w:bidi="fa-I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9D48B99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7" type="#_x0000_t202" style="position:absolute;left:0;text-align:left;margin-left:263.45pt;margin-top:-10.9pt;width:97.8pt;height:25.2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" filled="f" stroked="f" strokeweight=".5pt">
              <v:textbox>
                <w:txbxContent>
                  <w:p w14:paraId="3E1A0C91" w14:textId="29E52C04" w:rsidR="003C7346" w:rsidRPr="003C7346" w:rsidRDefault="003C7346">
                    <w:pPr>
                      <w:rPr>
                        <w:rFonts w:cs="B Nazanin"/>
                        <w:lang w:bidi="fa-IR"/>
                      </w:rPr>
                    </w:pPr>
                  </w:p>
                </w:txbxContent>
              </v:textbox>
            </v:shape>
          </w:pict>
        </mc:Fallback>
      </mc:AlternateContent>
    </w:r>
    <w:r w:rsidR="000A7823">
      <w:rPr>
        <w:noProof/>
        <w:rtl/>
        <w:lang w:eastAsia="en-US" w:bidi="fa-IR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907A737" wp14:editId="126469CF">
              <wp:simplePos x="0" y="0"/>
              <wp:positionH relativeFrom="column">
                <wp:posOffset>-788670</wp:posOffset>
              </wp:positionH>
              <wp:positionV relativeFrom="paragraph">
                <wp:posOffset>-748030</wp:posOffset>
              </wp:positionV>
              <wp:extent cx="7765200" cy="1263650"/>
              <wp:effectExtent l="0" t="0" r="762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5200" cy="1263650"/>
                        <a:chOff x="0" y="0"/>
                        <a:chExt cx="12399887" cy="1204175"/>
                      </a:xfrm>
                    </wpg:grpSpPr>
                    <wps:wsp>
                      <wps:cNvPr id="16" name="Rectangle 7"/>
                      <wps:cNvSpPr/>
                      <wps:spPr>
                        <a:xfrm>
                          <a:off x="53340" y="0"/>
                          <a:ext cx="12346547" cy="1204175"/>
                        </a:xfrm>
                        <a:custGeom>
                          <a:avLst/>
                          <a:gdLst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0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669702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669702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669702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669702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204879"/>
                            <a:gd name="connsiteY0" fmla="*/ 0 h 998113"/>
                            <a:gd name="connsiteX1" fmla="*/ 12204879 w 12204879"/>
                            <a:gd name="connsiteY1" fmla="*/ 927280 h 998113"/>
                            <a:gd name="connsiteX2" fmla="*/ 12192000 w 12204879"/>
                            <a:gd name="connsiteY2" fmla="*/ 998113 h 998113"/>
                            <a:gd name="connsiteX3" fmla="*/ 0 w 12204879"/>
                            <a:gd name="connsiteY3" fmla="*/ 998113 h 998113"/>
                            <a:gd name="connsiteX4" fmla="*/ 0 w 12204879"/>
                            <a:gd name="connsiteY4" fmla="*/ 0 h 998113"/>
                            <a:gd name="connsiteX0" fmla="*/ 0 w 12256395"/>
                            <a:gd name="connsiteY0" fmla="*/ 0 h 998113"/>
                            <a:gd name="connsiteX1" fmla="*/ 12256395 w 12256395"/>
                            <a:gd name="connsiteY1" fmla="*/ 965917 h 998113"/>
                            <a:gd name="connsiteX2" fmla="*/ 12192000 w 12256395"/>
                            <a:gd name="connsiteY2" fmla="*/ 998113 h 998113"/>
                            <a:gd name="connsiteX3" fmla="*/ 0 w 12256395"/>
                            <a:gd name="connsiteY3" fmla="*/ 998113 h 998113"/>
                            <a:gd name="connsiteX4" fmla="*/ 0 w 12256395"/>
                            <a:gd name="connsiteY4" fmla="*/ 0 h 998113"/>
                            <a:gd name="connsiteX0" fmla="*/ 0 w 12256395"/>
                            <a:gd name="connsiteY0" fmla="*/ 0 h 1101144"/>
                            <a:gd name="connsiteX1" fmla="*/ 12256395 w 12256395"/>
                            <a:gd name="connsiteY1" fmla="*/ 965917 h 1101144"/>
                            <a:gd name="connsiteX2" fmla="*/ 12192000 w 12256395"/>
                            <a:gd name="connsiteY2" fmla="*/ 1101144 h 1101144"/>
                            <a:gd name="connsiteX3" fmla="*/ 0 w 12256395"/>
                            <a:gd name="connsiteY3" fmla="*/ 998113 h 1101144"/>
                            <a:gd name="connsiteX4" fmla="*/ 0 w 12256395"/>
                            <a:gd name="connsiteY4" fmla="*/ 0 h 1101144"/>
                            <a:gd name="connsiteX0" fmla="*/ 0 w 12282153"/>
                            <a:gd name="connsiteY0" fmla="*/ 0 h 1101144"/>
                            <a:gd name="connsiteX1" fmla="*/ 12282153 w 12282153"/>
                            <a:gd name="connsiteY1" fmla="*/ 1030312 h 1101144"/>
                            <a:gd name="connsiteX2" fmla="*/ 12192000 w 12282153"/>
                            <a:gd name="connsiteY2" fmla="*/ 1101144 h 1101144"/>
                            <a:gd name="connsiteX3" fmla="*/ 0 w 12282153"/>
                            <a:gd name="connsiteY3" fmla="*/ 998113 h 1101144"/>
                            <a:gd name="connsiteX4" fmla="*/ 0 w 12282153"/>
                            <a:gd name="connsiteY4" fmla="*/ 0 h 1101144"/>
                            <a:gd name="connsiteX0" fmla="*/ 0 w 12320789"/>
                            <a:gd name="connsiteY0" fmla="*/ 0 h 1204175"/>
                            <a:gd name="connsiteX1" fmla="*/ 12320789 w 12320789"/>
                            <a:gd name="connsiteY1" fmla="*/ 1133343 h 1204175"/>
                            <a:gd name="connsiteX2" fmla="*/ 12230636 w 12320789"/>
                            <a:gd name="connsiteY2" fmla="*/ 1204175 h 1204175"/>
                            <a:gd name="connsiteX3" fmla="*/ 38636 w 12320789"/>
                            <a:gd name="connsiteY3" fmla="*/ 1101144 h 1204175"/>
                            <a:gd name="connsiteX4" fmla="*/ 0 w 12320789"/>
                            <a:gd name="connsiteY4" fmla="*/ 0 h 1204175"/>
                            <a:gd name="connsiteX0" fmla="*/ 0 w 12346547"/>
                            <a:gd name="connsiteY0" fmla="*/ 0 h 1204175"/>
                            <a:gd name="connsiteX1" fmla="*/ 12346547 w 12346547"/>
                            <a:gd name="connsiteY1" fmla="*/ 1043190 h 1204175"/>
                            <a:gd name="connsiteX2" fmla="*/ 12230636 w 12346547"/>
                            <a:gd name="connsiteY2" fmla="*/ 1204175 h 1204175"/>
                            <a:gd name="connsiteX3" fmla="*/ 38636 w 12346547"/>
                            <a:gd name="connsiteY3" fmla="*/ 1101144 h 1204175"/>
                            <a:gd name="connsiteX4" fmla="*/ 0 w 12346547"/>
                            <a:gd name="connsiteY4" fmla="*/ 0 h 1204175"/>
                            <a:gd name="connsiteX0" fmla="*/ 0 w 12346547"/>
                            <a:gd name="connsiteY0" fmla="*/ 0 h 1204175"/>
                            <a:gd name="connsiteX1" fmla="*/ 12346547 w 12346547"/>
                            <a:gd name="connsiteY1" fmla="*/ 1043190 h 1204175"/>
                            <a:gd name="connsiteX2" fmla="*/ 12230636 w 12346547"/>
                            <a:gd name="connsiteY2" fmla="*/ 1204175 h 1204175"/>
                            <a:gd name="connsiteX3" fmla="*/ 38636 w 12346547"/>
                            <a:gd name="connsiteY3" fmla="*/ 1101144 h 1204175"/>
                            <a:gd name="connsiteX4" fmla="*/ 0 w 12346547"/>
                            <a:gd name="connsiteY4" fmla="*/ 0 h 1204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346547" h="1204175">
                              <a:moveTo>
                                <a:pt x="0" y="0"/>
                              </a:moveTo>
                              <a:cubicBezTo>
                                <a:pt x="2428383" y="983088"/>
                                <a:pt x="8243910" y="1026018"/>
                                <a:pt x="12346547" y="1043190"/>
                              </a:cubicBezTo>
                              <a:lnTo>
                                <a:pt x="12230636" y="1204175"/>
                              </a:lnTo>
                              <a:lnTo>
                                <a:pt x="38636" y="110114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 7"/>
                      <wps:cNvSpPr/>
                      <wps:spPr>
                        <a:xfrm>
                          <a:off x="0" y="205740"/>
                          <a:ext cx="12333605" cy="997585"/>
                        </a:xfrm>
                        <a:custGeom>
                          <a:avLst/>
                          <a:gdLst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0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669702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669702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669702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669702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230637"/>
                            <a:gd name="connsiteY0" fmla="*/ 0 h 998113"/>
                            <a:gd name="connsiteX1" fmla="*/ 12230637 w 12230637"/>
                            <a:gd name="connsiteY1" fmla="*/ 888642 h 998113"/>
                            <a:gd name="connsiteX2" fmla="*/ 12192000 w 12230637"/>
                            <a:gd name="connsiteY2" fmla="*/ 998113 h 998113"/>
                            <a:gd name="connsiteX3" fmla="*/ 0 w 12230637"/>
                            <a:gd name="connsiteY3" fmla="*/ 998113 h 998113"/>
                            <a:gd name="connsiteX4" fmla="*/ 0 w 12230637"/>
                            <a:gd name="connsiteY4" fmla="*/ 0 h 998113"/>
                            <a:gd name="connsiteX0" fmla="*/ 0 w 12230637"/>
                            <a:gd name="connsiteY0" fmla="*/ 0 h 998113"/>
                            <a:gd name="connsiteX1" fmla="*/ 12230637 w 12230637"/>
                            <a:gd name="connsiteY1" fmla="*/ 927278 h 998113"/>
                            <a:gd name="connsiteX2" fmla="*/ 12192000 w 12230637"/>
                            <a:gd name="connsiteY2" fmla="*/ 998113 h 998113"/>
                            <a:gd name="connsiteX3" fmla="*/ 0 w 12230637"/>
                            <a:gd name="connsiteY3" fmla="*/ 998113 h 998113"/>
                            <a:gd name="connsiteX4" fmla="*/ 0 w 12230637"/>
                            <a:gd name="connsiteY4" fmla="*/ 0 h 998113"/>
                            <a:gd name="connsiteX0" fmla="*/ 0 w 12333668"/>
                            <a:gd name="connsiteY0" fmla="*/ 0 h 998113"/>
                            <a:gd name="connsiteX1" fmla="*/ 12333668 w 12333668"/>
                            <a:gd name="connsiteY1" fmla="*/ 888641 h 998113"/>
                            <a:gd name="connsiteX2" fmla="*/ 12192000 w 12333668"/>
                            <a:gd name="connsiteY2" fmla="*/ 998113 h 998113"/>
                            <a:gd name="connsiteX3" fmla="*/ 0 w 12333668"/>
                            <a:gd name="connsiteY3" fmla="*/ 998113 h 998113"/>
                            <a:gd name="connsiteX4" fmla="*/ 0 w 12333668"/>
                            <a:gd name="connsiteY4" fmla="*/ 0 h 9981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333668" h="998113">
                              <a:moveTo>
                                <a:pt x="0" y="0"/>
                              </a:moveTo>
                              <a:cubicBezTo>
                                <a:pt x="2647324" y="892936"/>
                                <a:pt x="8231031" y="871469"/>
                                <a:pt x="12333668" y="888641"/>
                              </a:cubicBezTo>
                              <a:lnTo>
                                <a:pt x="12192000" y="998113"/>
                              </a:lnTo>
                              <a:lnTo>
                                <a:pt x="0" y="99811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17FEF091" id="Group 17" o:spid="_x0000_s1026" style="position:absolute;left:0;text-align:left;margin-left:-62.1pt;margin-top:-58.9pt;width:611.45pt;height:99.5pt;z-index:251656704" coordsize="123998,120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">
              <v:shape id="Rectangle 7" o:spid="_x0000_s1027" style="position:absolute;left:533;width:123465;height:12041;visibility:visible;mso-wrap-style:square;v-text-anchor:middle" coordsize="12346547,1204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" path="m,c2428383,983088,8243910,1026018,12346547,1043190r-115911,160985l38636,1101144,,xe" fillcolor="#f2f2f2 [3052]" stroked="f" strokeweight="2pt">
                <v:path arrowok="t" o:connecttype="custom" o:connectlocs="0,0;12346547,1043190;12230636,1204175;38636,1101144;0,0" o:connectangles="0,0,0,0,0"/>
              </v:shape>
              <v:shape id="Rectangle 7" o:spid="_x0000_s1028" style="position:absolute;top:2057;width:123336;height:9976;visibility:visible;mso-wrap-style:square;v-text-anchor:middle" coordsize="12333668,998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" path="m,c2647324,892936,8231031,871469,12333668,888641r-141668,109472l,998113,,xe" fillcolor="#b8cce4 [1300]" stroked="f" strokeweight="2pt">
                <v:path arrowok="t" o:connecttype="custom" o:connectlocs="0,0;12333605,888171;12191938,997585;0,997585;0,0" o:connectangles="0,0,0,0,0"/>
              </v:shape>
            </v:group>
          </w:pict>
        </mc:Fallback>
      </mc:AlternateContent>
    </w:r>
    <w:r w:rsidR="00530CD4">
      <w:rPr>
        <w:rtl/>
      </w:rPr>
      <w:tab/>
    </w:r>
    <w:r w:rsidR="00530CD4">
      <w:rPr>
        <w:rtl/>
      </w:rPr>
      <w:tab/>
    </w:r>
    <w:sdt>
      <w:sdtPr>
        <w:rPr>
          <w:rtl/>
        </w:rPr>
        <w:id w:val="-1874835430"/>
        <w:docPartObj>
          <w:docPartGallery w:val="Page Numbers (Bottom of Page)"/>
          <w:docPartUnique/>
        </w:docPartObj>
      </w:sdtPr>
      <w:sdtEndPr>
        <w:rPr>
          <w:rFonts w:cs="B Nazanin"/>
          <w:noProof/>
        </w:rPr>
      </w:sdtEndPr>
      <w:sdtContent>
        <w:r w:rsidR="00B224D4">
          <w:rPr>
            <w:rFonts w:hint="cs"/>
            <w:rtl/>
          </w:rPr>
          <w:t>1</w:t>
        </w:r>
      </w:sdtContent>
    </w:sdt>
    <w:r w:rsidR="00530CD4">
      <w:rPr>
        <w:rFonts w:cs="B Nazanin"/>
        <w:noProof/>
        <w:rtl/>
      </w:rPr>
      <w:tab/>
    </w:r>
  </w:p>
  <w:p w14:paraId="79EF3CEA" w14:textId="535FFAD2" w:rsidR="006106DE" w:rsidRDefault="006106DE" w:rsidP="00D164F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6F247" w14:textId="77777777" w:rsidR="00977EED" w:rsidRDefault="00977EED">
      <w:r>
        <w:separator/>
      </w:r>
    </w:p>
  </w:footnote>
  <w:footnote w:type="continuationSeparator" w:id="0">
    <w:p w14:paraId="25C89B52" w14:textId="77777777" w:rsidR="00977EED" w:rsidRDefault="00977E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AEA6E" w14:textId="6937CC6C" w:rsidR="00C54438" w:rsidRDefault="00DC6653" w:rsidP="00C54438">
    <w:pPr>
      <w:pStyle w:val="Header"/>
      <w:tabs>
        <w:tab w:val="clear" w:pos="4320"/>
        <w:tab w:val="clear" w:pos="8640"/>
        <w:tab w:val="left" w:pos="3044"/>
        <w:tab w:val="left" w:pos="4272"/>
        <w:tab w:val="left" w:pos="5580"/>
      </w:tabs>
      <w:bidi w:val="0"/>
      <w:spacing w:line="276" w:lineRule="auto"/>
      <w:rPr>
        <w:noProof/>
      </w:rPr>
    </w:pPr>
    <w:r>
      <w:rPr>
        <w:noProof/>
        <w:rtl/>
        <w:lang w:val="fa-IR" w:eastAsia="en-US" w:bidi="fa-IR"/>
      </w:rPr>
      <w:drawing>
        <wp:anchor distT="0" distB="0" distL="114300" distR="114300" simplePos="0" relativeHeight="251660800" behindDoc="0" locked="0" layoutInCell="1" allowOverlap="1" wp14:anchorId="48A46AEF" wp14:editId="32F31F48">
          <wp:simplePos x="0" y="0"/>
          <wp:positionH relativeFrom="column">
            <wp:posOffset>302260</wp:posOffset>
          </wp:positionH>
          <wp:positionV relativeFrom="paragraph">
            <wp:posOffset>-264160</wp:posOffset>
          </wp:positionV>
          <wp:extent cx="584200" cy="790431"/>
          <wp:effectExtent l="0" t="0" r="6350" b="0"/>
          <wp:wrapNone/>
          <wp:docPr id="2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6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4200" cy="7904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47EC2">
      <w:rPr>
        <w:noProof/>
        <w:rtl/>
        <w:lang w:val="fa-IR" w:eastAsia="en-US" w:bidi="fa-IR"/>
      </w:rPr>
      <w:drawing>
        <wp:anchor distT="0" distB="0" distL="114300" distR="114300" simplePos="0" relativeHeight="251655680" behindDoc="0" locked="0" layoutInCell="1" allowOverlap="1" wp14:anchorId="7B4839E4" wp14:editId="4A734283">
          <wp:simplePos x="0" y="0"/>
          <wp:positionH relativeFrom="column">
            <wp:posOffset>-352507</wp:posOffset>
          </wp:positionH>
          <wp:positionV relativeFrom="paragraph">
            <wp:posOffset>-149860</wp:posOffset>
          </wp:positionV>
          <wp:extent cx="563780" cy="563780"/>
          <wp:effectExtent l="0" t="0" r="8255" b="8255"/>
          <wp:wrapNone/>
          <wp:docPr id="1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4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3780" cy="563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2F17">
      <w:rPr>
        <w:noProof/>
        <w:rtl/>
        <w:lang w:eastAsia="en-US" w:bidi="fa-IR"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2BE81341" wp14:editId="106B1795">
              <wp:simplePos x="0" y="0"/>
              <wp:positionH relativeFrom="column">
                <wp:posOffset>-864870</wp:posOffset>
              </wp:positionH>
              <wp:positionV relativeFrom="paragraph">
                <wp:posOffset>-495935</wp:posOffset>
              </wp:positionV>
              <wp:extent cx="7764780" cy="1638300"/>
              <wp:effectExtent l="0" t="0" r="7620" b="0"/>
              <wp:wrapNone/>
              <wp:docPr id="23" name="Group 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10800000">
                        <a:off x="0" y="0"/>
                        <a:ext cx="7764780" cy="1638300"/>
                        <a:chOff x="0" y="0"/>
                        <a:chExt cx="12399887" cy="1204175"/>
                      </a:xfrm>
                    </wpg:grpSpPr>
                    <wps:wsp>
                      <wps:cNvPr id="24" name="Rectangle 7"/>
                      <wps:cNvSpPr/>
                      <wps:spPr>
                        <a:xfrm>
                          <a:off x="53340" y="0"/>
                          <a:ext cx="12346547" cy="1204175"/>
                        </a:xfrm>
                        <a:custGeom>
                          <a:avLst/>
                          <a:gdLst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0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669702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669702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669702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669702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204879"/>
                            <a:gd name="connsiteY0" fmla="*/ 0 h 998113"/>
                            <a:gd name="connsiteX1" fmla="*/ 12204879 w 12204879"/>
                            <a:gd name="connsiteY1" fmla="*/ 927280 h 998113"/>
                            <a:gd name="connsiteX2" fmla="*/ 12192000 w 12204879"/>
                            <a:gd name="connsiteY2" fmla="*/ 998113 h 998113"/>
                            <a:gd name="connsiteX3" fmla="*/ 0 w 12204879"/>
                            <a:gd name="connsiteY3" fmla="*/ 998113 h 998113"/>
                            <a:gd name="connsiteX4" fmla="*/ 0 w 12204879"/>
                            <a:gd name="connsiteY4" fmla="*/ 0 h 998113"/>
                            <a:gd name="connsiteX0" fmla="*/ 0 w 12256395"/>
                            <a:gd name="connsiteY0" fmla="*/ 0 h 998113"/>
                            <a:gd name="connsiteX1" fmla="*/ 12256395 w 12256395"/>
                            <a:gd name="connsiteY1" fmla="*/ 965917 h 998113"/>
                            <a:gd name="connsiteX2" fmla="*/ 12192000 w 12256395"/>
                            <a:gd name="connsiteY2" fmla="*/ 998113 h 998113"/>
                            <a:gd name="connsiteX3" fmla="*/ 0 w 12256395"/>
                            <a:gd name="connsiteY3" fmla="*/ 998113 h 998113"/>
                            <a:gd name="connsiteX4" fmla="*/ 0 w 12256395"/>
                            <a:gd name="connsiteY4" fmla="*/ 0 h 998113"/>
                            <a:gd name="connsiteX0" fmla="*/ 0 w 12256395"/>
                            <a:gd name="connsiteY0" fmla="*/ 0 h 1101144"/>
                            <a:gd name="connsiteX1" fmla="*/ 12256395 w 12256395"/>
                            <a:gd name="connsiteY1" fmla="*/ 965917 h 1101144"/>
                            <a:gd name="connsiteX2" fmla="*/ 12192000 w 12256395"/>
                            <a:gd name="connsiteY2" fmla="*/ 1101144 h 1101144"/>
                            <a:gd name="connsiteX3" fmla="*/ 0 w 12256395"/>
                            <a:gd name="connsiteY3" fmla="*/ 998113 h 1101144"/>
                            <a:gd name="connsiteX4" fmla="*/ 0 w 12256395"/>
                            <a:gd name="connsiteY4" fmla="*/ 0 h 1101144"/>
                            <a:gd name="connsiteX0" fmla="*/ 0 w 12282153"/>
                            <a:gd name="connsiteY0" fmla="*/ 0 h 1101144"/>
                            <a:gd name="connsiteX1" fmla="*/ 12282153 w 12282153"/>
                            <a:gd name="connsiteY1" fmla="*/ 1030312 h 1101144"/>
                            <a:gd name="connsiteX2" fmla="*/ 12192000 w 12282153"/>
                            <a:gd name="connsiteY2" fmla="*/ 1101144 h 1101144"/>
                            <a:gd name="connsiteX3" fmla="*/ 0 w 12282153"/>
                            <a:gd name="connsiteY3" fmla="*/ 998113 h 1101144"/>
                            <a:gd name="connsiteX4" fmla="*/ 0 w 12282153"/>
                            <a:gd name="connsiteY4" fmla="*/ 0 h 1101144"/>
                            <a:gd name="connsiteX0" fmla="*/ 0 w 12320789"/>
                            <a:gd name="connsiteY0" fmla="*/ 0 h 1204175"/>
                            <a:gd name="connsiteX1" fmla="*/ 12320789 w 12320789"/>
                            <a:gd name="connsiteY1" fmla="*/ 1133343 h 1204175"/>
                            <a:gd name="connsiteX2" fmla="*/ 12230636 w 12320789"/>
                            <a:gd name="connsiteY2" fmla="*/ 1204175 h 1204175"/>
                            <a:gd name="connsiteX3" fmla="*/ 38636 w 12320789"/>
                            <a:gd name="connsiteY3" fmla="*/ 1101144 h 1204175"/>
                            <a:gd name="connsiteX4" fmla="*/ 0 w 12320789"/>
                            <a:gd name="connsiteY4" fmla="*/ 0 h 1204175"/>
                            <a:gd name="connsiteX0" fmla="*/ 0 w 12346547"/>
                            <a:gd name="connsiteY0" fmla="*/ 0 h 1204175"/>
                            <a:gd name="connsiteX1" fmla="*/ 12346547 w 12346547"/>
                            <a:gd name="connsiteY1" fmla="*/ 1043190 h 1204175"/>
                            <a:gd name="connsiteX2" fmla="*/ 12230636 w 12346547"/>
                            <a:gd name="connsiteY2" fmla="*/ 1204175 h 1204175"/>
                            <a:gd name="connsiteX3" fmla="*/ 38636 w 12346547"/>
                            <a:gd name="connsiteY3" fmla="*/ 1101144 h 1204175"/>
                            <a:gd name="connsiteX4" fmla="*/ 0 w 12346547"/>
                            <a:gd name="connsiteY4" fmla="*/ 0 h 1204175"/>
                            <a:gd name="connsiteX0" fmla="*/ 0 w 12346547"/>
                            <a:gd name="connsiteY0" fmla="*/ 0 h 1204175"/>
                            <a:gd name="connsiteX1" fmla="*/ 12346547 w 12346547"/>
                            <a:gd name="connsiteY1" fmla="*/ 1043190 h 1204175"/>
                            <a:gd name="connsiteX2" fmla="*/ 12230636 w 12346547"/>
                            <a:gd name="connsiteY2" fmla="*/ 1204175 h 1204175"/>
                            <a:gd name="connsiteX3" fmla="*/ 38636 w 12346547"/>
                            <a:gd name="connsiteY3" fmla="*/ 1101144 h 1204175"/>
                            <a:gd name="connsiteX4" fmla="*/ 0 w 12346547"/>
                            <a:gd name="connsiteY4" fmla="*/ 0 h 1204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346547" h="1204175">
                              <a:moveTo>
                                <a:pt x="0" y="0"/>
                              </a:moveTo>
                              <a:cubicBezTo>
                                <a:pt x="2428383" y="983088"/>
                                <a:pt x="8243910" y="1026018"/>
                                <a:pt x="12346547" y="1043190"/>
                              </a:cubicBezTo>
                              <a:lnTo>
                                <a:pt x="12230636" y="1204175"/>
                              </a:lnTo>
                              <a:lnTo>
                                <a:pt x="38636" y="110114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ysClr val="window" lastClr="FFFFFF">
                            <a:lumMod val="9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tlCol="0" anchor="ctr"/>
                    </wps:wsp>
                    <wps:wsp>
                      <wps:cNvPr id="25" name="Rectangle 7"/>
                      <wps:cNvSpPr/>
                      <wps:spPr>
                        <a:xfrm>
                          <a:off x="0" y="205740"/>
                          <a:ext cx="12333605" cy="997585"/>
                        </a:xfrm>
                        <a:custGeom>
                          <a:avLst/>
                          <a:gdLst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0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669702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669702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669702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192000"/>
                            <a:gd name="connsiteY0" fmla="*/ 0 h 998113"/>
                            <a:gd name="connsiteX1" fmla="*/ 12192000 w 12192000"/>
                            <a:gd name="connsiteY1" fmla="*/ 669702 h 998113"/>
                            <a:gd name="connsiteX2" fmla="*/ 12192000 w 12192000"/>
                            <a:gd name="connsiteY2" fmla="*/ 998113 h 998113"/>
                            <a:gd name="connsiteX3" fmla="*/ 0 w 12192000"/>
                            <a:gd name="connsiteY3" fmla="*/ 998113 h 998113"/>
                            <a:gd name="connsiteX4" fmla="*/ 0 w 12192000"/>
                            <a:gd name="connsiteY4" fmla="*/ 0 h 998113"/>
                            <a:gd name="connsiteX0" fmla="*/ 0 w 12230637"/>
                            <a:gd name="connsiteY0" fmla="*/ 0 h 998113"/>
                            <a:gd name="connsiteX1" fmla="*/ 12230637 w 12230637"/>
                            <a:gd name="connsiteY1" fmla="*/ 888642 h 998113"/>
                            <a:gd name="connsiteX2" fmla="*/ 12192000 w 12230637"/>
                            <a:gd name="connsiteY2" fmla="*/ 998113 h 998113"/>
                            <a:gd name="connsiteX3" fmla="*/ 0 w 12230637"/>
                            <a:gd name="connsiteY3" fmla="*/ 998113 h 998113"/>
                            <a:gd name="connsiteX4" fmla="*/ 0 w 12230637"/>
                            <a:gd name="connsiteY4" fmla="*/ 0 h 998113"/>
                            <a:gd name="connsiteX0" fmla="*/ 0 w 12230637"/>
                            <a:gd name="connsiteY0" fmla="*/ 0 h 998113"/>
                            <a:gd name="connsiteX1" fmla="*/ 12230637 w 12230637"/>
                            <a:gd name="connsiteY1" fmla="*/ 927278 h 998113"/>
                            <a:gd name="connsiteX2" fmla="*/ 12192000 w 12230637"/>
                            <a:gd name="connsiteY2" fmla="*/ 998113 h 998113"/>
                            <a:gd name="connsiteX3" fmla="*/ 0 w 12230637"/>
                            <a:gd name="connsiteY3" fmla="*/ 998113 h 998113"/>
                            <a:gd name="connsiteX4" fmla="*/ 0 w 12230637"/>
                            <a:gd name="connsiteY4" fmla="*/ 0 h 998113"/>
                            <a:gd name="connsiteX0" fmla="*/ 0 w 12333668"/>
                            <a:gd name="connsiteY0" fmla="*/ 0 h 998113"/>
                            <a:gd name="connsiteX1" fmla="*/ 12333668 w 12333668"/>
                            <a:gd name="connsiteY1" fmla="*/ 888641 h 998113"/>
                            <a:gd name="connsiteX2" fmla="*/ 12192000 w 12333668"/>
                            <a:gd name="connsiteY2" fmla="*/ 998113 h 998113"/>
                            <a:gd name="connsiteX3" fmla="*/ 0 w 12333668"/>
                            <a:gd name="connsiteY3" fmla="*/ 998113 h 998113"/>
                            <a:gd name="connsiteX4" fmla="*/ 0 w 12333668"/>
                            <a:gd name="connsiteY4" fmla="*/ 0 h 9981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333668" h="998113">
                              <a:moveTo>
                                <a:pt x="0" y="0"/>
                              </a:moveTo>
                              <a:cubicBezTo>
                                <a:pt x="2647324" y="892936"/>
                                <a:pt x="8231031" y="871469"/>
                                <a:pt x="12333668" y="888641"/>
                              </a:cubicBezTo>
                              <a:lnTo>
                                <a:pt x="12192000" y="998113"/>
                              </a:lnTo>
                              <a:lnTo>
                                <a:pt x="0" y="99811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0D4A953" id="Group 23" o:spid="_x0000_s1026" style="position:absolute;left:0;text-align:left;margin-left:-68.1pt;margin-top:-39.05pt;width:611.4pt;height:129pt;rotation:180;z-index:251654656;mso-width-relative:margin;mso-height-relative:margin" coordsize="123998,120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">
              <v:shape id="Rectangle 7" o:spid="_x0000_s1027" style="position:absolute;left:533;width:123465;height:12041;visibility:visible;mso-wrap-style:square;v-text-anchor:middle" coordsize="12346547,1204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" path="m,c2428383,983088,8243910,1026018,12346547,1043190r-115911,160985l38636,1101144,,xe" fillcolor="#f2f2f2" stroked="f" strokeweight="2pt">
                <v:path arrowok="t" o:connecttype="custom" o:connectlocs="0,0;12346547,1043190;12230636,1204175;38636,1101144;0,0" o:connectangles="0,0,0,0,0"/>
              </v:shape>
              <v:shape id="Rectangle 7" o:spid="_x0000_s1028" style="position:absolute;top:2057;width:123336;height:9976;visibility:visible;mso-wrap-style:square;v-text-anchor:middle" coordsize="12333668,998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" path="m,c2647324,892936,8231031,871469,12333668,888641r-141668,109472l,998113,,xe" fillcolor="#b8cce4 [1300]" stroked="f" strokeweight="2pt">
                <v:path arrowok="t" o:connecttype="custom" o:connectlocs="0,0;12333605,888171;12191938,997585;0,997585;0,0" o:connectangles="0,0,0,0,0"/>
              </v:shape>
            </v:group>
          </w:pict>
        </mc:Fallback>
      </mc:AlternateContent>
    </w:r>
    <w:r w:rsidR="00530CD4" w:rsidRPr="00530CD4">
      <w:rPr>
        <w:noProof/>
      </w:rPr>
      <w:t xml:space="preserve"> </w:t>
    </w:r>
    <w:r w:rsidR="00577A07">
      <w:rPr>
        <w:noProof/>
      </w:rPr>
      <w:tab/>
    </w:r>
  </w:p>
  <w:p w14:paraId="1A882995" w14:textId="123016B6" w:rsidR="00DD2741" w:rsidRDefault="00C54438" w:rsidP="00C54438">
    <w:pPr>
      <w:pStyle w:val="Header"/>
      <w:tabs>
        <w:tab w:val="clear" w:pos="4320"/>
        <w:tab w:val="clear" w:pos="8640"/>
        <w:tab w:val="left" w:pos="3044"/>
        <w:tab w:val="left" w:pos="4272"/>
        <w:tab w:val="left" w:pos="5580"/>
      </w:tabs>
      <w:bidi w:val="0"/>
      <w:spacing w:line="276" w:lineRule="auto"/>
    </w:pPr>
    <w:r>
      <w:rPr>
        <w:noProof/>
      </w:rPr>
      <w:tab/>
    </w:r>
  </w:p>
  <w:p w14:paraId="74AFED0D" w14:textId="4A0A0DCE" w:rsidR="00DD2741" w:rsidRPr="00DC6653" w:rsidRDefault="00DD2741" w:rsidP="00577A07">
    <w:pPr>
      <w:pStyle w:val="Header"/>
      <w:tabs>
        <w:tab w:val="clear" w:pos="4320"/>
        <w:tab w:val="clear" w:pos="8640"/>
        <w:tab w:val="left" w:pos="3768"/>
      </w:tabs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1A6"/>
    <w:multiLevelType w:val="hybridMultilevel"/>
    <w:tmpl w:val="4D006458"/>
    <w:lvl w:ilvl="0" w:tplc="38FA250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1135C"/>
    <w:multiLevelType w:val="hybridMultilevel"/>
    <w:tmpl w:val="D33097A4"/>
    <w:lvl w:ilvl="0" w:tplc="E8164EC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D0BA16C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258513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48EE5E3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4F8F1A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2FFA12F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D732532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36E3D1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0DCAB7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0558EB"/>
    <w:multiLevelType w:val="hybridMultilevel"/>
    <w:tmpl w:val="AA9CB2D6"/>
    <w:lvl w:ilvl="0" w:tplc="CDDE3A32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A159B1"/>
    <w:multiLevelType w:val="hybridMultilevel"/>
    <w:tmpl w:val="FD72BB96"/>
    <w:lvl w:ilvl="0" w:tplc="E8164E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42C60"/>
    <w:multiLevelType w:val="hybridMultilevel"/>
    <w:tmpl w:val="3F76F8C4"/>
    <w:lvl w:ilvl="0" w:tplc="304AEA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FC3F2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AE16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F8CB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FA473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C468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10607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8C6A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162E1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C82C6A"/>
    <w:multiLevelType w:val="hybridMultilevel"/>
    <w:tmpl w:val="23A27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4A57D0"/>
    <w:multiLevelType w:val="hybridMultilevel"/>
    <w:tmpl w:val="0FACB378"/>
    <w:lvl w:ilvl="0" w:tplc="9FFE722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A036E2F2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DCDEC01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E2E854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D3CE304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C2CEA5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9CB2EE1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7E2AAF2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B460342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8350DF"/>
    <w:multiLevelType w:val="hybridMultilevel"/>
    <w:tmpl w:val="9852176E"/>
    <w:lvl w:ilvl="0" w:tplc="2C18F8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2F8C28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6A10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C697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DBC95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93E4B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A071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41C0F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307B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620EB2"/>
    <w:multiLevelType w:val="hybridMultilevel"/>
    <w:tmpl w:val="6868CBA4"/>
    <w:lvl w:ilvl="0" w:tplc="E8164E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DDE3A32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BA0D77"/>
    <w:multiLevelType w:val="hybridMultilevel"/>
    <w:tmpl w:val="9B7C5F8E"/>
    <w:lvl w:ilvl="0" w:tplc="55EE14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96835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CE52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0A7C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036A9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68D4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BC8A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7CA3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774CC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C664C3"/>
    <w:multiLevelType w:val="hybridMultilevel"/>
    <w:tmpl w:val="C6EE46EC"/>
    <w:lvl w:ilvl="0" w:tplc="86608D4A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B Nazani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260AAC"/>
    <w:multiLevelType w:val="hybridMultilevel"/>
    <w:tmpl w:val="B1F47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52729B"/>
    <w:multiLevelType w:val="hybridMultilevel"/>
    <w:tmpl w:val="F33001E4"/>
    <w:lvl w:ilvl="0" w:tplc="CF28CD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0EC82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3942B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F5E00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4B8E7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628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2366A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AF236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85EB8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584342F6"/>
    <w:multiLevelType w:val="hybridMultilevel"/>
    <w:tmpl w:val="F3A2142E"/>
    <w:lvl w:ilvl="0" w:tplc="E8164E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8991F3D"/>
    <w:multiLevelType w:val="hybridMultilevel"/>
    <w:tmpl w:val="58BED0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D24994"/>
    <w:multiLevelType w:val="hybridMultilevel"/>
    <w:tmpl w:val="0228F068"/>
    <w:lvl w:ilvl="0" w:tplc="E8164E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C144383"/>
    <w:multiLevelType w:val="hybridMultilevel"/>
    <w:tmpl w:val="875C4E54"/>
    <w:lvl w:ilvl="0" w:tplc="5FC461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2882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B2FC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E037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3C0D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E7C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6AAF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74A2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8478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6C85BEF"/>
    <w:multiLevelType w:val="hybridMultilevel"/>
    <w:tmpl w:val="5860B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D06D5"/>
    <w:multiLevelType w:val="hybridMultilevel"/>
    <w:tmpl w:val="8842F486"/>
    <w:lvl w:ilvl="0" w:tplc="7FA09F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24A6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3C916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E9D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7274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4C40D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03A58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4401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7F067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5F0A2D"/>
    <w:multiLevelType w:val="hybridMultilevel"/>
    <w:tmpl w:val="31E8F8F8"/>
    <w:lvl w:ilvl="0" w:tplc="CDDE3A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0A11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02B6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88F0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D4A5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D29B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3CAE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3854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54A5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723C44AC"/>
    <w:multiLevelType w:val="hybridMultilevel"/>
    <w:tmpl w:val="EAB824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FF5FCF"/>
    <w:multiLevelType w:val="multilevel"/>
    <w:tmpl w:val="88AEF2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7D615CE"/>
    <w:multiLevelType w:val="hybridMultilevel"/>
    <w:tmpl w:val="A36288DC"/>
    <w:lvl w:ilvl="0" w:tplc="7D42D5C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ACE789A"/>
    <w:multiLevelType w:val="hybridMultilevel"/>
    <w:tmpl w:val="293683C2"/>
    <w:lvl w:ilvl="0" w:tplc="D3F85130">
      <w:numFmt w:val="bullet"/>
      <w:lvlText w:val=""/>
      <w:lvlJc w:val="left"/>
      <w:pPr>
        <w:ind w:left="720" w:hanging="360"/>
      </w:pPr>
      <w:rPr>
        <w:rFonts w:ascii="Symbol" w:eastAsia="Batang" w:hAnsi="Symbol" w:cs="B Traff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397BB5"/>
    <w:multiLevelType w:val="hybridMultilevel"/>
    <w:tmpl w:val="5030DA76"/>
    <w:lvl w:ilvl="0" w:tplc="90D6E9D2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3923295">
    <w:abstractNumId w:val="22"/>
  </w:num>
  <w:num w:numId="2" w16cid:durableId="1184855643">
    <w:abstractNumId w:val="0"/>
  </w:num>
  <w:num w:numId="3" w16cid:durableId="336465319">
    <w:abstractNumId w:val="23"/>
  </w:num>
  <w:num w:numId="4" w16cid:durableId="301545318">
    <w:abstractNumId w:val="20"/>
  </w:num>
  <w:num w:numId="5" w16cid:durableId="1781946337">
    <w:abstractNumId w:val="24"/>
  </w:num>
  <w:num w:numId="6" w16cid:durableId="1755777942">
    <w:abstractNumId w:val="14"/>
  </w:num>
  <w:num w:numId="7" w16cid:durableId="1577590718">
    <w:abstractNumId w:val="10"/>
  </w:num>
  <w:num w:numId="8" w16cid:durableId="1987396709">
    <w:abstractNumId w:val="21"/>
  </w:num>
  <w:num w:numId="9" w16cid:durableId="600845923">
    <w:abstractNumId w:val="21"/>
  </w:num>
  <w:num w:numId="10" w16cid:durableId="76483822">
    <w:abstractNumId w:val="21"/>
  </w:num>
  <w:num w:numId="11" w16cid:durableId="283196103">
    <w:abstractNumId w:val="21"/>
  </w:num>
  <w:num w:numId="12" w16cid:durableId="1086071442">
    <w:abstractNumId w:val="21"/>
  </w:num>
  <w:num w:numId="13" w16cid:durableId="980814861">
    <w:abstractNumId w:val="21"/>
  </w:num>
  <w:num w:numId="14" w16cid:durableId="1520043563">
    <w:abstractNumId w:val="12"/>
  </w:num>
  <w:num w:numId="15" w16cid:durableId="933319937">
    <w:abstractNumId w:val="19"/>
  </w:num>
  <w:num w:numId="16" w16cid:durableId="1512138454">
    <w:abstractNumId w:val="16"/>
  </w:num>
  <w:num w:numId="17" w16cid:durableId="1146237608">
    <w:abstractNumId w:val="9"/>
  </w:num>
  <w:num w:numId="18" w16cid:durableId="2058428935">
    <w:abstractNumId w:val="1"/>
  </w:num>
  <w:num w:numId="19" w16cid:durableId="959651994">
    <w:abstractNumId w:val="4"/>
  </w:num>
  <w:num w:numId="20" w16cid:durableId="1588003491">
    <w:abstractNumId w:val="7"/>
  </w:num>
  <w:num w:numId="21" w16cid:durableId="1758553138">
    <w:abstractNumId w:val="6"/>
  </w:num>
  <w:num w:numId="22" w16cid:durableId="298844766">
    <w:abstractNumId w:val="11"/>
  </w:num>
  <w:num w:numId="23" w16cid:durableId="480661281">
    <w:abstractNumId w:val="2"/>
  </w:num>
  <w:num w:numId="24" w16cid:durableId="1435829850">
    <w:abstractNumId w:val="5"/>
  </w:num>
  <w:num w:numId="25" w16cid:durableId="1731884986">
    <w:abstractNumId w:val="13"/>
  </w:num>
  <w:num w:numId="26" w16cid:durableId="279190027">
    <w:abstractNumId w:val="8"/>
  </w:num>
  <w:num w:numId="27" w16cid:durableId="749542813">
    <w:abstractNumId w:val="3"/>
  </w:num>
  <w:num w:numId="28" w16cid:durableId="1284923947">
    <w:abstractNumId w:val="15"/>
  </w:num>
  <w:num w:numId="29" w16cid:durableId="585263514">
    <w:abstractNumId w:val="18"/>
  </w:num>
  <w:num w:numId="30" w16cid:durableId="85211195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rM0NrI0NjS2MDNX0lEKTi0uzszPAykwrAUAcD0a1iwAAAA="/>
  </w:docVars>
  <w:rsids>
    <w:rsidRoot w:val="0073362C"/>
    <w:rsid w:val="00001780"/>
    <w:rsid w:val="000103B5"/>
    <w:rsid w:val="000126E0"/>
    <w:rsid w:val="00015127"/>
    <w:rsid w:val="000171EE"/>
    <w:rsid w:val="000358F0"/>
    <w:rsid w:val="00051A82"/>
    <w:rsid w:val="000540A6"/>
    <w:rsid w:val="00055851"/>
    <w:rsid w:val="0006206D"/>
    <w:rsid w:val="000640A0"/>
    <w:rsid w:val="00075D23"/>
    <w:rsid w:val="00075E1B"/>
    <w:rsid w:val="00084608"/>
    <w:rsid w:val="00086373"/>
    <w:rsid w:val="00090F6B"/>
    <w:rsid w:val="0009449E"/>
    <w:rsid w:val="000A7823"/>
    <w:rsid w:val="000B0849"/>
    <w:rsid w:val="000B20D7"/>
    <w:rsid w:val="000B2DA5"/>
    <w:rsid w:val="000B30FA"/>
    <w:rsid w:val="000B50BB"/>
    <w:rsid w:val="000B6CB4"/>
    <w:rsid w:val="000C073C"/>
    <w:rsid w:val="000C116D"/>
    <w:rsid w:val="000D0424"/>
    <w:rsid w:val="000E2886"/>
    <w:rsid w:val="000E3488"/>
    <w:rsid w:val="000E3F71"/>
    <w:rsid w:val="000E544F"/>
    <w:rsid w:val="000E5FA8"/>
    <w:rsid w:val="000E7B03"/>
    <w:rsid w:val="000F3ED0"/>
    <w:rsid w:val="000F43C7"/>
    <w:rsid w:val="000F5D01"/>
    <w:rsid w:val="00100C6D"/>
    <w:rsid w:val="00106AA7"/>
    <w:rsid w:val="00107883"/>
    <w:rsid w:val="00113BEC"/>
    <w:rsid w:val="00113CBC"/>
    <w:rsid w:val="00120DE2"/>
    <w:rsid w:val="0012240F"/>
    <w:rsid w:val="00136953"/>
    <w:rsid w:val="001371DC"/>
    <w:rsid w:val="00147DCE"/>
    <w:rsid w:val="001512B6"/>
    <w:rsid w:val="00155AD3"/>
    <w:rsid w:val="001627FF"/>
    <w:rsid w:val="00165338"/>
    <w:rsid w:val="00165529"/>
    <w:rsid w:val="00172AA2"/>
    <w:rsid w:val="0017642D"/>
    <w:rsid w:val="001903D3"/>
    <w:rsid w:val="001921F6"/>
    <w:rsid w:val="001924FA"/>
    <w:rsid w:val="00195328"/>
    <w:rsid w:val="001977DC"/>
    <w:rsid w:val="001A39A5"/>
    <w:rsid w:val="001A5556"/>
    <w:rsid w:val="001A69E9"/>
    <w:rsid w:val="001A6A14"/>
    <w:rsid w:val="001A6CF1"/>
    <w:rsid w:val="001B5892"/>
    <w:rsid w:val="001C133F"/>
    <w:rsid w:val="001C5E7B"/>
    <w:rsid w:val="001C799E"/>
    <w:rsid w:val="001D59CD"/>
    <w:rsid w:val="001E013E"/>
    <w:rsid w:val="00200712"/>
    <w:rsid w:val="0020273F"/>
    <w:rsid w:val="00217221"/>
    <w:rsid w:val="00220EA8"/>
    <w:rsid w:val="002264A1"/>
    <w:rsid w:val="002324A3"/>
    <w:rsid w:val="002325A7"/>
    <w:rsid w:val="00235F9C"/>
    <w:rsid w:val="00236316"/>
    <w:rsid w:val="00241964"/>
    <w:rsid w:val="00247ADF"/>
    <w:rsid w:val="00247EC2"/>
    <w:rsid w:val="00247F4A"/>
    <w:rsid w:val="00253292"/>
    <w:rsid w:val="002534E2"/>
    <w:rsid w:val="0025685A"/>
    <w:rsid w:val="00256DE5"/>
    <w:rsid w:val="00263F1C"/>
    <w:rsid w:val="00264269"/>
    <w:rsid w:val="00264ED5"/>
    <w:rsid w:val="0028659D"/>
    <w:rsid w:val="00287308"/>
    <w:rsid w:val="0029397E"/>
    <w:rsid w:val="002955D5"/>
    <w:rsid w:val="00296FBD"/>
    <w:rsid w:val="002A485E"/>
    <w:rsid w:val="002B1AFA"/>
    <w:rsid w:val="002B211E"/>
    <w:rsid w:val="002C2C8E"/>
    <w:rsid w:val="002F744E"/>
    <w:rsid w:val="003004B5"/>
    <w:rsid w:val="003004DD"/>
    <w:rsid w:val="00304E22"/>
    <w:rsid w:val="003067D0"/>
    <w:rsid w:val="003067E5"/>
    <w:rsid w:val="00306D19"/>
    <w:rsid w:val="00312FDD"/>
    <w:rsid w:val="00317A40"/>
    <w:rsid w:val="00317F2F"/>
    <w:rsid w:val="003253B8"/>
    <w:rsid w:val="0033091B"/>
    <w:rsid w:val="003337DF"/>
    <w:rsid w:val="00347053"/>
    <w:rsid w:val="00360B11"/>
    <w:rsid w:val="00367C6E"/>
    <w:rsid w:val="0037348A"/>
    <w:rsid w:val="00392FB7"/>
    <w:rsid w:val="00396D32"/>
    <w:rsid w:val="00396F7F"/>
    <w:rsid w:val="003A14EF"/>
    <w:rsid w:val="003A5F34"/>
    <w:rsid w:val="003A7BAE"/>
    <w:rsid w:val="003B4C7C"/>
    <w:rsid w:val="003B79B4"/>
    <w:rsid w:val="003C1311"/>
    <w:rsid w:val="003C2B87"/>
    <w:rsid w:val="003C7346"/>
    <w:rsid w:val="003D6488"/>
    <w:rsid w:val="003D78E9"/>
    <w:rsid w:val="003E030A"/>
    <w:rsid w:val="003E1851"/>
    <w:rsid w:val="003E3002"/>
    <w:rsid w:val="0040492D"/>
    <w:rsid w:val="00404C26"/>
    <w:rsid w:val="004073A9"/>
    <w:rsid w:val="00412A86"/>
    <w:rsid w:val="00417B03"/>
    <w:rsid w:val="0044495F"/>
    <w:rsid w:val="00452126"/>
    <w:rsid w:val="00452B10"/>
    <w:rsid w:val="00460A77"/>
    <w:rsid w:val="00461111"/>
    <w:rsid w:val="00466E40"/>
    <w:rsid w:val="00472A84"/>
    <w:rsid w:val="004903F6"/>
    <w:rsid w:val="00493F90"/>
    <w:rsid w:val="004978F1"/>
    <w:rsid w:val="004A3ABF"/>
    <w:rsid w:val="004A3B12"/>
    <w:rsid w:val="004A7E34"/>
    <w:rsid w:val="004B1366"/>
    <w:rsid w:val="004B5485"/>
    <w:rsid w:val="004C25EC"/>
    <w:rsid w:val="004C3762"/>
    <w:rsid w:val="004F0456"/>
    <w:rsid w:val="004F1EFD"/>
    <w:rsid w:val="004F79F5"/>
    <w:rsid w:val="00500DDE"/>
    <w:rsid w:val="00501FF1"/>
    <w:rsid w:val="00503DF0"/>
    <w:rsid w:val="00506905"/>
    <w:rsid w:val="00513F6F"/>
    <w:rsid w:val="00515161"/>
    <w:rsid w:val="005153D1"/>
    <w:rsid w:val="005172AF"/>
    <w:rsid w:val="00520B0B"/>
    <w:rsid w:val="0052535A"/>
    <w:rsid w:val="00530CD4"/>
    <w:rsid w:val="00532986"/>
    <w:rsid w:val="00533FCF"/>
    <w:rsid w:val="00537604"/>
    <w:rsid w:val="00577A07"/>
    <w:rsid w:val="005853C4"/>
    <w:rsid w:val="00592724"/>
    <w:rsid w:val="005931A9"/>
    <w:rsid w:val="005935F6"/>
    <w:rsid w:val="005A5B63"/>
    <w:rsid w:val="005A6EA7"/>
    <w:rsid w:val="005B0151"/>
    <w:rsid w:val="005B389E"/>
    <w:rsid w:val="005B588A"/>
    <w:rsid w:val="005D1540"/>
    <w:rsid w:val="005E294E"/>
    <w:rsid w:val="00601BBE"/>
    <w:rsid w:val="006039D7"/>
    <w:rsid w:val="006106DE"/>
    <w:rsid w:val="0061351E"/>
    <w:rsid w:val="00616F77"/>
    <w:rsid w:val="00621EC8"/>
    <w:rsid w:val="00622FE6"/>
    <w:rsid w:val="00625C21"/>
    <w:rsid w:val="00630A49"/>
    <w:rsid w:val="00630F9A"/>
    <w:rsid w:val="00635AA2"/>
    <w:rsid w:val="00636BF7"/>
    <w:rsid w:val="0064089A"/>
    <w:rsid w:val="0064240A"/>
    <w:rsid w:val="00643EDD"/>
    <w:rsid w:val="00645A8F"/>
    <w:rsid w:val="006533EA"/>
    <w:rsid w:val="006539AC"/>
    <w:rsid w:val="0065509E"/>
    <w:rsid w:val="00660E3B"/>
    <w:rsid w:val="00661D4D"/>
    <w:rsid w:val="0066226D"/>
    <w:rsid w:val="00663762"/>
    <w:rsid w:val="00665AF7"/>
    <w:rsid w:val="00671CBD"/>
    <w:rsid w:val="00672A71"/>
    <w:rsid w:val="00686C1D"/>
    <w:rsid w:val="00691A90"/>
    <w:rsid w:val="00697D39"/>
    <w:rsid w:val="006A0A3E"/>
    <w:rsid w:val="006A2F17"/>
    <w:rsid w:val="006A31C3"/>
    <w:rsid w:val="006A32FC"/>
    <w:rsid w:val="006B3515"/>
    <w:rsid w:val="006B7642"/>
    <w:rsid w:val="006C6630"/>
    <w:rsid w:val="006D475A"/>
    <w:rsid w:val="006D7B06"/>
    <w:rsid w:val="006F127E"/>
    <w:rsid w:val="006F498E"/>
    <w:rsid w:val="0070653A"/>
    <w:rsid w:val="00711678"/>
    <w:rsid w:val="00713498"/>
    <w:rsid w:val="00716797"/>
    <w:rsid w:val="0073362C"/>
    <w:rsid w:val="00733D6E"/>
    <w:rsid w:val="00736425"/>
    <w:rsid w:val="00745419"/>
    <w:rsid w:val="00753531"/>
    <w:rsid w:val="00762A28"/>
    <w:rsid w:val="00762DE3"/>
    <w:rsid w:val="0076724F"/>
    <w:rsid w:val="00784C49"/>
    <w:rsid w:val="00791A7E"/>
    <w:rsid w:val="00797B2D"/>
    <w:rsid w:val="007A0246"/>
    <w:rsid w:val="007A0B47"/>
    <w:rsid w:val="007A5469"/>
    <w:rsid w:val="007B70C6"/>
    <w:rsid w:val="007C7265"/>
    <w:rsid w:val="007E1099"/>
    <w:rsid w:val="007E47C2"/>
    <w:rsid w:val="007E7EDF"/>
    <w:rsid w:val="007F2EBE"/>
    <w:rsid w:val="007F5D4E"/>
    <w:rsid w:val="007F64D9"/>
    <w:rsid w:val="007F7F21"/>
    <w:rsid w:val="00800D8E"/>
    <w:rsid w:val="0080563F"/>
    <w:rsid w:val="00805F62"/>
    <w:rsid w:val="00813C5F"/>
    <w:rsid w:val="00814EC2"/>
    <w:rsid w:val="0082119F"/>
    <w:rsid w:val="00821C2F"/>
    <w:rsid w:val="00823D00"/>
    <w:rsid w:val="0082776D"/>
    <w:rsid w:val="00830170"/>
    <w:rsid w:val="0083266F"/>
    <w:rsid w:val="008443A5"/>
    <w:rsid w:val="00846750"/>
    <w:rsid w:val="0084693E"/>
    <w:rsid w:val="00854AE4"/>
    <w:rsid w:val="0085607E"/>
    <w:rsid w:val="00857342"/>
    <w:rsid w:val="008653E2"/>
    <w:rsid w:val="00865E97"/>
    <w:rsid w:val="00870694"/>
    <w:rsid w:val="008715A6"/>
    <w:rsid w:val="00872B27"/>
    <w:rsid w:val="00874348"/>
    <w:rsid w:val="0088231D"/>
    <w:rsid w:val="00884783"/>
    <w:rsid w:val="008900C8"/>
    <w:rsid w:val="008A1B49"/>
    <w:rsid w:val="008B0C5E"/>
    <w:rsid w:val="008B3A7F"/>
    <w:rsid w:val="008B3E81"/>
    <w:rsid w:val="008B4176"/>
    <w:rsid w:val="008B59BC"/>
    <w:rsid w:val="008C1A2B"/>
    <w:rsid w:val="008C21F2"/>
    <w:rsid w:val="008C4A55"/>
    <w:rsid w:val="008C4EF6"/>
    <w:rsid w:val="008C7322"/>
    <w:rsid w:val="008E5EE8"/>
    <w:rsid w:val="008F0F36"/>
    <w:rsid w:val="008F184C"/>
    <w:rsid w:val="008F5ABE"/>
    <w:rsid w:val="009032C1"/>
    <w:rsid w:val="009051BB"/>
    <w:rsid w:val="00905CB6"/>
    <w:rsid w:val="00912468"/>
    <w:rsid w:val="00922BCC"/>
    <w:rsid w:val="00930B2A"/>
    <w:rsid w:val="009404EF"/>
    <w:rsid w:val="009408E3"/>
    <w:rsid w:val="00950CDA"/>
    <w:rsid w:val="00951C61"/>
    <w:rsid w:val="009540C1"/>
    <w:rsid w:val="00954965"/>
    <w:rsid w:val="00954C2F"/>
    <w:rsid w:val="009606AA"/>
    <w:rsid w:val="0096711B"/>
    <w:rsid w:val="00975471"/>
    <w:rsid w:val="00975F87"/>
    <w:rsid w:val="00977EED"/>
    <w:rsid w:val="00980901"/>
    <w:rsid w:val="00980952"/>
    <w:rsid w:val="00986CC5"/>
    <w:rsid w:val="0099588C"/>
    <w:rsid w:val="00997450"/>
    <w:rsid w:val="009A7BBF"/>
    <w:rsid w:val="009B3AC8"/>
    <w:rsid w:val="009C18DA"/>
    <w:rsid w:val="009C198C"/>
    <w:rsid w:val="009C2F15"/>
    <w:rsid w:val="009C3036"/>
    <w:rsid w:val="009C5149"/>
    <w:rsid w:val="009D379C"/>
    <w:rsid w:val="009D7869"/>
    <w:rsid w:val="009E11ED"/>
    <w:rsid w:val="009E2182"/>
    <w:rsid w:val="009F2D32"/>
    <w:rsid w:val="009F7B77"/>
    <w:rsid w:val="00A0703F"/>
    <w:rsid w:val="00A1028E"/>
    <w:rsid w:val="00A115B6"/>
    <w:rsid w:val="00A174D0"/>
    <w:rsid w:val="00A23DCD"/>
    <w:rsid w:val="00A36EBC"/>
    <w:rsid w:val="00A525B2"/>
    <w:rsid w:val="00A5767B"/>
    <w:rsid w:val="00A5773F"/>
    <w:rsid w:val="00A676CF"/>
    <w:rsid w:val="00A76ADE"/>
    <w:rsid w:val="00A83051"/>
    <w:rsid w:val="00A925D1"/>
    <w:rsid w:val="00A93D80"/>
    <w:rsid w:val="00A9450E"/>
    <w:rsid w:val="00AA2289"/>
    <w:rsid w:val="00AB0D31"/>
    <w:rsid w:val="00AB27ED"/>
    <w:rsid w:val="00AC69CF"/>
    <w:rsid w:val="00AC75CE"/>
    <w:rsid w:val="00AD72F6"/>
    <w:rsid w:val="00AE028E"/>
    <w:rsid w:val="00AE56CD"/>
    <w:rsid w:val="00AE69B2"/>
    <w:rsid w:val="00AF024A"/>
    <w:rsid w:val="00AF1156"/>
    <w:rsid w:val="00AF3CA5"/>
    <w:rsid w:val="00AF7CCA"/>
    <w:rsid w:val="00B0270E"/>
    <w:rsid w:val="00B224D4"/>
    <w:rsid w:val="00B24C40"/>
    <w:rsid w:val="00B32E99"/>
    <w:rsid w:val="00B65E2E"/>
    <w:rsid w:val="00B66696"/>
    <w:rsid w:val="00B670CF"/>
    <w:rsid w:val="00B71050"/>
    <w:rsid w:val="00B71E0A"/>
    <w:rsid w:val="00B720A4"/>
    <w:rsid w:val="00B7579D"/>
    <w:rsid w:val="00B937ED"/>
    <w:rsid w:val="00B96203"/>
    <w:rsid w:val="00BA7F41"/>
    <w:rsid w:val="00BB085F"/>
    <w:rsid w:val="00BB2E89"/>
    <w:rsid w:val="00BB6314"/>
    <w:rsid w:val="00BC0FC0"/>
    <w:rsid w:val="00BC6A6E"/>
    <w:rsid w:val="00BD0456"/>
    <w:rsid w:val="00BD5A68"/>
    <w:rsid w:val="00BD5CD1"/>
    <w:rsid w:val="00BE4077"/>
    <w:rsid w:val="00BE681B"/>
    <w:rsid w:val="00BE6AD3"/>
    <w:rsid w:val="00BE6E1F"/>
    <w:rsid w:val="00BE79A7"/>
    <w:rsid w:val="00C13825"/>
    <w:rsid w:val="00C456E7"/>
    <w:rsid w:val="00C538CC"/>
    <w:rsid w:val="00C54438"/>
    <w:rsid w:val="00C91605"/>
    <w:rsid w:val="00C92345"/>
    <w:rsid w:val="00C9558E"/>
    <w:rsid w:val="00C96714"/>
    <w:rsid w:val="00C969C9"/>
    <w:rsid w:val="00C97291"/>
    <w:rsid w:val="00C976DC"/>
    <w:rsid w:val="00CA6285"/>
    <w:rsid w:val="00CA690C"/>
    <w:rsid w:val="00CB046C"/>
    <w:rsid w:val="00CB0FBA"/>
    <w:rsid w:val="00CB4DA1"/>
    <w:rsid w:val="00CB7ABF"/>
    <w:rsid w:val="00CC2C2F"/>
    <w:rsid w:val="00CD3984"/>
    <w:rsid w:val="00CD51EC"/>
    <w:rsid w:val="00CD5D74"/>
    <w:rsid w:val="00CE1C2A"/>
    <w:rsid w:val="00CE67D3"/>
    <w:rsid w:val="00CE76DD"/>
    <w:rsid w:val="00D07A2E"/>
    <w:rsid w:val="00D11E3B"/>
    <w:rsid w:val="00D15B3D"/>
    <w:rsid w:val="00D164FA"/>
    <w:rsid w:val="00D247B4"/>
    <w:rsid w:val="00D262A4"/>
    <w:rsid w:val="00D30D41"/>
    <w:rsid w:val="00D33270"/>
    <w:rsid w:val="00D448DE"/>
    <w:rsid w:val="00D56AE3"/>
    <w:rsid w:val="00D57C04"/>
    <w:rsid w:val="00D81ACE"/>
    <w:rsid w:val="00D92EBB"/>
    <w:rsid w:val="00DA500C"/>
    <w:rsid w:val="00DA5ADE"/>
    <w:rsid w:val="00DC1368"/>
    <w:rsid w:val="00DC6653"/>
    <w:rsid w:val="00DC7032"/>
    <w:rsid w:val="00DD0466"/>
    <w:rsid w:val="00DD2741"/>
    <w:rsid w:val="00DD3C69"/>
    <w:rsid w:val="00DF3131"/>
    <w:rsid w:val="00DF394A"/>
    <w:rsid w:val="00E001F4"/>
    <w:rsid w:val="00E06A82"/>
    <w:rsid w:val="00E0779B"/>
    <w:rsid w:val="00E20B1F"/>
    <w:rsid w:val="00E24188"/>
    <w:rsid w:val="00E24B9D"/>
    <w:rsid w:val="00E30133"/>
    <w:rsid w:val="00E37842"/>
    <w:rsid w:val="00E46DD0"/>
    <w:rsid w:val="00E4732C"/>
    <w:rsid w:val="00E54685"/>
    <w:rsid w:val="00E5667E"/>
    <w:rsid w:val="00E6086A"/>
    <w:rsid w:val="00E642C5"/>
    <w:rsid w:val="00E70D45"/>
    <w:rsid w:val="00E75353"/>
    <w:rsid w:val="00E8070C"/>
    <w:rsid w:val="00E87621"/>
    <w:rsid w:val="00E934C9"/>
    <w:rsid w:val="00EA12A4"/>
    <w:rsid w:val="00EA3704"/>
    <w:rsid w:val="00EA78ED"/>
    <w:rsid w:val="00EB72AF"/>
    <w:rsid w:val="00EC08C6"/>
    <w:rsid w:val="00EC7184"/>
    <w:rsid w:val="00ED6A8C"/>
    <w:rsid w:val="00ED77B2"/>
    <w:rsid w:val="00EE1917"/>
    <w:rsid w:val="00EF3BB0"/>
    <w:rsid w:val="00EF4DF5"/>
    <w:rsid w:val="00F032D4"/>
    <w:rsid w:val="00F04B98"/>
    <w:rsid w:val="00F053F3"/>
    <w:rsid w:val="00F11D66"/>
    <w:rsid w:val="00F13E3A"/>
    <w:rsid w:val="00F31297"/>
    <w:rsid w:val="00F401A8"/>
    <w:rsid w:val="00F47A1C"/>
    <w:rsid w:val="00F51249"/>
    <w:rsid w:val="00F549D3"/>
    <w:rsid w:val="00F618E0"/>
    <w:rsid w:val="00F72565"/>
    <w:rsid w:val="00F73BE8"/>
    <w:rsid w:val="00F83275"/>
    <w:rsid w:val="00F84154"/>
    <w:rsid w:val="00F94425"/>
    <w:rsid w:val="00F947AA"/>
    <w:rsid w:val="00F95451"/>
    <w:rsid w:val="00FA72FA"/>
    <w:rsid w:val="00FB00B4"/>
    <w:rsid w:val="00FB07A8"/>
    <w:rsid w:val="00FC113A"/>
    <w:rsid w:val="00FC2075"/>
    <w:rsid w:val="00FC2816"/>
    <w:rsid w:val="00FC65BC"/>
    <w:rsid w:val="00FD66EA"/>
    <w:rsid w:val="00FD69D6"/>
    <w:rsid w:val="00FD7A9E"/>
    <w:rsid w:val="00FE0BCB"/>
    <w:rsid w:val="00FE6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79EFE686"/>
  <w15:docId w15:val="{FFD844FA-9C6D-4CD3-B2E7-9A4BF63E1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04B5"/>
    <w:pPr>
      <w:bidi/>
    </w:pPr>
    <w:rPr>
      <w:rFonts w:eastAsia="Batang"/>
      <w:sz w:val="24"/>
      <w:szCs w:val="24"/>
      <w:lang w:eastAsia="ko-KR" w:bidi="ar-SA"/>
    </w:rPr>
  </w:style>
  <w:style w:type="paragraph" w:styleId="Heading9">
    <w:name w:val="heading 9"/>
    <w:basedOn w:val="Normal"/>
    <w:next w:val="Normal"/>
    <w:qFormat/>
    <w:rsid w:val="0073362C"/>
    <w:pPr>
      <w:keepNext/>
      <w:bidi w:val="0"/>
      <w:jc w:val="center"/>
      <w:outlineLvl w:val="8"/>
    </w:pPr>
    <w:rPr>
      <w:rFonts w:eastAsia="Times New Roman" w:cs="Nazanin"/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3362C"/>
    <w:pPr>
      <w:bidi/>
    </w:pPr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73362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3362C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73362C"/>
    <w:rPr>
      <w:color w:val="0000FF"/>
      <w:u w:val="single"/>
    </w:rPr>
  </w:style>
  <w:style w:type="character" w:styleId="PageNumber">
    <w:name w:val="page number"/>
    <w:basedOn w:val="DefaultParagraphFont"/>
    <w:rsid w:val="007F2EBE"/>
  </w:style>
  <w:style w:type="character" w:customStyle="1" w:styleId="HeaderChar">
    <w:name w:val="Header Char"/>
    <w:basedOn w:val="DefaultParagraphFont"/>
    <w:link w:val="Header"/>
    <w:uiPriority w:val="99"/>
    <w:rsid w:val="0070653A"/>
    <w:rPr>
      <w:rFonts w:eastAsia="Batang"/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rsid w:val="007065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0653A"/>
    <w:rPr>
      <w:rFonts w:ascii="Tahoma" w:eastAsia="Batang" w:hAnsi="Tahoma" w:cs="Tahoma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4F0456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B224D4"/>
    <w:rPr>
      <w:rFonts w:eastAsia="Batang"/>
      <w:sz w:val="24"/>
      <w:szCs w:val="24"/>
      <w:lang w:eastAsia="ko-KR" w:bidi="ar-SA"/>
    </w:rPr>
  </w:style>
  <w:style w:type="paragraph" w:styleId="NormalWeb">
    <w:name w:val="Normal (Web)"/>
    <w:basedOn w:val="Normal"/>
    <w:uiPriority w:val="99"/>
    <w:unhideWhenUsed/>
    <w:rsid w:val="00E06A82"/>
    <w:pPr>
      <w:bidi w:val="0"/>
      <w:spacing w:before="100" w:beforeAutospacing="1" w:after="100" w:afterAutospacing="1"/>
    </w:pPr>
    <w:rPr>
      <w:rFonts w:eastAsia="Times New Roman"/>
      <w:lang w:eastAsia="en-US" w:bidi="fa-IR"/>
    </w:rPr>
  </w:style>
  <w:style w:type="paragraph" w:styleId="FootnoteText">
    <w:name w:val="footnote text"/>
    <w:basedOn w:val="Normal"/>
    <w:link w:val="FootnoteTextChar"/>
    <w:semiHidden/>
    <w:unhideWhenUsed/>
    <w:rsid w:val="00F11D6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11D66"/>
    <w:rPr>
      <w:rFonts w:eastAsia="Batang"/>
      <w:lang w:eastAsia="ko-KR" w:bidi="ar-SA"/>
    </w:rPr>
  </w:style>
  <w:style w:type="character" w:styleId="FootnoteReference">
    <w:name w:val="footnote reference"/>
    <w:basedOn w:val="DefaultParagraphFont"/>
    <w:semiHidden/>
    <w:unhideWhenUsed/>
    <w:rsid w:val="00F11D66"/>
    <w:rPr>
      <w:vertAlign w:val="superscript"/>
    </w:rPr>
  </w:style>
  <w:style w:type="character" w:customStyle="1" w:styleId="jlqj4b">
    <w:name w:val="jlqj4b"/>
    <w:basedOn w:val="DefaultParagraphFont"/>
    <w:rsid w:val="00520B0B"/>
  </w:style>
  <w:style w:type="paragraph" w:styleId="EndnoteText">
    <w:name w:val="endnote text"/>
    <w:basedOn w:val="Normal"/>
    <w:link w:val="EndnoteTextChar"/>
    <w:semiHidden/>
    <w:unhideWhenUsed/>
    <w:rsid w:val="00905CB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905CB6"/>
    <w:rPr>
      <w:rFonts w:eastAsia="Batang"/>
      <w:lang w:eastAsia="ko-KR" w:bidi="ar-SA"/>
    </w:rPr>
  </w:style>
  <w:style w:type="character" w:styleId="EndnoteReference">
    <w:name w:val="endnote reference"/>
    <w:basedOn w:val="DefaultParagraphFont"/>
    <w:semiHidden/>
    <w:unhideWhenUsed/>
    <w:rsid w:val="00905CB6"/>
    <w:rPr>
      <w:vertAlign w:val="superscript"/>
    </w:rPr>
  </w:style>
  <w:style w:type="paragraph" w:styleId="NoSpacing">
    <w:name w:val="No Spacing"/>
    <w:link w:val="NoSpacingChar"/>
    <w:uiPriority w:val="1"/>
    <w:qFormat/>
    <w:rsid w:val="0012240F"/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12240F"/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Revision">
    <w:name w:val="Revision"/>
    <w:hidden/>
    <w:uiPriority w:val="99"/>
    <w:semiHidden/>
    <w:rsid w:val="009404EF"/>
    <w:rPr>
      <w:rFonts w:eastAsia="Batang"/>
      <w:sz w:val="24"/>
      <w:szCs w:val="24"/>
      <w:lang w:eastAsia="ko-K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4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16013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1312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95496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4816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3130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16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79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628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235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4668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273971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2509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0367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128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60419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7800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7672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2006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8321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4357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73386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968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7874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2675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48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96734">
          <w:marLeft w:val="0"/>
          <w:marRight w:val="126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68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32084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0605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63430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96512">
          <w:marLeft w:val="0"/>
          <w:marRight w:val="36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2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538">
          <w:marLeft w:val="0"/>
          <w:marRight w:val="36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8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885127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22433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79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103260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3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94626">
          <w:marLeft w:val="0"/>
          <w:marRight w:val="126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5760">
          <w:marLeft w:val="0"/>
          <w:marRight w:val="126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959021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95000"/>
          </a:schemeClr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ACCEA2-16D0-452F-8421-04E226CA3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362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فرم ارزیابی اولیه پذیرش مؤسسات فناوری</vt:lpstr>
    </vt:vector>
  </TitlesOfParts>
  <Company>KSTP</Company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فرم ارزیابی اولیه پذیرش مؤسسات فناوری</dc:title>
  <dc:creator>Administrator</dc:creator>
  <cp:lastModifiedBy>Zeinab Maleki</cp:lastModifiedBy>
  <cp:revision>34</cp:revision>
  <cp:lastPrinted>2023-10-21T19:47:00Z</cp:lastPrinted>
  <dcterms:created xsi:type="dcterms:W3CDTF">2023-10-06T09:25:00Z</dcterms:created>
  <dcterms:modified xsi:type="dcterms:W3CDTF">2023-10-21T19:48:00Z</dcterms:modified>
</cp:coreProperties>
</file>